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 xml:space="preserve">Prof. dr. </w:t>
      </w:r>
      <w:proofErr w:type="spellStart"/>
      <w:r>
        <w:t>eng.</w:t>
      </w:r>
      <w:proofErr w:type="spellEnd"/>
      <w:r>
        <w:t xml:space="preserve">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w:t>
      </w:r>
      <w:proofErr w:type="gramStart"/>
      <w:r>
        <w:t>the majority of</w:t>
      </w:r>
      <w:proofErr w:type="gramEnd"/>
      <w:r>
        <w:t xml:space="preserve"> people are only thinking about how to make more money to solve their financial issues, but they don’t realize this is redundant if their debts will increase proportionally. </w:t>
      </w:r>
    </w:p>
    <w:p w14:paraId="49FC9139" w14:textId="7A270F7D"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542D71">
            <w:rPr>
              <w:noProof/>
            </w:rPr>
            <w:t xml:space="preserve"> </w:t>
          </w:r>
          <w:r w:rsidR="00542D71" w:rsidRPr="00542D71">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542D71">
            <w:rPr>
              <w:noProof/>
            </w:rPr>
            <w:t xml:space="preserve"> </w:t>
          </w:r>
          <w:r w:rsidR="00542D71" w:rsidRPr="00542D71">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w:t>
      </w:r>
      <w:proofErr w:type="gramStart"/>
      <w:r w:rsidR="0052207D">
        <w:t>in order to</w:t>
      </w:r>
      <w:proofErr w:type="gramEnd"/>
      <w:r w:rsidR="0052207D">
        <w:t xml:space="preserve">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w:t>
      </w:r>
      <w:proofErr w:type="gramStart"/>
      <w:r w:rsidR="00710FD4">
        <w:t>tracking</w:t>
      </w:r>
      <w:proofErr w:type="gramEnd"/>
      <w:r w:rsidR="00710FD4">
        <w:t xml:space="preserve">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752B66D8"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w:t>
      </w:r>
      <w:proofErr w:type="gramStart"/>
      <w:r w:rsidR="004A06EA">
        <w:t>in order to</w:t>
      </w:r>
      <w:proofErr w:type="gramEnd"/>
      <w:r w:rsidR="004A06EA">
        <w:t xml:space="preserve"> use the application and some special functionalities like linking bank account and cloud synchronization. The applications that are free usually neglects the user interface and the user’s experience. </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w:t>
      </w:r>
      <w:proofErr w:type="gramStart"/>
      <w:r w:rsidR="00A21CA7">
        <w:t>one</w:t>
      </w:r>
      <w:proofErr w:type="gramEnd"/>
      <w:r w:rsidR="00A21CA7">
        <w:t xml:space="preserv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w:t>
      </w:r>
      <w:proofErr w:type="gramStart"/>
      <w:r w:rsidR="00482886">
        <w:t xml:space="preserve">fairly </w:t>
      </w:r>
      <w:r>
        <w:t>intuitive</w:t>
      </w:r>
      <w:proofErr w:type="gramEnd"/>
      <w:r>
        <w:t>.</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w:t>
      </w:r>
      <w:proofErr w:type="gramStart"/>
      <w:r w:rsidR="008F50AC">
        <w:t>doesn’t</w:t>
      </w:r>
      <w:proofErr w:type="gramEnd"/>
      <w:r w:rsidR="008F50AC">
        <w:t xml:space="preserve">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6B799A98"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542D71">
            <w:rPr>
              <w:noProof/>
            </w:rPr>
            <w:t xml:space="preserve"> </w:t>
          </w:r>
          <w:r w:rsidR="00542D71" w:rsidRPr="00542D71">
            <w:rPr>
              <w:noProof/>
            </w:rPr>
            <w:t>[4]</w:t>
          </w:r>
          <w:r>
            <w:fldChar w:fldCharType="end"/>
          </w:r>
        </w:sdtContent>
      </w:sdt>
      <w:r>
        <w:t>. Those numbers demonstrate that there is a need in area of financial management.</w:t>
      </w:r>
    </w:p>
    <w:p w14:paraId="40A7763F" w14:textId="502BD845" w:rsidR="00F9017C"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xml:space="preserve">, </w:t>
      </w:r>
      <w:proofErr w:type="gramStart"/>
      <w:r>
        <w:t>analytics</w:t>
      </w:r>
      <w:proofErr w:type="gramEnd"/>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 xml:space="preserve">Also, other parts of the applications are displayed only in French and this cannot be changed. Another downside is that users cannot track </w:t>
      </w:r>
      <w:proofErr w:type="gramStart"/>
      <w:r w:rsidR="005742C4">
        <w:t>all of</w:t>
      </w:r>
      <w:proofErr w:type="gramEnd"/>
      <w:r w:rsidR="005742C4">
        <w:t xml:space="preserve"> their spending because the application doesn’t provide the functionality to manually add new transactions, it only provides the ability to import transactions from bank accounts. Even this may be sufficient for some users, this application has a limited number of banks and I </w:t>
      </w:r>
      <w:proofErr w:type="gramStart"/>
      <w:r w:rsidR="005742C4">
        <w:t>wasn’t</w:t>
      </w:r>
      <w:proofErr w:type="gramEnd"/>
      <w:r w:rsidR="005742C4">
        <w:t xml:space="preserve">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049B3CB" w14:textId="77777777" w:rsidR="001C3D45" w:rsidRDefault="001C3D45" w:rsidP="001C3D45">
      <w:pPr>
        <w:jc w:val="center"/>
      </w:pPr>
      <w:r>
        <w:rPr>
          <w:noProof/>
        </w:rPr>
        <w:drawing>
          <wp:inline distT="0" distB="0" distL="0" distR="0" wp14:anchorId="75EFEA3B" wp14:editId="0FF9CE66">
            <wp:extent cx="5760720" cy="3789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789680"/>
                    </a:xfrm>
                    <a:prstGeom prst="rect">
                      <a:avLst/>
                    </a:prstGeom>
                  </pic:spPr>
                </pic:pic>
              </a:graphicData>
            </a:graphic>
          </wp:inline>
        </w:drawing>
      </w:r>
    </w:p>
    <w:p w14:paraId="06834B64" w14:textId="0A06C54F" w:rsidR="001C3D45" w:rsidRDefault="001C3D45" w:rsidP="001C3D45">
      <w:pPr>
        <w:pStyle w:val="NoSpacing"/>
        <w:jc w:val="center"/>
      </w:pPr>
      <w:r>
        <w:t xml:space="preserve">Figure </w:t>
      </w:r>
      <w:fldSimple w:instr=" STYLEREF 1 \s ">
        <w:r w:rsidR="00A46537">
          <w:rPr>
            <w:noProof/>
          </w:rPr>
          <w:t>2</w:t>
        </w:r>
      </w:fldSimple>
      <w:r w:rsidR="00A46537">
        <w:noBreakHyphen/>
      </w:r>
      <w:fldSimple w:instr=" SEQ Figure \* ARABIC \s 1 ">
        <w:r w:rsidR="00A46537">
          <w:rPr>
            <w:noProof/>
          </w:rPr>
          <w:t>1</w:t>
        </w:r>
      </w:fldSimple>
      <w:r>
        <w:t xml:space="preserve"> Competitive Matrix</w:t>
      </w:r>
    </w:p>
    <w:p w14:paraId="3D14C155" w14:textId="77777777" w:rsidR="001C3D45" w:rsidRPr="001C3D45" w:rsidRDefault="001C3D45" w:rsidP="001C3D45"/>
    <w:p w14:paraId="6917B1C9" w14:textId="3ECA2C79" w:rsidR="008F50AC" w:rsidRPr="00F9017C" w:rsidRDefault="008F50AC" w:rsidP="008F50AC">
      <w:pPr>
        <w:pStyle w:val="Heading2"/>
      </w:pPr>
      <w:r>
        <w:t>Conclusions</w:t>
      </w:r>
    </w:p>
    <w:p w14:paraId="29D75D3E" w14:textId="2EE339BA"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w:t>
      </w:r>
      <w:proofErr w:type="gramStart"/>
      <w:r w:rsidR="00276B8B">
        <w:t>in order to</w:t>
      </w:r>
      <w:proofErr w:type="gramEnd"/>
      <w:r w:rsidR="00276B8B">
        <w:t xml:space="preserve"> gain a spirit of originality, clearly differentiating from the rest of the applications </w:t>
      </w:r>
      <w:r w:rsidR="00482886">
        <w:t>in its market segmen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11C826CE"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w:t>
      </w:r>
      <w:proofErr w:type="gramStart"/>
      <w:r w:rsidR="00E2205F">
        <w:t>definitely think</w:t>
      </w:r>
      <w:proofErr w:type="gramEnd"/>
      <w:r w:rsidR="00E2205F">
        <w:t xml:space="preserve">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659264" behindDoc="0" locked="0" layoutInCell="1" allowOverlap="1" wp14:anchorId="6A5CB2FF" wp14:editId="70A3B544">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08F5F0" id="Oval 23" o:spid="_x0000_s1026" style="position:absolute;margin-left:289.25pt;margin-top:230.8pt;width:19.6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75510F5C" w:rsidR="00402173" w:rsidRDefault="00862DF1" w:rsidP="00862DF1">
      <w:pPr>
        <w:pStyle w:val="Heading1"/>
      </w:pPr>
      <w:r>
        <w:lastRenderedPageBreak/>
        <w:t>Theoretical Foundation</w:t>
      </w:r>
    </w:p>
    <w:p w14:paraId="7205773C" w14:textId="46BECB6C" w:rsidR="00192934" w:rsidRDefault="00192934" w:rsidP="00B938C6">
      <w:pPr>
        <w:pStyle w:val="Heading2"/>
      </w:pPr>
      <w:r>
        <w:t>Concepts</w:t>
      </w:r>
    </w:p>
    <w:p w14:paraId="208ED843" w14:textId="6C215390" w:rsidR="005522DD" w:rsidRDefault="005522DD" w:rsidP="005522DD">
      <w:pPr>
        <w:pStyle w:val="Heading3"/>
      </w:pPr>
      <w:r>
        <w:t>Object-oriented programming</w:t>
      </w:r>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570F80EB"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542D71">
            <w:rPr>
              <w:noProof/>
            </w:rPr>
            <w:t xml:space="preserve"> </w:t>
          </w:r>
          <w:r w:rsidR="00542D71" w:rsidRPr="00542D71">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542D71">
            <w:rPr>
              <w:noProof/>
            </w:rPr>
            <w:t xml:space="preserve"> </w:t>
          </w:r>
          <w:r w:rsidR="00542D71" w:rsidRPr="00542D71">
            <w:rPr>
              <w:noProof/>
            </w:rPr>
            <w:t>[6]</w:t>
          </w:r>
          <w:r w:rsidR="00E25753">
            <w:fldChar w:fldCharType="end"/>
          </w:r>
        </w:sdtContent>
      </w:sdt>
      <w:r w:rsidR="00B02D37">
        <w:t>.</w:t>
      </w:r>
    </w:p>
    <w:p w14:paraId="4878A2FB" w14:textId="4648C8C7"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542D71">
            <w:rPr>
              <w:noProof/>
            </w:rPr>
            <w:t xml:space="preserve"> </w:t>
          </w:r>
          <w:r w:rsidR="00542D71" w:rsidRPr="00542D71">
            <w:rPr>
              <w:noProof/>
            </w:rPr>
            <w:t>[7]</w:t>
          </w:r>
          <w:r>
            <w:fldChar w:fldCharType="end"/>
          </w:r>
        </w:sdtContent>
      </w:sdt>
      <w:r>
        <w:t>.</w:t>
      </w:r>
    </w:p>
    <w:p w14:paraId="227A2405" w14:textId="6A737EB6"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542D71">
            <w:rPr>
              <w:noProof/>
            </w:rPr>
            <w:t xml:space="preserve"> </w:t>
          </w:r>
          <w:r w:rsidR="00542D71" w:rsidRPr="00542D71">
            <w:rPr>
              <w:noProof/>
            </w:rPr>
            <w:t>[8]</w:t>
          </w:r>
          <w:r w:rsidR="00D8302F">
            <w:fldChar w:fldCharType="end"/>
          </w:r>
        </w:sdtContent>
      </w:sdt>
      <w:r w:rsidR="00B0446F">
        <w:t>.</w:t>
      </w:r>
    </w:p>
    <w:p w14:paraId="155C5CA9" w14:textId="18A00049"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542D71">
            <w:rPr>
              <w:noProof/>
            </w:rPr>
            <w:t xml:space="preserve"> </w:t>
          </w:r>
          <w:r w:rsidR="00542D71" w:rsidRPr="00542D71">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77777777" w:rsidR="00E608E8" w:rsidRDefault="00E608E8" w:rsidP="00E608E8">
      <w:pPr>
        <w:pStyle w:val="Heading3"/>
      </w:pPr>
      <w:r>
        <w:t>Android Activity Lifecycle</w:t>
      </w:r>
    </w:p>
    <w:p w14:paraId="1222B390" w14:textId="77777777" w:rsidR="00E608E8" w:rsidRDefault="00E608E8" w:rsidP="00E608E8">
      <w:pPr>
        <w:pStyle w:val="NoSpacing"/>
      </w:pPr>
      <w:r>
        <w:t xml:space="preserve">Every Android Activity has a lifecycle. A lifecycle means that the Android Activity can go through different stages as Figure 3-2 illustrates. These stages are defined </w:t>
      </w:r>
      <w:proofErr w:type="gramStart"/>
      <w:r>
        <w:t>in order to</w:t>
      </w:r>
      <w:proofErr w:type="gramEnd"/>
      <w:r>
        <w:t xml:space="preserve">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6420E84E" w:rsidR="00E608E8" w:rsidRPr="00EB0905" w:rsidRDefault="00E608E8" w:rsidP="00E608E8">
      <w:pPr>
        <w:pStyle w:val="NoSpacing"/>
      </w:pPr>
      <w:r>
        <w:t xml:space="preserve">Whenever the activity is changed, it can be paused or destroy. The developer must be aware of this lifecycle </w:t>
      </w:r>
      <w:proofErr w:type="gramStart"/>
      <w:r>
        <w:t>in order to</w:t>
      </w:r>
      <w:proofErr w:type="gramEnd"/>
      <w:r>
        <w:t xml:space="preserve">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Content>
          <w:r>
            <w:fldChar w:fldCharType="begin"/>
          </w:r>
          <w:r>
            <w:instrText xml:space="preserve"> CITATION And20 \l 1033 </w:instrText>
          </w:r>
          <w:r>
            <w:fldChar w:fldCharType="separate"/>
          </w:r>
          <w:r w:rsidR="00542D71">
            <w:rPr>
              <w:noProof/>
            </w:rPr>
            <w:t xml:space="preserve"> </w:t>
          </w:r>
          <w:r w:rsidR="00542D71" w:rsidRPr="00542D71">
            <w:rPr>
              <w:noProof/>
            </w:rPr>
            <w:t>[9]</w:t>
          </w:r>
          <w:r>
            <w:fldChar w:fldCharType="end"/>
          </w:r>
        </w:sdtContent>
      </w:sdt>
      <w:r>
        <w:t xml:space="preserve">. We </w:t>
      </w:r>
      <w:proofErr w:type="gramStart"/>
      <w:r>
        <w:t>are able to</w:t>
      </w:r>
      <w:proofErr w:type="gramEnd"/>
      <w:r>
        <w:t xml:space="preserve"> override every of these methods in our Activity and correctly handle what </w:t>
      </w:r>
      <w:r>
        <w:lastRenderedPageBreak/>
        <w:t xml:space="preserve">happens with Activity content in order to avoid crashes or memory leaks. Overriding </w:t>
      </w:r>
      <w:proofErr w:type="spellStart"/>
      <w:proofErr w:type="gramStart"/>
      <w:r>
        <w:t>onCreate</w:t>
      </w:r>
      <w:proofErr w:type="spellEnd"/>
      <w:r>
        <w:t>(</w:t>
      </w:r>
      <w:proofErr w:type="gramEnd"/>
      <w:r>
        <w:t>) is mandatory in order an activity to start and work.</w:t>
      </w:r>
    </w:p>
    <w:p w14:paraId="73E22052" w14:textId="77777777" w:rsidR="00E608E8" w:rsidRDefault="00E608E8" w:rsidP="00E608E8">
      <w:pPr>
        <w:jc w:val="center"/>
      </w:pPr>
      <w:r>
        <w:rPr>
          <w:noProof/>
        </w:rPr>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3FC1CFC3" w:rsidR="00E608E8" w:rsidRDefault="00E608E8" w:rsidP="00E608E8">
      <w:pPr>
        <w:pStyle w:val="NoSpacing"/>
        <w:jc w:val="center"/>
      </w:pPr>
      <w:r w:rsidRPr="003B4BDA">
        <w:t xml:space="preserve">Figure </w:t>
      </w:r>
      <w:fldSimple w:instr=" STYLEREF 1 \s ">
        <w:r w:rsidR="00A46537">
          <w:rPr>
            <w:noProof/>
          </w:rPr>
          <w:t>3</w:t>
        </w:r>
      </w:fldSimple>
      <w:r w:rsidR="00A46537">
        <w:noBreakHyphen/>
      </w:r>
      <w:fldSimple w:instr=" SEQ Figure \* ARABIC \s 1 ">
        <w:r w:rsidR="00A46537">
          <w:rPr>
            <w:noProof/>
          </w:rPr>
          <w:t>1</w:t>
        </w:r>
      </w:fldSimple>
      <w:r>
        <w:t xml:space="preserve">. A simplified illustration of the activity lifecycle. (reference: </w:t>
      </w:r>
      <w:sdt>
        <w:sdtPr>
          <w:id w:val="-825509974"/>
          <w:citation/>
        </w:sdtPr>
        <w:sdtContent>
          <w:r>
            <w:fldChar w:fldCharType="begin"/>
          </w:r>
          <w:r>
            <w:instrText xml:space="preserve"> CITATION And20 \l 1033 </w:instrText>
          </w:r>
          <w:r>
            <w:fldChar w:fldCharType="separate"/>
          </w:r>
          <w:r w:rsidR="00542D71" w:rsidRPr="00542D71">
            <w:rPr>
              <w:noProof/>
            </w:rPr>
            <w:t>[9]</w:t>
          </w:r>
          <w:r>
            <w:fldChar w:fldCharType="end"/>
          </w:r>
        </w:sdtContent>
      </w:sdt>
      <w:r>
        <w:t>)</w:t>
      </w:r>
    </w:p>
    <w:p w14:paraId="15B4ED7D" w14:textId="77777777" w:rsidR="00E608E8" w:rsidRPr="00E608E8" w:rsidRDefault="00E608E8" w:rsidP="00E608E8">
      <w:pPr>
        <w:ind w:firstLine="0"/>
      </w:pPr>
    </w:p>
    <w:p w14:paraId="60F62703" w14:textId="66C2EBDD" w:rsidR="00B938C6" w:rsidRDefault="00B938C6" w:rsidP="00B938C6">
      <w:pPr>
        <w:pStyle w:val="Heading3"/>
      </w:pPr>
      <w:r>
        <w:t>Model-</w:t>
      </w:r>
      <w:r w:rsidR="00F345D7">
        <w:t>V</w:t>
      </w:r>
      <w:r>
        <w:t>iew-</w:t>
      </w:r>
      <w:proofErr w:type="spellStart"/>
      <w:r w:rsidR="00F345D7">
        <w:t>V</w:t>
      </w:r>
      <w:r>
        <w:t>iew</w:t>
      </w:r>
      <w:r w:rsidR="00F345D7">
        <w:t>M</w:t>
      </w:r>
      <w:r>
        <w:t>odel</w:t>
      </w:r>
      <w:proofErr w:type="spellEnd"/>
      <w:r w:rsidR="00EB6963">
        <w:t xml:space="preserve"> (MVVM)</w:t>
      </w:r>
    </w:p>
    <w:p w14:paraId="6006EC02" w14:textId="0E710D04"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frontend and backend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w:t>
      </w:r>
      <w:proofErr w:type="gramStart"/>
      <w:r>
        <w:t>in order to</w:t>
      </w:r>
      <w:proofErr w:type="gramEnd"/>
      <w:r>
        <w:t xml:space="preserve">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 xml:space="preserve">the provided data without doing a lot of process with it. In the other way, the View can also be responsible to send the data to the View Model </w:t>
      </w:r>
      <w:proofErr w:type="gramStart"/>
      <w:r w:rsidR="00EB6963">
        <w:t>in order to</w:t>
      </w:r>
      <w:proofErr w:type="gramEnd"/>
      <w:r w:rsidR="00EB6963">
        <w:t xml:space="preserve">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69396E2D" w:rsidR="00F345D7" w:rsidRDefault="00F345D7" w:rsidP="00F345D7">
      <w:pPr>
        <w:pStyle w:val="NoSpacing"/>
        <w:jc w:val="center"/>
      </w:pPr>
      <w:r>
        <w:t xml:space="preserve">Figure </w:t>
      </w:r>
      <w:fldSimple w:instr=" STYLEREF 1 \s ">
        <w:r w:rsidR="00A46537">
          <w:rPr>
            <w:noProof/>
          </w:rPr>
          <w:t>3</w:t>
        </w:r>
      </w:fldSimple>
      <w:r w:rsidR="00A46537">
        <w:noBreakHyphen/>
      </w:r>
      <w:fldSimple w:instr=" SEQ Figure \* ARABIC \s 1 ">
        <w:r w:rsidR="00A46537">
          <w:rPr>
            <w:noProof/>
          </w:rPr>
          <w:t>2</w:t>
        </w:r>
      </w:fldSimple>
      <w:r>
        <w:t>. Model-View-</w:t>
      </w:r>
      <w:proofErr w:type="spellStart"/>
      <w:r>
        <w:t>ViewModel</w:t>
      </w:r>
      <w:proofErr w:type="spellEnd"/>
      <w:r>
        <w:t xml:space="preserve"> diagram (</w:t>
      </w:r>
      <w:r w:rsidR="003B4BDA">
        <w:t>reference</w:t>
      </w:r>
      <w:r w:rsidR="002E141C">
        <w:t>:</w:t>
      </w:r>
      <w:sdt>
        <w:sdtPr>
          <w:id w:val="573013200"/>
          <w:citation/>
        </w:sdtPr>
        <w:sdtContent>
          <w:r>
            <w:fldChar w:fldCharType="begin"/>
          </w:r>
          <w:r>
            <w:instrText xml:space="preserve"> CITATION Dev20 \l 1033 </w:instrText>
          </w:r>
          <w:r>
            <w:fldChar w:fldCharType="separate"/>
          </w:r>
          <w:r w:rsidR="00542D71">
            <w:rPr>
              <w:noProof/>
            </w:rPr>
            <w:t xml:space="preserve"> </w:t>
          </w:r>
          <w:r w:rsidR="00542D71" w:rsidRPr="00542D71">
            <w:rPr>
              <w:noProof/>
            </w:rPr>
            <w:t>[10]</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proofErr w:type="gramStart"/>
      <w:r w:rsidR="00A457A2">
        <w:t>onCreate</w:t>
      </w:r>
      <w:proofErr w:type="spellEnd"/>
      <w:r w:rsidR="00A457A2">
        <w:t>(</w:t>
      </w:r>
      <w:proofErr w:type="gramEnd"/>
      <w:r w:rsidR="00A457A2">
        <w:t>)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687387A2" w14:textId="63607BDA"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w:t>
      </w:r>
      <w:proofErr w:type="gramStart"/>
      <w:r>
        <w:t>in order to</w:t>
      </w:r>
      <w:proofErr w:type="gramEnd"/>
      <w:r>
        <w:t xml:space="preserve"> have a well-organized code. </w:t>
      </w:r>
      <w:r w:rsidR="00463006">
        <w:t>A</w:t>
      </w:r>
      <w:r>
        <w:t>dding the backend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726892F4" w14:textId="77777777" w:rsidR="00EB0905" w:rsidRDefault="00EB0905" w:rsidP="00EB0905">
      <w:pPr>
        <w:pStyle w:val="NoSpacing"/>
        <w:jc w:val="center"/>
      </w:pPr>
      <w:r>
        <w:rPr>
          <w:noProof/>
        </w:rPr>
        <w:drawing>
          <wp:inline distT="0" distB="0" distL="0" distR="0" wp14:anchorId="49AA6DDF" wp14:editId="0E99FF40">
            <wp:extent cx="3078138" cy="3370521"/>
            <wp:effectExtent l="0" t="0" r="825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025" cy="3597060"/>
                    </a:xfrm>
                    <a:prstGeom prst="rect">
                      <a:avLst/>
                    </a:prstGeom>
                  </pic:spPr>
                </pic:pic>
              </a:graphicData>
            </a:graphic>
          </wp:inline>
        </w:drawing>
      </w:r>
    </w:p>
    <w:p w14:paraId="30DA8198" w14:textId="7CC284B1" w:rsidR="00EB0905" w:rsidRDefault="00EB0905" w:rsidP="00EB0905">
      <w:pPr>
        <w:pStyle w:val="NoSpacing"/>
        <w:jc w:val="center"/>
      </w:pPr>
      <w:r>
        <w:t xml:space="preserve">Figure </w:t>
      </w:r>
      <w:fldSimple w:instr=" STYLEREF 1 \s ">
        <w:r w:rsidR="00A46537">
          <w:rPr>
            <w:noProof/>
          </w:rPr>
          <w:t>3</w:t>
        </w:r>
      </w:fldSimple>
      <w:r w:rsidR="00A46537">
        <w:noBreakHyphen/>
      </w:r>
      <w:fldSimple w:instr=" SEQ Figure \* ARABIC \s 1 ">
        <w:r w:rsidR="00A46537">
          <w:rPr>
            <w:noProof/>
          </w:rPr>
          <w:t>3</w:t>
        </w:r>
      </w:fldSimple>
      <w:r>
        <w:t xml:space="preserve">. Illustration of </w:t>
      </w:r>
      <w:proofErr w:type="spellStart"/>
      <w:r>
        <w:t>ViewModel</w:t>
      </w:r>
      <w:proofErr w:type="spellEnd"/>
      <w:r>
        <w:t xml:space="preserve"> Lifecycle</w:t>
      </w:r>
      <w:r w:rsidR="00E608E8">
        <w:t xml:space="preserve"> </w:t>
      </w:r>
      <w:r>
        <w:t xml:space="preserve">(reference: </w:t>
      </w:r>
      <w:sdt>
        <w:sdtPr>
          <w:id w:val="-885945917"/>
          <w:citation/>
        </w:sdtPr>
        <w:sdtContent>
          <w:r>
            <w:fldChar w:fldCharType="begin"/>
          </w:r>
          <w:r>
            <w:instrText xml:space="preserve"> CITATION Dev201 \l 1033 </w:instrText>
          </w:r>
          <w:r>
            <w:fldChar w:fldCharType="separate"/>
          </w:r>
          <w:r w:rsidR="00542D71" w:rsidRPr="00542D71">
            <w:rPr>
              <w:noProof/>
            </w:rPr>
            <w:t>[11]</w:t>
          </w:r>
          <w:r>
            <w:fldChar w:fldCharType="end"/>
          </w:r>
        </w:sdtContent>
      </w:sdt>
      <w:r>
        <w:t>)</w:t>
      </w:r>
    </w:p>
    <w:p w14:paraId="76E78A3D" w14:textId="1B1EFDFD" w:rsidR="00EB0905" w:rsidRDefault="00EB0905" w:rsidP="00EB0905"/>
    <w:p w14:paraId="5DD4C100" w14:textId="63162084" w:rsidR="007230F7" w:rsidRPr="007230F7" w:rsidRDefault="00EB0905" w:rsidP="00E608E8">
      <w:pPr>
        <w:pStyle w:val="NoSpacing"/>
      </w:pPr>
      <w:r>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backend logic. Any layer from Figure 3-1 can be replaced easily, because of the modularity that Model-View-</w:t>
      </w:r>
      <w:proofErr w:type="spellStart"/>
      <w:r>
        <w:t>ViewModel</w:t>
      </w:r>
      <w:proofErr w:type="spellEnd"/>
      <w:r>
        <w:t xml:space="preserve"> enables. Because the frontend logic is separated to backend logic, we can easily maintain the code, refactor, add new functionalities, UI elements or even change the provider of data.</w:t>
      </w:r>
    </w:p>
    <w:p w14:paraId="00181078" w14:textId="6F5C2FB6" w:rsidR="005522DD" w:rsidRDefault="00B979D9" w:rsidP="005522DD">
      <w:pPr>
        <w:pStyle w:val="Heading3"/>
      </w:pPr>
      <w:r>
        <w:t xml:space="preserve">Android </w:t>
      </w:r>
      <w:proofErr w:type="spellStart"/>
      <w:r>
        <w:t>LiveData</w:t>
      </w:r>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proofErr w:type="gramStart"/>
      <w:r w:rsidR="00C35A9F">
        <w:t>onChanged</w:t>
      </w:r>
      <w:proofErr w:type="spellEnd"/>
      <w:r w:rsidR="00C35A9F">
        <w:t>(</w:t>
      </w:r>
      <w:proofErr w:type="gramEnd"/>
      <w:r w:rsidR="00C35A9F">
        <w:t>) method of the Observer and there we can implement what to happen when the data is changed.</w:t>
      </w:r>
      <w:r w:rsidR="00893370">
        <w:t xml:space="preserve"> In this way, we can keep the Views from the UI permanently updated.</w:t>
      </w:r>
    </w:p>
    <w:p w14:paraId="13026E24" w14:textId="7A0A2A0B"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w:t>
      </w:r>
      <w:proofErr w:type="gramStart"/>
      <w:r w:rsidR="00893370">
        <w:t>in order to</w:t>
      </w:r>
      <w:proofErr w:type="gramEnd"/>
      <w:r w:rsidR="00893370">
        <w:t xml:space="preserve">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542D71">
            <w:rPr>
              <w:noProof/>
            </w:rPr>
            <w:t xml:space="preserve"> </w:t>
          </w:r>
          <w:r w:rsidR="00542D71" w:rsidRPr="00542D71">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51B516FE" w:rsidR="00893DCC" w:rsidRDefault="00893DCC" w:rsidP="00893DCC">
      <w:pPr>
        <w:pStyle w:val="Heading3"/>
      </w:pPr>
      <w:r>
        <w:t>SQL</w:t>
      </w:r>
    </w:p>
    <w:p w14:paraId="1FB88AE8" w14:textId="6C46B02A"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542D71">
            <w:rPr>
              <w:noProof/>
            </w:rPr>
            <w:t xml:space="preserve"> </w:t>
          </w:r>
          <w:r w:rsidR="00542D71" w:rsidRPr="00542D71">
            <w:rPr>
              <w:noProof/>
            </w:rPr>
            <w:t>[13]</w:t>
          </w:r>
          <w:r w:rsidR="00C078AD">
            <w:fldChar w:fldCharType="end"/>
          </w:r>
        </w:sdtContent>
      </w:sdt>
      <w:r w:rsidR="00C078AD">
        <w:t>.</w:t>
      </w:r>
    </w:p>
    <w:p w14:paraId="27CE6DC8" w14:textId="4D5D32A6" w:rsidR="005522DD" w:rsidRDefault="005522DD" w:rsidP="005522DD">
      <w:pPr>
        <w:pStyle w:val="Heading3"/>
      </w:pPr>
      <w:r>
        <w:t>RESTful Web Service</w:t>
      </w:r>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48D3C994" w:rsidR="000347F2" w:rsidRDefault="00C05450" w:rsidP="00C05450">
      <w:pPr>
        <w:pStyle w:val="NoSpacing"/>
      </w:pPr>
      <w:r>
        <w:t xml:space="preserve">Using REST, servers can expose services </w:t>
      </w:r>
      <w:proofErr w:type="gramStart"/>
      <w:r>
        <w:t>in order to</w:t>
      </w:r>
      <w:proofErr w:type="gramEnd"/>
      <w:r>
        <w:t xml:space="preserve">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542D71">
            <w:rPr>
              <w:noProof/>
            </w:rPr>
            <w:t xml:space="preserve"> </w:t>
          </w:r>
          <w:r w:rsidR="00542D71" w:rsidRPr="00542D71">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542D71" w:rsidRPr="00542D71">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6CF6DA3A" w:rsidR="00F92846" w:rsidRDefault="003654C7" w:rsidP="00F92846">
      <w:pPr>
        <w:pStyle w:val="Heading3"/>
      </w:pPr>
      <w:r>
        <w:lastRenderedPageBreak/>
        <w:t xml:space="preserve">RESTful </w:t>
      </w:r>
      <w:r w:rsidR="00F92846">
        <w:t>API</w:t>
      </w:r>
    </w:p>
    <w:p w14:paraId="2C7965DD" w14:textId="70CFA060"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542D71">
            <w:rPr>
              <w:noProof/>
            </w:rPr>
            <w:t xml:space="preserve"> </w:t>
          </w:r>
          <w:r w:rsidR="00542D71" w:rsidRPr="00542D71">
            <w:rPr>
              <w:noProof/>
            </w:rPr>
            <w:t>[16]</w:t>
          </w:r>
          <w:r w:rsidR="0034319D">
            <w:fldChar w:fldCharType="end"/>
          </w:r>
        </w:sdtContent>
      </w:sdt>
    </w:p>
    <w:p w14:paraId="3D92DF17" w14:textId="230D4F8E" w:rsidR="00B938C6" w:rsidRDefault="00192934" w:rsidP="00B938C6">
      <w:pPr>
        <w:pStyle w:val="Heading2"/>
      </w:pPr>
      <w:r>
        <w:t>Used Technologies</w:t>
      </w:r>
    </w:p>
    <w:p w14:paraId="50B1C01E" w14:textId="63A2A92B" w:rsidR="005522DD" w:rsidRDefault="005522DD" w:rsidP="005522DD">
      <w:pPr>
        <w:pStyle w:val="Heading3"/>
      </w:pPr>
      <w:r>
        <w:t>JAVA Programming Language</w:t>
      </w:r>
    </w:p>
    <w:p w14:paraId="7240D52C" w14:textId="258F191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542D71">
            <w:rPr>
              <w:noProof/>
            </w:rPr>
            <w:t xml:space="preserve"> </w:t>
          </w:r>
          <w:r w:rsidR="00542D71" w:rsidRPr="00542D71">
            <w:rPr>
              <w:noProof/>
            </w:rPr>
            <w:t>[17]</w:t>
          </w:r>
          <w:r w:rsidR="0034319D">
            <w:fldChar w:fldCharType="end"/>
          </w:r>
        </w:sdtContent>
      </w:sdt>
      <w:r>
        <w:t xml:space="preserve">. It was released in 1995, developed by Sun Microsystems. Java is an Object-Oriented Programming language, where classes and objects are the core of the language. Java is mostly known because of its Virtual Machine, which </w:t>
      </w:r>
      <w:proofErr w:type="gramStart"/>
      <w:r>
        <w:t>is able to</w:t>
      </w:r>
      <w:proofErr w:type="gramEnd"/>
      <w:r>
        <w:t xml:space="preserve">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542D71">
            <w:rPr>
              <w:noProof/>
            </w:rPr>
            <w:t xml:space="preserve"> </w:t>
          </w:r>
          <w:r w:rsidR="00542D71" w:rsidRPr="00542D71">
            <w:rPr>
              <w:noProof/>
            </w:rPr>
            <w:t>[18]</w:t>
          </w:r>
          <w:r w:rsidR="0034319D">
            <w:fldChar w:fldCharType="end"/>
          </w:r>
        </w:sdtContent>
      </w:sdt>
      <w:r w:rsidR="001C183D">
        <w:t xml:space="preserve">. </w:t>
      </w:r>
      <w:proofErr w:type="gramStart"/>
      <w:r w:rsidR="001C183D">
        <w:t>In order to</w:t>
      </w:r>
      <w:proofErr w:type="gramEnd"/>
      <w:r w:rsidR="001C183D">
        <w:t xml:space="preserve"> run Java application, Java Runtime Environment (JRE) needs to be installed on the machine</w:t>
      </w:r>
      <w:r w:rsidR="00D76933">
        <w:t xml:space="preserve">. </w:t>
      </w:r>
      <w:r w:rsidR="005A4496">
        <w:t xml:space="preserve">When the Java code is compiled, it results in Java Bytecode which is executed by the Java Virtual Machine. Some platforms </w:t>
      </w:r>
      <w:proofErr w:type="gramStart"/>
      <w:r w:rsidR="005A4496">
        <w:t>are able to</w:t>
      </w:r>
      <w:proofErr w:type="gramEnd"/>
      <w:r w:rsidR="005A4496">
        <w:t xml:space="preserve"> directly execute Java Bytecode, without the need of installing JRE, as the hardware is built in this manner.</w:t>
      </w:r>
    </w:p>
    <w:p w14:paraId="7ADFF77E" w14:textId="1278A161"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542D71">
            <w:rPr>
              <w:noProof/>
            </w:rPr>
            <w:t xml:space="preserve"> </w:t>
          </w:r>
          <w:r w:rsidR="00542D71" w:rsidRPr="00542D71">
            <w:rPr>
              <w:noProof/>
            </w:rPr>
            <w:t>[19]</w:t>
          </w:r>
          <w:r>
            <w:fldChar w:fldCharType="end"/>
          </w:r>
        </w:sdtContent>
      </w:sdt>
      <w:r w:rsidR="0028289C">
        <w:t xml:space="preserve">. Java follows the C/C++ syntax, but it a simplified form, and it has less low-level access. </w:t>
      </w:r>
    </w:p>
    <w:p w14:paraId="3A522F47" w14:textId="2527ED96" w:rsidR="005A4496" w:rsidRPr="005A4496" w:rsidRDefault="00E44ED6" w:rsidP="00943026">
      <w:pPr>
        <w:pStyle w:val="NoSpacing"/>
      </w:pPr>
      <w:r>
        <w:t xml:space="preserve">A java important feature is the automatic memory management handled by the garbage collector. In other Object-Oriented Languages, we </w:t>
      </w:r>
      <w:proofErr w:type="gramStart"/>
      <w:r>
        <w:t>have to</w:t>
      </w:r>
      <w:proofErr w:type="gramEnd"/>
      <w:r>
        <w:t xml:space="preserve"> manually deallocate objects from memory after we used them. In Java, this job is done automatically by the garbage collector. This kind of thing has some advantages and disadvantages. One advantage is that the programmer </w:t>
      </w:r>
      <w:proofErr w:type="gramStart"/>
      <w:r>
        <w:t>doesn’t</w:t>
      </w:r>
      <w:proofErr w:type="gramEnd"/>
      <w:r>
        <w:t xml:space="preserve">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 xml:space="preserve">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w:t>
      </w:r>
      <w:proofErr w:type="gramStart"/>
      <w:r w:rsidR="00C0415B">
        <w:t>have to</w:t>
      </w:r>
      <w:proofErr w:type="gramEnd"/>
      <w:r w:rsidR="00C0415B">
        <w:t xml:space="preserve">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542D71" w:rsidRPr="00542D71">
            <w:rPr>
              <w:noProof/>
            </w:rPr>
            <w:t>[20]</w:t>
          </w:r>
          <w:r w:rsidR="007D5F40">
            <w:fldChar w:fldCharType="end"/>
          </w:r>
        </w:sdtContent>
      </w:sdt>
    </w:p>
    <w:p w14:paraId="710365EB" w14:textId="34812111" w:rsidR="0034319D" w:rsidRDefault="00E3442A" w:rsidP="001C183D">
      <w:pPr>
        <w:pStyle w:val="NoSpacing"/>
      </w:pPr>
      <w:r>
        <w:t xml:space="preserve">Android applications are </w:t>
      </w:r>
      <w:r w:rsidR="009B634D">
        <w:t>built</w:t>
      </w:r>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77777777" w:rsidR="003F1BCB" w:rsidRDefault="003F1BCB" w:rsidP="003F1BCB">
      <w:pPr>
        <w:pStyle w:val="Heading3"/>
      </w:pPr>
      <w:r>
        <w:t>XML (</w:t>
      </w:r>
      <w:proofErr w:type="spellStart"/>
      <w:r>
        <w:t>eXtensible</w:t>
      </w:r>
      <w:proofErr w:type="spellEnd"/>
      <w:r>
        <w:t xml:space="preserve"> Markup Language)</w:t>
      </w:r>
    </w:p>
    <w:p w14:paraId="2BBD4A26" w14:textId="525EDEDC"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w:t>
      </w:r>
      <w:proofErr w:type="gramStart"/>
      <w:r w:rsidR="00854875">
        <w:t>doesn’t</w:t>
      </w:r>
      <w:proofErr w:type="gramEnd"/>
      <w:r w:rsidR="00854875">
        <w:t xml:space="preserve">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35F3D322" w14:textId="325094DE"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6520C46C" w:rsidR="005522DD" w:rsidRDefault="005522DD" w:rsidP="005522DD">
      <w:pPr>
        <w:pStyle w:val="Heading3"/>
      </w:pPr>
      <w:r>
        <w:t>Gradle</w:t>
      </w:r>
    </w:p>
    <w:p w14:paraId="025280B4" w14:textId="6806429B"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542D71">
            <w:rPr>
              <w:noProof/>
            </w:rPr>
            <w:t xml:space="preserve"> </w:t>
          </w:r>
          <w:r w:rsidR="00542D71" w:rsidRPr="00542D71">
            <w:rPr>
              <w:noProof/>
            </w:rPr>
            <w:t>[22]</w:t>
          </w:r>
          <w:r w:rsidR="00282847">
            <w:fldChar w:fldCharType="end"/>
          </w:r>
        </w:sdtContent>
      </w:sdt>
    </w:p>
    <w:p w14:paraId="351C5700" w14:textId="3965439C" w:rsidR="00E3442A" w:rsidRPr="00E3442A" w:rsidRDefault="00AD1396" w:rsidP="00E3442A">
      <w:pPr>
        <w:pStyle w:val="NoSpacing"/>
      </w:pPr>
      <w:r>
        <w:t xml:space="preserve"> Gradle is tightly bound to Java, as Apache Groovy </w:t>
      </w:r>
      <w:r w:rsidR="00CF3B27">
        <w:t xml:space="preserve">is a Java compatible syntax and it runs on the Java Virtual Machine. This enables the Gradle ability to run on any platform, if the JVM is installed or if the hardware </w:t>
      </w:r>
      <w:proofErr w:type="gramStart"/>
      <w:r w:rsidR="00CF3B27">
        <w:t>is able to</w:t>
      </w:r>
      <w:proofErr w:type="gramEnd"/>
      <w:r w:rsidR="00CF3B27">
        <w:t xml:space="preserve">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542D71">
            <w:rPr>
              <w:noProof/>
            </w:rPr>
            <w:t xml:space="preserve"> </w:t>
          </w:r>
          <w:r w:rsidR="00542D71" w:rsidRPr="00542D71">
            <w:rPr>
              <w:noProof/>
            </w:rPr>
            <w:t>[23]</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542D71" w:rsidRPr="00542D71">
            <w:rPr>
              <w:noProof/>
            </w:rPr>
            <w:t>[24]</w:t>
          </w:r>
          <w:r w:rsidR="003E4BD1">
            <w:fldChar w:fldCharType="end"/>
          </w:r>
        </w:sdtContent>
      </w:sdt>
    </w:p>
    <w:p w14:paraId="2BC86580" w14:textId="55D62EC8" w:rsidR="005522DD" w:rsidRDefault="004179AA" w:rsidP="005522DD">
      <w:pPr>
        <w:pStyle w:val="Heading3"/>
      </w:pPr>
      <w:r>
        <w:t xml:space="preserve">Apache </w:t>
      </w:r>
      <w:r w:rsidR="005522DD">
        <w:t>Maven</w:t>
      </w:r>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proofErr w:type="gramStart"/>
      <w:r w:rsidR="005F4056">
        <w:t>In order to</w:t>
      </w:r>
      <w:proofErr w:type="gramEnd"/>
      <w:r w:rsidR="005F4056">
        <w:t xml:space="preserve">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540F7089" w:rsidR="00B938C6" w:rsidRDefault="00B938C6" w:rsidP="00B938C6">
      <w:pPr>
        <w:pStyle w:val="Heading3"/>
      </w:pPr>
      <w:r>
        <w:t>Android Operating System</w:t>
      </w:r>
    </w:p>
    <w:p w14:paraId="6F5D1278" w14:textId="2F12F6CF"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542D71">
            <w:rPr>
              <w:noProof/>
            </w:rPr>
            <w:t xml:space="preserve"> </w:t>
          </w:r>
          <w:r w:rsidR="00542D71" w:rsidRPr="00542D71">
            <w:rPr>
              <w:noProof/>
            </w:rPr>
            <w:t>[25]</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4C2F479F"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w:t>
      </w:r>
      <w:r>
        <w:lastRenderedPageBreak/>
        <w:t xml:space="preserve">process. </w:t>
      </w:r>
      <w:r w:rsidR="00605656">
        <w:t>ART was introduced in Android 5.0 Lollipop, prior to it, Android used the Dalvik process virtual machine. Both ART and Dalvik VM</w:t>
      </w:r>
      <w:r>
        <w:t xml:space="preserve"> </w:t>
      </w:r>
      <w:r w:rsidR="00605656">
        <w:t xml:space="preserve">uses the Dalvik bytecode and stores the bytecode </w:t>
      </w:r>
      <w:proofErr w:type="gramStart"/>
      <w:r w:rsidR="00605656">
        <w:t>into .</w:t>
      </w:r>
      <w:proofErr w:type="spellStart"/>
      <w:r w:rsidR="00605656">
        <w:t>dex</w:t>
      </w:r>
      <w:proofErr w:type="spellEnd"/>
      <w:proofErr w:type="gram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542D71" w:rsidRPr="00542D71">
            <w:rPr>
              <w:noProof/>
            </w:rPr>
            <w:t>[26]</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542D71" w:rsidRPr="00542D71">
            <w:rPr>
              <w:noProof/>
            </w:rPr>
            <w:t>[27]</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542D71">
            <w:rPr>
              <w:noProof/>
            </w:rPr>
            <w:t xml:space="preserve"> </w:t>
          </w:r>
          <w:r w:rsidR="00542D71" w:rsidRPr="00542D71">
            <w:rPr>
              <w:noProof/>
            </w:rPr>
            <w:t>[28]</w:t>
          </w:r>
          <w:r w:rsidR="002840AF">
            <w:fldChar w:fldCharType="end"/>
          </w:r>
        </w:sdtContent>
      </w:sdt>
    </w:p>
    <w:p w14:paraId="402DAE98" w14:textId="76889CFC"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542D71" w:rsidRPr="00542D71">
            <w:rPr>
              <w:noProof/>
            </w:rPr>
            <w:t>[29]</w:t>
          </w:r>
          <w:r w:rsidR="003604ED">
            <w:fldChar w:fldCharType="end"/>
          </w:r>
        </w:sdtContent>
      </w:sdt>
      <w:r w:rsidR="007A3CD2">
        <w:t>.</w:t>
      </w:r>
    </w:p>
    <w:p w14:paraId="77878957" w14:textId="7E0848AC" w:rsidR="003B7C78" w:rsidRDefault="003B7C78" w:rsidP="003B7C78">
      <w:pPr>
        <w:pStyle w:val="NoSpacing"/>
      </w:pPr>
      <w:r>
        <w:t xml:space="preserve">The fifth layer is the Java API Framework. This consists in Content providers, View System and Managers. Those are the APIs offered by Android, which the developers are using a lot for creating Android Applications. For </w:t>
      </w:r>
      <w:proofErr w:type="gramStart"/>
      <w:r>
        <w:t>example</w:t>
      </w:r>
      <w:proofErr w:type="gramEnd"/>
      <w:r>
        <w:t xml:space="preserv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19D6C427" w14:textId="4BD9E36F" w:rsidR="007F5808" w:rsidRDefault="00D50051" w:rsidP="009D4F5F">
      <w:pPr>
        <w:pStyle w:val="NoSpacing"/>
        <w:jc w:val="center"/>
      </w:pPr>
      <w:r>
        <w:rPr>
          <w:noProof/>
        </w:rPr>
        <w:drawing>
          <wp:inline distT="0" distB="0" distL="0" distR="0" wp14:anchorId="6C46EA13" wp14:editId="41F2B08D">
            <wp:extent cx="3147237" cy="46349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4034" cy="4762819"/>
                    </a:xfrm>
                    <a:prstGeom prst="rect">
                      <a:avLst/>
                    </a:prstGeom>
                    <a:noFill/>
                    <a:ln>
                      <a:noFill/>
                    </a:ln>
                  </pic:spPr>
                </pic:pic>
              </a:graphicData>
            </a:graphic>
          </wp:inline>
        </w:drawing>
      </w:r>
    </w:p>
    <w:p w14:paraId="46E8F86D" w14:textId="4552BBBE" w:rsidR="009D4F5F" w:rsidRDefault="009D4F5F" w:rsidP="009D4F5F">
      <w:pPr>
        <w:pStyle w:val="NoSpacing"/>
        <w:jc w:val="center"/>
      </w:pPr>
      <w:r>
        <w:t xml:space="preserve">Figure </w:t>
      </w:r>
      <w:fldSimple w:instr=" STYLEREF 1 \s ">
        <w:r w:rsidR="00A46537">
          <w:rPr>
            <w:noProof/>
          </w:rPr>
          <w:t>3</w:t>
        </w:r>
      </w:fldSimple>
      <w:r w:rsidR="00A46537">
        <w:noBreakHyphen/>
      </w:r>
      <w:fldSimple w:instr=" SEQ Figure \* ARABIC \s 1 ">
        <w:r w:rsidR="00A46537">
          <w:rPr>
            <w:noProof/>
          </w:rPr>
          <w:t>4</w:t>
        </w:r>
      </w:fldSimple>
      <w:r>
        <w:t xml:space="preserve"> Android stack</w:t>
      </w:r>
      <w:r w:rsidR="006720B1">
        <w:t xml:space="preserve"> [</w:t>
      </w:r>
      <w:proofErr w:type="spellStart"/>
      <w:r w:rsidR="006720B1">
        <w:t>pune</w:t>
      </w:r>
      <w:proofErr w:type="spellEnd"/>
      <w:r w:rsidR="006720B1">
        <w:t xml:space="preserve"> ref]</w:t>
      </w:r>
    </w:p>
    <w:p w14:paraId="74692E5B" w14:textId="77777777" w:rsidR="00F57F95" w:rsidRPr="005522DD" w:rsidRDefault="00F57F95" w:rsidP="00F57F95">
      <w:pPr>
        <w:pStyle w:val="Heading3"/>
      </w:pPr>
      <w:r>
        <w:lastRenderedPageBreak/>
        <w:t>Spring Boot</w:t>
      </w:r>
    </w:p>
    <w:p w14:paraId="4151A664" w14:textId="2FAC9AC2"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542D71" w:rsidRPr="00542D71">
            <w:rPr>
              <w:noProof/>
            </w:rPr>
            <w:t>[30]</w:t>
          </w:r>
          <w:r w:rsidR="0036653E">
            <w:fldChar w:fldCharType="end"/>
          </w:r>
        </w:sdtContent>
      </w:sdt>
    </w:p>
    <w:p w14:paraId="05D7B1F8" w14:textId="77777777" w:rsidR="0027262B" w:rsidRDefault="0027262B" w:rsidP="0027262B">
      <w:pPr>
        <w:pStyle w:val="Heading3"/>
      </w:pPr>
      <w:r>
        <w:t>IntelliJ IDEA</w:t>
      </w:r>
    </w:p>
    <w:p w14:paraId="3ED338CE" w14:textId="22CC2359"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instrText xml:space="preserve"> CITATION Wik208 \l 1033 </w:instrText>
          </w:r>
          <w:r>
            <w:fldChar w:fldCharType="separate"/>
          </w:r>
          <w:r w:rsidR="00542D71" w:rsidRPr="00542D71">
            <w:rPr>
              <w:noProof/>
            </w:rPr>
            <w:t>[31]</w:t>
          </w:r>
          <w:r>
            <w:fldChar w:fldCharType="end"/>
          </w:r>
        </w:sdtContent>
      </w:sdt>
    </w:p>
    <w:p w14:paraId="48371C24" w14:textId="672DF86B"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542D71">
            <w:rPr>
              <w:noProof/>
            </w:rPr>
            <w:t xml:space="preserve"> </w:t>
          </w:r>
          <w:r w:rsidR="00542D71" w:rsidRPr="00542D71">
            <w:rPr>
              <w:noProof/>
            </w:rPr>
            <w:t>[32]</w:t>
          </w:r>
          <w:r>
            <w:fldChar w:fldCharType="end"/>
          </w:r>
        </w:sdtContent>
      </w:sdt>
      <w:r>
        <w:t>. In my case, I used IntelliJ only to create a backend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1F49F83A" w:rsidR="00320DA0" w:rsidRDefault="00320DA0" w:rsidP="00320DA0">
      <w:pPr>
        <w:pStyle w:val="Heading3"/>
      </w:pPr>
      <w:r>
        <w:t>Android Studio</w:t>
      </w:r>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0DD48E72"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542D71" w:rsidRPr="00542D71">
            <w:rPr>
              <w:noProof/>
            </w:rPr>
            <w:t>[33]</w:t>
          </w:r>
          <w:r w:rsidR="003F66B4">
            <w:fldChar w:fldCharType="end"/>
          </w:r>
        </w:sdtContent>
      </w:sdt>
    </w:p>
    <w:p w14:paraId="05026BD1" w14:textId="3447A193" w:rsidR="005522DD" w:rsidRDefault="005522DD" w:rsidP="005522DD">
      <w:pPr>
        <w:pStyle w:val="Heading3"/>
      </w:pPr>
      <w:r>
        <w:t>MSSQL</w:t>
      </w:r>
    </w:p>
    <w:p w14:paraId="2724466A" w14:textId="727DE313"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542D71">
            <w:rPr>
              <w:noProof/>
            </w:rPr>
            <w:t xml:space="preserve"> </w:t>
          </w:r>
          <w:r w:rsidR="00542D71" w:rsidRPr="00542D71">
            <w:rPr>
              <w:noProof/>
            </w:rPr>
            <w:t>[34]</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542D71" w:rsidRPr="00542D71">
            <w:rPr>
              <w:noProof/>
            </w:rPr>
            <w:t>[35]</w:t>
          </w:r>
          <w:r w:rsidR="00265784">
            <w:fldChar w:fldCharType="end"/>
          </w:r>
        </w:sdtContent>
      </w:sdt>
    </w:p>
    <w:p w14:paraId="36236B75" w14:textId="10E693AD" w:rsidR="00192F7D" w:rsidRPr="00192F7D" w:rsidRDefault="00192F7D" w:rsidP="00192F7D">
      <w:pPr>
        <w:pStyle w:val="NoSpacing"/>
      </w:pPr>
      <w:proofErr w:type="gramStart"/>
      <w:r>
        <w:t>In order to</w:t>
      </w:r>
      <w:proofErr w:type="gramEnd"/>
      <w:r>
        <w:t xml:space="preserve">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3BA055AA" w:rsidR="005522DD" w:rsidRDefault="005522DD" w:rsidP="005522DD">
      <w:pPr>
        <w:pStyle w:val="Heading3"/>
      </w:pPr>
      <w:r>
        <w:t>Room Database (SQLite)</w:t>
      </w:r>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0F300A98" w:rsidR="003F7BCB" w:rsidRDefault="003F7BCB" w:rsidP="003F7BCB">
      <w:pPr>
        <w:pStyle w:val="NoSpacing"/>
      </w:pPr>
      <w:r>
        <w:t xml:space="preserve">Room Database is developed to work with </w:t>
      </w:r>
      <w:proofErr w:type="spellStart"/>
      <w: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542D71" w:rsidRPr="00542D71">
            <w:rPr>
              <w:noProof/>
            </w:rPr>
            <w:t>[36]</w:t>
          </w:r>
          <w:r w:rsidR="00796A08">
            <w:fldChar w:fldCharType="end"/>
          </w:r>
        </w:sdtContent>
      </w:sdt>
    </w:p>
    <w:p w14:paraId="1E220F31" w14:textId="33E00B25" w:rsidR="00B236BE" w:rsidRDefault="00A06328" w:rsidP="00A06328">
      <w:pPr>
        <w:pStyle w:val="NoSpacing"/>
      </w:pPr>
      <w:proofErr w:type="gramStart"/>
      <w:r>
        <w:t>In order to</w:t>
      </w:r>
      <w:proofErr w:type="gramEnd"/>
      <w:r>
        <w:t xml:space="preserve"> communicate with the Room Database, we need to define Data Access Objects and Entities.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11031FD8" w14:textId="71465657" w:rsidR="002928F7" w:rsidRDefault="002928F7" w:rsidP="002928F7">
      <w:pPr>
        <w:pStyle w:val="Caption"/>
        <w:jc w:val="center"/>
      </w:pPr>
      <w:r>
        <w:rPr>
          <w:noProof/>
        </w:rPr>
        <w:lastRenderedPageBreak/>
        <w:drawing>
          <wp:inline distT="0" distB="0" distL="0" distR="0" wp14:anchorId="774481E3" wp14:editId="4497CA4C">
            <wp:extent cx="2685230" cy="23853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4967" cy="2616125"/>
                    </a:xfrm>
                    <a:prstGeom prst="rect">
                      <a:avLst/>
                    </a:prstGeom>
                  </pic:spPr>
                </pic:pic>
              </a:graphicData>
            </a:graphic>
          </wp:inline>
        </w:drawing>
      </w:r>
    </w:p>
    <w:p w14:paraId="326B2DE2" w14:textId="57B3D281" w:rsidR="002928F7" w:rsidRPr="002928F7" w:rsidRDefault="002928F7" w:rsidP="002928F7">
      <w:pPr>
        <w:pStyle w:val="NoSpacing"/>
        <w:jc w:val="center"/>
      </w:pPr>
      <w:r>
        <w:t xml:space="preserve">Figure </w:t>
      </w:r>
      <w:fldSimple w:instr=" STYLEREF 1 \s ">
        <w:r w:rsidR="00A46537">
          <w:rPr>
            <w:noProof/>
          </w:rPr>
          <w:t>3</w:t>
        </w:r>
      </w:fldSimple>
      <w:r w:rsidR="00A46537">
        <w:noBreakHyphen/>
      </w:r>
      <w:fldSimple w:instr=" SEQ Figure \* ARABIC \s 1 ">
        <w:r w:rsidR="00A46537">
          <w:rPr>
            <w:noProof/>
          </w:rPr>
          <w:t>5</w:t>
        </w:r>
      </w:fldSimple>
      <w:r>
        <w:t xml:space="preserve"> Components of Room Database (reference: </w:t>
      </w:r>
      <w:sdt>
        <w:sdtPr>
          <w:id w:val="-1496180550"/>
          <w:citation/>
        </w:sdtPr>
        <w:sdtContent>
          <w:r>
            <w:fldChar w:fldCharType="begin"/>
          </w:r>
          <w:r>
            <w:instrText xml:space="preserve"> CITATION Ash23 \l 1033 </w:instrText>
          </w:r>
          <w:r>
            <w:fldChar w:fldCharType="separate"/>
          </w:r>
          <w:r w:rsidR="00542D71" w:rsidRPr="00542D71">
            <w:rPr>
              <w:noProof/>
            </w:rPr>
            <w:t>[36]</w:t>
          </w:r>
          <w:r>
            <w:fldChar w:fldCharType="end"/>
          </w:r>
        </w:sdtContent>
      </w:sdt>
      <w:r>
        <w:t>)</w:t>
      </w:r>
    </w:p>
    <w:p w14:paraId="703FB9D8" w14:textId="00B5D4DA" w:rsidR="00FD772D" w:rsidRDefault="00EB5888" w:rsidP="00FD772D">
      <w:pPr>
        <w:pStyle w:val="Heading3"/>
      </w:pPr>
      <w:r>
        <w:t>Room Explorer</w:t>
      </w:r>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0C297032"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542D71">
            <w:rPr>
              <w:noProof/>
            </w:rPr>
            <w:t xml:space="preserve"> </w:t>
          </w:r>
          <w:r w:rsidR="00542D71" w:rsidRPr="00542D71">
            <w:rPr>
              <w:noProof/>
            </w:rPr>
            <w:t>[37]</w:t>
          </w:r>
          <w:r w:rsidR="004B2BE5">
            <w:fldChar w:fldCharType="end"/>
          </w:r>
        </w:sdtContent>
      </w:sdt>
    </w:p>
    <w:p w14:paraId="0A948D43" w14:textId="1F370030" w:rsidR="00C1600C" w:rsidRDefault="00C1600C" w:rsidP="00C1600C">
      <w:pPr>
        <w:pStyle w:val="Heading3"/>
      </w:pPr>
      <w:r>
        <w:t>Leak Canary</w:t>
      </w:r>
    </w:p>
    <w:p w14:paraId="1C0EE165" w14:textId="4F4FBC2F" w:rsidR="00C1600C" w:rsidRDefault="00C1600C" w:rsidP="00C1600C">
      <w:pPr>
        <w:pStyle w:val="NoSpacing"/>
      </w:pPr>
      <w:r>
        <w:t xml:space="preserve">Leak Canary is an API a library used to detect leaks of resources which can cause </w:t>
      </w:r>
      <w:proofErr w:type="spellStart"/>
      <w: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542D71">
            <w:rPr>
              <w:noProof/>
            </w:rPr>
            <w:t xml:space="preserve"> </w:t>
          </w:r>
          <w:r w:rsidR="00542D71" w:rsidRPr="00542D71">
            <w:rPr>
              <w:noProof/>
            </w:rPr>
            <w:t>[38]</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08EFAA96" w:rsidR="00B938C6" w:rsidRDefault="00B938C6" w:rsidP="00B938C6">
      <w:pPr>
        <w:pStyle w:val="Heading3"/>
      </w:pPr>
      <w:r>
        <w:t>JSON</w:t>
      </w:r>
    </w:p>
    <w:p w14:paraId="1406818F" w14:textId="70E6934A" w:rsidR="007B5023" w:rsidRDefault="00941080" w:rsidP="00400958">
      <w:pPr>
        <w:pStyle w:val="NoSpacing"/>
      </w:pPr>
      <w:r>
        <w:t xml:space="preserve">JavaScript Object Notation (JSON) </w:t>
      </w:r>
      <w:r w:rsidR="00C869F8">
        <w:t xml:space="preserve">is a data format used for transmitting key-value objects. This data format </w:t>
      </w:r>
      <w:proofErr w:type="gramStart"/>
      <w:r w:rsidR="00C869F8">
        <w:t>is considered to be</w:t>
      </w:r>
      <w:proofErr w:type="gramEnd"/>
      <w:r w:rsidR="00C869F8">
        <w:t xml:space="preserv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542D71">
            <w:rPr>
              <w:noProof/>
            </w:rPr>
            <w:t xml:space="preserve"> </w:t>
          </w:r>
          <w:r w:rsidR="00542D71" w:rsidRPr="00542D71">
            <w:rPr>
              <w:noProof/>
            </w:rPr>
            <w:t>[39]</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ED07E3">
            <w:instrText xml:space="preserve">CITATION Wikia \l 1033 </w:instrText>
          </w:r>
          <w:r w:rsidR="007B5023">
            <w:fldChar w:fldCharType="separate"/>
          </w:r>
          <w:r w:rsidR="00542D71">
            <w:rPr>
              <w:noProof/>
            </w:rPr>
            <w:t xml:space="preserve"> </w:t>
          </w:r>
          <w:r w:rsidR="00542D71" w:rsidRPr="00542D71">
            <w:rPr>
              <w:noProof/>
            </w:rPr>
            <w:t>[40]</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w:t>
      </w:r>
      <w:r w:rsidR="00A41934">
        <w:lastRenderedPageBreak/>
        <w:t>databases, even from SQL to NOSQL, using an intermediary server, very easily and efficiently.</w:t>
      </w:r>
      <w:r w:rsidR="00400958">
        <w:t xml:space="preserve"> Considering </w:t>
      </w:r>
      <w:proofErr w:type="gramStart"/>
      <w:r w:rsidR="00400958">
        <w:t>all of</w:t>
      </w:r>
      <w:proofErr w:type="gramEnd"/>
      <w:r w:rsidR="00400958">
        <w:t xml:space="preserve"> the above advantages, JSON is for a reason one of the best and most used data formats in present.</w:t>
      </w:r>
    </w:p>
    <w:p w14:paraId="5AC3EE92" w14:textId="29A42F02" w:rsidR="00ED07E3" w:rsidRPr="00ED07E3" w:rsidRDefault="00ED07E3" w:rsidP="00ED07E3">
      <w:pPr>
        <w:pStyle w:val="NoSpacing"/>
      </w:pPr>
      <w:r>
        <w:t>In figure 3-6,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marking the start of another key-value pair, or the end bracket which marks the end of the JSON object.</w:t>
      </w:r>
    </w:p>
    <w:p w14:paraId="6D6FF8CF" w14:textId="7747F7CA" w:rsidR="00941080" w:rsidRDefault="007B5023" w:rsidP="007B5023">
      <w:pPr>
        <w:pStyle w:val="NoSpacing"/>
        <w:jc w:val="center"/>
      </w:pPr>
      <w:r>
        <w:rPr>
          <w:noProof/>
        </w:rPr>
        <w:drawing>
          <wp:inline distT="0" distB="0" distL="0" distR="0" wp14:anchorId="216E4431" wp14:editId="4F6BD7F0">
            <wp:extent cx="4795284" cy="223832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10528" cy="2292121"/>
                    </a:xfrm>
                    <a:prstGeom prst="rect">
                      <a:avLst/>
                    </a:prstGeom>
                    <a:noFill/>
                    <a:ln>
                      <a:noFill/>
                    </a:ln>
                  </pic:spPr>
                </pic:pic>
              </a:graphicData>
            </a:graphic>
          </wp:inline>
        </w:drawing>
      </w:r>
    </w:p>
    <w:p w14:paraId="1EF9E5EA" w14:textId="1E671FCF" w:rsidR="007B5023" w:rsidRDefault="00ED07E3" w:rsidP="00ED07E3">
      <w:pPr>
        <w:pStyle w:val="NoSpacing"/>
        <w:jc w:val="center"/>
      </w:pPr>
      <w:r>
        <w:t xml:space="preserve">Figure </w:t>
      </w:r>
      <w:fldSimple w:instr=" STYLEREF 1 \s ">
        <w:r w:rsidR="00A46537">
          <w:rPr>
            <w:noProof/>
          </w:rPr>
          <w:t>3</w:t>
        </w:r>
      </w:fldSimple>
      <w:r w:rsidR="00A46537">
        <w:noBreakHyphen/>
      </w:r>
      <w:fldSimple w:instr=" SEQ Figure \* ARABIC \s 1 ">
        <w:r w:rsidR="00A46537">
          <w:rPr>
            <w:noProof/>
          </w:rPr>
          <w:t>6</w:t>
        </w:r>
      </w:fldSimple>
      <w:r>
        <w:t xml:space="preserve"> JSON Object (reference: </w:t>
      </w:r>
      <w:sdt>
        <w:sdtPr>
          <w:id w:val="-134724597"/>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6C66EA4F" w14:textId="5A1BC0DF" w:rsidR="00ED07E3" w:rsidRDefault="00ED07E3" w:rsidP="00ED07E3">
      <w:pPr>
        <w:pStyle w:val="NoSpacing"/>
      </w:pPr>
    </w:p>
    <w:p w14:paraId="75C31FBF" w14:textId="269B0F08" w:rsidR="00ED07E3" w:rsidRPr="00ED07E3" w:rsidRDefault="007B6D92" w:rsidP="004F0BD8">
      <w:pPr>
        <w:pStyle w:val="NoSpacing"/>
      </w:pPr>
      <w:r>
        <w:t>In figure 3-7 we have the representation of an array in the JSON format. Every array in JSON starts and ends with a square bracket. Between the brackets we can have an empty array, marked by a whitespace, or we can have values separated by commas.</w:t>
      </w:r>
    </w:p>
    <w:p w14:paraId="57D3B344" w14:textId="67C67C7F" w:rsidR="00ED07E3" w:rsidRDefault="00ED07E3" w:rsidP="00ED07E3">
      <w:pPr>
        <w:pStyle w:val="NoSpacing"/>
        <w:jc w:val="center"/>
      </w:pPr>
      <w:r>
        <w:rPr>
          <w:noProof/>
        </w:rPr>
        <w:drawing>
          <wp:inline distT="0" distB="0" distL="0" distR="0" wp14:anchorId="50769A19" wp14:editId="3BE815B0">
            <wp:extent cx="5762625" cy="1499235"/>
            <wp:effectExtent l="0" t="0" r="952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a:graphicData>
            </a:graphic>
          </wp:inline>
        </w:drawing>
      </w:r>
    </w:p>
    <w:p w14:paraId="44A3159D" w14:textId="5078FD49" w:rsidR="00ED07E3" w:rsidRDefault="00ED07E3" w:rsidP="00ED07E3">
      <w:pPr>
        <w:pStyle w:val="NoSpacing"/>
        <w:jc w:val="center"/>
      </w:pPr>
      <w:r>
        <w:t xml:space="preserve">Figure </w:t>
      </w:r>
      <w:fldSimple w:instr=" STYLEREF 1 \s ">
        <w:r w:rsidR="00A46537">
          <w:rPr>
            <w:noProof/>
          </w:rPr>
          <w:t>3</w:t>
        </w:r>
      </w:fldSimple>
      <w:r w:rsidR="00A46537">
        <w:noBreakHyphen/>
      </w:r>
      <w:fldSimple w:instr=" SEQ Figure \* ARABIC \s 1 ">
        <w:r w:rsidR="00A46537">
          <w:rPr>
            <w:noProof/>
          </w:rPr>
          <w:t>7</w:t>
        </w:r>
      </w:fldSimple>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56422D88" w14:textId="065B42E7" w:rsidR="004F0BD8" w:rsidRDefault="004F0BD8" w:rsidP="004F0BD8"/>
    <w:p w14:paraId="1F25D2C0" w14:textId="6036A5C3" w:rsidR="004F0BD8" w:rsidRPr="004F0BD8" w:rsidRDefault="004F0BD8" w:rsidP="004F0BD8">
      <w:pPr>
        <w:pStyle w:val="NoSpacing"/>
      </w:pPr>
      <w:r>
        <w:t xml:space="preserve">In figure 3-8,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4095F76B" w14:textId="43D99166" w:rsidR="007B5023" w:rsidRDefault="004F0BD8" w:rsidP="004F0BD8">
      <w:pPr>
        <w:pStyle w:val="NoSpacing"/>
        <w:jc w:val="center"/>
      </w:pPr>
      <w:r>
        <w:rPr>
          <w:noProof/>
        </w:rPr>
        <w:lastRenderedPageBreak/>
        <w:drawing>
          <wp:inline distT="0" distB="0" distL="0" distR="0" wp14:anchorId="21B47949" wp14:editId="527B7671">
            <wp:extent cx="4986670" cy="350578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04132" cy="3518056"/>
                    </a:xfrm>
                    <a:prstGeom prst="rect">
                      <a:avLst/>
                    </a:prstGeom>
                    <a:noFill/>
                    <a:ln>
                      <a:noFill/>
                    </a:ln>
                  </pic:spPr>
                </pic:pic>
              </a:graphicData>
            </a:graphic>
          </wp:inline>
        </w:drawing>
      </w:r>
    </w:p>
    <w:p w14:paraId="0CABCB7A" w14:textId="2A5DD610" w:rsidR="004F0BD8" w:rsidRPr="004F0BD8" w:rsidRDefault="004F0BD8" w:rsidP="004F0BD8">
      <w:pPr>
        <w:pStyle w:val="NoSpacing"/>
        <w:jc w:val="center"/>
        <w:rPr>
          <w:vertAlign w:val="subscript"/>
        </w:rPr>
      </w:pPr>
      <w:r>
        <w:t xml:space="preserve">Figure </w:t>
      </w:r>
      <w:fldSimple w:instr=" STYLEREF 1 \s ">
        <w:r w:rsidR="00A46537">
          <w:rPr>
            <w:noProof/>
          </w:rPr>
          <w:t>3</w:t>
        </w:r>
      </w:fldSimple>
      <w:r w:rsidR="00A46537">
        <w:noBreakHyphen/>
      </w:r>
      <w:fldSimple w:instr=" SEQ Figure \* ARABIC \s 1 ">
        <w:r w:rsidR="00A46537">
          <w:rPr>
            <w:noProof/>
          </w:rPr>
          <w:t>8</w:t>
        </w:r>
      </w:fldSimple>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29469E04" w14:textId="7FD944B7" w:rsidR="004B2BE5" w:rsidRDefault="004B2BE5" w:rsidP="004B2BE5">
      <w:pPr>
        <w:pStyle w:val="Heading3"/>
      </w:pPr>
      <w:r>
        <w:t>GSON</w:t>
      </w:r>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15C95980" w:rsidR="00B938C6" w:rsidRDefault="00B938C6" w:rsidP="00B938C6">
      <w:pPr>
        <w:pStyle w:val="Heading3"/>
      </w:pPr>
      <w:r>
        <w:t>OAuth</w:t>
      </w:r>
      <w:r w:rsidR="00996FCB">
        <w:t xml:space="preserve"> 1.0 Revision A</w:t>
      </w:r>
    </w:p>
    <w:p w14:paraId="2F773853" w14:textId="4B4A2FED"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542D71">
            <w:rPr>
              <w:noProof/>
            </w:rPr>
            <w:t xml:space="preserve"> </w:t>
          </w:r>
          <w:r w:rsidR="00542D71" w:rsidRPr="00542D71">
            <w:rPr>
              <w:noProof/>
            </w:rPr>
            <w:t>[42]</w:t>
          </w:r>
          <w:r w:rsidR="0057510B">
            <w:fldChar w:fldCharType="end"/>
          </w:r>
        </w:sdtContent>
      </w:sdt>
    </w:p>
    <w:p w14:paraId="638067C6" w14:textId="27A318E1" w:rsidR="0057510B" w:rsidRDefault="003E6E1F" w:rsidP="003E6E1F">
      <w:pPr>
        <w:pStyle w:val="NoSpacing"/>
      </w:pPr>
      <w:r>
        <w:t xml:space="preserve">OAuth 1.0 Revision A appeared </w:t>
      </w:r>
      <w:r w:rsidR="008579B7">
        <w:t>on</w:t>
      </w:r>
      <w:r>
        <w:t xml:space="preserve"> 23 April 2009 </w:t>
      </w:r>
      <w:proofErr w:type="gramStart"/>
      <w:r>
        <w:t>in order to</w:t>
      </w:r>
      <w:proofErr w:type="gramEnd"/>
      <w:r>
        <w:t xml:space="preserve">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542D71">
            <w:rPr>
              <w:noProof/>
            </w:rPr>
            <w:t xml:space="preserve"> </w:t>
          </w:r>
          <w:r w:rsidR="00542D71" w:rsidRPr="00542D71">
            <w:rPr>
              <w:noProof/>
            </w:rPr>
            <w:t>[43]</w:t>
          </w:r>
          <w:r w:rsidR="005246CC">
            <w:fldChar w:fldCharType="end"/>
          </w:r>
        </w:sdtContent>
      </w:sdt>
    </w:p>
    <w:p w14:paraId="45C07848" w14:textId="4A385409" w:rsidR="00EB75F7" w:rsidRPr="00EB75F7" w:rsidRDefault="00D54DD0" w:rsidP="00EB75F7">
      <w:pPr>
        <w:pStyle w:val="NoSpacing"/>
      </w:pPr>
      <w:r>
        <w:t xml:space="preserve">In Figure 3-9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542D71">
            <w:rPr>
              <w:noProof/>
            </w:rPr>
            <w:t xml:space="preserve"> </w:t>
          </w:r>
          <w:r w:rsidR="00542D71" w:rsidRPr="00542D71">
            <w:rPr>
              <w:noProof/>
            </w:rPr>
            <w:t>[42]</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grant access to the Protected Resources. The Request Token must be used only once, without </w:t>
      </w:r>
      <w:r w:rsidR="00BF1766">
        <w:lastRenderedPageBreak/>
        <w:t xml:space="preserve">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 xml:space="preserve">Looking at the Figure 3-9, there are three main steps </w:t>
      </w:r>
      <w:proofErr w:type="gramStart"/>
      <w:r w:rsidR="00D433DD">
        <w:t>in order to</w:t>
      </w:r>
      <w:proofErr w:type="gramEnd"/>
      <w:r w:rsidR="00D433DD">
        <w:t xml:space="preserve"> realize the authentication. In the first step, the Consumer request and obtain an unauthorized Request Token. Then, the consumer must redirect the User to the Service Provider </w:t>
      </w:r>
      <w:proofErr w:type="gramStart"/>
      <w:r w:rsidR="00D433DD">
        <w:t>in order to</w:t>
      </w:r>
      <w:proofErr w:type="gramEnd"/>
      <w:r w:rsidR="00D433DD">
        <w:t xml:space="preserve"> authorize the Consumer to have access to User’s Protected Resources. At the last step, after the User’s granted access to the Consumer, and the consumer received the authorized Request Token, the Consumer </w:t>
      </w:r>
      <w:proofErr w:type="gramStart"/>
      <w:r w:rsidR="00D433DD">
        <w:t>has to</w:t>
      </w:r>
      <w:proofErr w:type="gramEnd"/>
      <w:r w:rsidR="00D433DD">
        <w:t xml:space="preserve"> exchange this token for an Access Token. Then </w:t>
      </w:r>
      <w:r w:rsidR="004A315B">
        <w:t xml:space="preserve">the User </w:t>
      </w:r>
      <w:proofErr w:type="gramStart"/>
      <w:r w:rsidR="004A315B">
        <w:t>is allowed to</w:t>
      </w:r>
      <w:proofErr w:type="gramEnd"/>
      <w:r w:rsidR="004A315B">
        <w:t xml:space="preserve">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542D71" w:rsidRPr="00542D71">
            <w:rPr>
              <w:noProof/>
            </w:rPr>
            <w:t>[42]</w:t>
          </w:r>
          <w:r w:rsidR="001E324F">
            <w:fldChar w:fldCharType="end"/>
          </w:r>
        </w:sdtContent>
      </w:sdt>
    </w:p>
    <w:p w14:paraId="3E331C09" w14:textId="3DA3E487" w:rsidR="003E6E1F" w:rsidRDefault="008F69F3" w:rsidP="003E6E1F">
      <w:pPr>
        <w:pStyle w:val="NoSpacing"/>
      </w:pPr>
      <w:r>
        <w:t xml:space="preserve"> </w:t>
      </w:r>
      <w:r w:rsidR="0057510B">
        <w:rPr>
          <w:noProof/>
        </w:rPr>
        <w:drawing>
          <wp:inline distT="0" distB="0" distL="0" distR="0" wp14:anchorId="075D3433" wp14:editId="11DACF03">
            <wp:extent cx="5197981" cy="3458817"/>
            <wp:effectExtent l="0" t="0" r="317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8987" cy="3532682"/>
                    </a:xfrm>
                    <a:prstGeom prst="rect">
                      <a:avLst/>
                    </a:prstGeom>
                    <a:noFill/>
                    <a:ln>
                      <a:noFill/>
                    </a:ln>
                  </pic:spPr>
                </pic:pic>
              </a:graphicData>
            </a:graphic>
          </wp:inline>
        </w:drawing>
      </w:r>
    </w:p>
    <w:p w14:paraId="5382DC98" w14:textId="59D9C848" w:rsidR="0057510B" w:rsidRPr="0057510B" w:rsidRDefault="0057510B" w:rsidP="0057510B">
      <w:pPr>
        <w:pStyle w:val="NoSpacing"/>
        <w:jc w:val="center"/>
      </w:pPr>
      <w:r>
        <w:t xml:space="preserve">Figure </w:t>
      </w:r>
      <w:fldSimple w:instr=" STYLEREF 1 \s ">
        <w:r w:rsidR="00A46537">
          <w:rPr>
            <w:noProof/>
          </w:rPr>
          <w:t>3</w:t>
        </w:r>
      </w:fldSimple>
      <w:r w:rsidR="00A46537">
        <w:noBreakHyphen/>
      </w:r>
      <w:fldSimple w:instr=" SEQ Figure \* ARABIC \s 1 ">
        <w:r w:rsidR="00A46537">
          <w:rPr>
            <w:noProof/>
          </w:rPr>
          <w:t>9</w:t>
        </w:r>
      </w:fldSimple>
      <w:r>
        <w:t xml:space="preserve"> OAuth</w:t>
      </w:r>
      <w:r w:rsidR="005246CC">
        <w:t xml:space="preserve"> v1.0a</w:t>
      </w:r>
      <w:r>
        <w:t xml:space="preserve"> Authentication Flow (reference: </w:t>
      </w:r>
      <w:sdt>
        <w:sdtPr>
          <w:id w:val="-525557787"/>
          <w:citation/>
        </w:sdtPr>
        <w:sdtContent>
          <w:r>
            <w:fldChar w:fldCharType="begin"/>
          </w:r>
          <w:r w:rsidR="005246CC">
            <w:instrText xml:space="preserve">CITATION OAu07 \l 1033 </w:instrText>
          </w:r>
          <w:r>
            <w:fldChar w:fldCharType="separate"/>
          </w:r>
          <w:r w:rsidR="00542D71" w:rsidRPr="00542D71">
            <w:rPr>
              <w:noProof/>
            </w:rPr>
            <w:t>[42]</w:t>
          </w:r>
          <w:r>
            <w:fldChar w:fldCharType="end"/>
          </w:r>
        </w:sdtContent>
      </w:sdt>
      <w:r>
        <w:t>)</w:t>
      </w:r>
    </w:p>
    <w:p w14:paraId="33B425FB" w14:textId="19E31022" w:rsidR="00402173" w:rsidRDefault="00B938C6" w:rsidP="00B938C6">
      <w:pPr>
        <w:pStyle w:val="Heading3"/>
      </w:pPr>
      <w:proofErr w:type="spellStart"/>
      <w:r>
        <w:t>OkHttp</w:t>
      </w:r>
      <w:proofErr w:type="spellEnd"/>
    </w:p>
    <w:p w14:paraId="36EEBA06" w14:textId="3736BDCA" w:rsidR="007458CB" w:rsidRDefault="007458CB" w:rsidP="007458CB">
      <w:pPr>
        <w:pStyle w:val="NoSpacing"/>
      </w:pPr>
      <w:proofErr w:type="spellStart"/>
      <w:r>
        <w:t>OkHttp</w:t>
      </w:r>
      <w:proofErr w:type="spellEnd"/>
      <w:r>
        <w:t xml:space="preserve">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542D71" w:rsidRPr="00542D71">
            <w:rPr>
              <w:noProof/>
            </w:rPr>
            <w:t>[44]</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542D71">
            <w:rPr>
              <w:noProof/>
            </w:rPr>
            <w:t xml:space="preserve"> </w:t>
          </w:r>
          <w:r w:rsidR="00542D71" w:rsidRPr="00542D71">
            <w:rPr>
              <w:noProof/>
            </w:rPr>
            <w:t>[45]</w:t>
          </w:r>
          <w:r w:rsidR="00542D71">
            <w:fldChar w:fldCharType="end"/>
          </w:r>
        </w:sdtContent>
      </w:sdt>
    </w:p>
    <w:p w14:paraId="6BCEF540" w14:textId="2F8413F1"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w:t>
      </w:r>
      <w:proofErr w:type="spellStart"/>
      <w:r w:rsidR="00E979F2">
        <w:t>OkHttp</w:t>
      </w:r>
      <w:proofErr w:type="spellEnd"/>
      <w:r w:rsidR="00E979F2">
        <w:t xml:space="preserve"> is a library which saved me a lot of time and effort, because it has simplified the way I consume my REST services from my backend server, and the process of downloading the bank logos.</w:t>
      </w:r>
    </w:p>
    <w:p w14:paraId="04870EED" w14:textId="7457F72B" w:rsidR="00B938C6" w:rsidRDefault="00B938C6" w:rsidP="00FE27B8">
      <w:pPr>
        <w:pStyle w:val="Heading3"/>
      </w:pPr>
      <w:r>
        <w:lastRenderedPageBreak/>
        <w:t>Open Bank Project API</w:t>
      </w:r>
    </w:p>
    <w:p w14:paraId="51F3DAD1" w14:textId="4B141D27"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proofErr w:type="spellStart"/>
      <w:r w:rsidR="004C75B8">
        <w:t>f</w:t>
      </w:r>
      <w:r w:rsidR="00ED34B1">
        <w:t>intech</w:t>
      </w:r>
      <w:r w:rsidR="00E537D3">
        <w:t>s</w:t>
      </w:r>
      <w:proofErr w:type="spellEnd"/>
      <w:r w:rsidR="00E537D3">
        <w:t xml:space="preserve"> can </w:t>
      </w:r>
      <w:r w:rsidR="00BF47EE">
        <w:t>connect</w:t>
      </w:r>
      <w:r w:rsidR="00E537D3">
        <w:t xml:space="preserve"> easily. The APIs are thought </w:t>
      </w:r>
      <w:proofErr w:type="gramStart"/>
      <w:r w:rsidR="00E537D3">
        <w:t>in order to</w:t>
      </w:r>
      <w:proofErr w:type="gramEnd"/>
      <w:r w:rsidR="00E537D3">
        <w:t xml:space="preserve">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BF47EE" w:rsidRPr="00BF47EE">
            <w:rPr>
              <w:noProof/>
            </w:rPr>
            <w:t>[46]</w:t>
          </w:r>
          <w:r w:rsidR="00BF47EE">
            <w:fldChar w:fldCharType="end"/>
          </w:r>
        </w:sdtContent>
      </w:sdt>
    </w:p>
    <w:p w14:paraId="444205A2" w14:textId="26C529E9"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proofErr w:type="spellStart"/>
      <w:r w:rsidR="004C75B8">
        <w:t>f</w:t>
      </w:r>
      <w:r>
        <w:t>intechs</w:t>
      </w:r>
      <w:proofErr w:type="spellEnd"/>
      <w:r>
        <w:t>.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an personal AI assistant to improve his spending and many other opportunities which </w:t>
      </w:r>
      <w:proofErr w:type="spellStart"/>
      <w:r w:rsidR="004C75B8">
        <w:t>f</w:t>
      </w:r>
      <w:r w:rsidR="0041500C">
        <w:t>intechs</w:t>
      </w:r>
      <w:proofErr w:type="spellEnd"/>
      <w:r w:rsidR="0041500C">
        <w:t xml:space="preserve"> may offer.</w:t>
      </w:r>
    </w:p>
    <w:p w14:paraId="1EE9C426" w14:textId="0D37B7B6"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w:t>
      </w:r>
      <w:proofErr w:type="gramStart"/>
      <w:r>
        <w:t>in order to</w:t>
      </w:r>
      <w:proofErr w:type="gramEnd"/>
      <w:r>
        <w:t xml:space="preserve">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120C12C9" w14:textId="64376920" w:rsidR="00190BC1" w:rsidRDefault="0041500C" w:rsidP="00542D71">
      <w:pPr>
        <w:pStyle w:val="NoSpacing"/>
      </w:pPr>
      <w:r>
        <w:t xml:space="preserve">There are a lot of banks which in present are offering PSD2 APIs. The problem comes when a fintech want to make an application which </w:t>
      </w:r>
      <w:r w:rsidR="00021E91">
        <w:t xml:space="preserve">offer the customer the ability to use his data from any bank. Every Bank has developed the APIs in their own way, so for around 25.000 Banks worldwide, it may be impossible for </w:t>
      </w:r>
      <w:proofErr w:type="spellStart"/>
      <w:r w:rsidR="00021E91">
        <w:t>fintechs</w:t>
      </w:r>
      <w:proofErr w:type="spellEnd"/>
      <w:r w:rsidR="00021E91">
        <w:t>, to have a different implementation to access each bank APIs. The purpose of the Open Bank Project is to standardize those bank APIs. This Open Bank Project platform is meant</w:t>
      </w:r>
      <w:r w:rsidR="001A1E43">
        <w:t xml:space="preserve"> to offer over 270 common APIs which banks usually offers. To this platform the old banks systems may connect with minimal implementation effort, and from the other side, the </w:t>
      </w:r>
      <w:proofErr w:type="spellStart"/>
      <w:r w:rsidR="001A1E43">
        <w:t>fintechs</w:t>
      </w:r>
      <w:proofErr w:type="spellEnd"/>
      <w:r w:rsidR="001A1E43">
        <w:t xml:space="preserve"> can consume those rest APIs very easily</w:t>
      </w:r>
      <w:r w:rsidR="00190BC1">
        <w:t>, as Figure 3-10 illustrates</w:t>
      </w:r>
      <w:r w:rsidR="001A1E43">
        <w:t xml:space="preserve">. This means the </w:t>
      </w:r>
      <w:proofErr w:type="spellStart"/>
      <w:r w:rsidR="001A1E43">
        <w:t>fintechs</w:t>
      </w:r>
      <w:proofErr w:type="spellEnd"/>
      <w:r w:rsidR="001A1E43">
        <w:t xml:space="preserve"> will require only one implementation for a given API, and this implementation will be able to access User’s data from any bank.</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AC5F6C">
            <w:rPr>
              <w:noProof/>
            </w:rPr>
            <w:t xml:space="preserve"> </w:t>
          </w:r>
          <w:r w:rsidR="00AC5F6C" w:rsidRPr="00AC5F6C">
            <w:rPr>
              <w:noProof/>
            </w:rPr>
            <w:t>[47]</w:t>
          </w:r>
          <w:r w:rsidR="00AC5F6C">
            <w:fldChar w:fldCharType="end"/>
          </w:r>
        </w:sdtContent>
      </w:sdt>
    </w:p>
    <w:p w14:paraId="3D272110" w14:textId="743951B4" w:rsidR="00542D71" w:rsidRDefault="00190BC1" w:rsidP="00190BC1">
      <w:pPr>
        <w:pStyle w:val="NoSpacing"/>
        <w:jc w:val="center"/>
      </w:pPr>
      <w:r>
        <w:rPr>
          <w:noProof/>
        </w:rPr>
        <w:drawing>
          <wp:inline distT="0" distB="0" distL="0" distR="0" wp14:anchorId="46159866" wp14:editId="45846DDA">
            <wp:extent cx="1971040" cy="310388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a:graphicData>
            </a:graphic>
          </wp:inline>
        </w:drawing>
      </w:r>
    </w:p>
    <w:p w14:paraId="5600586E" w14:textId="2D15BD7C" w:rsidR="00190BC1" w:rsidRPr="00190BC1" w:rsidRDefault="00190BC1" w:rsidP="00190BC1">
      <w:pPr>
        <w:pStyle w:val="NoSpacing"/>
        <w:jc w:val="center"/>
      </w:pPr>
      <w:r>
        <w:t xml:space="preserve">Figure </w:t>
      </w:r>
      <w:fldSimple w:instr=" STYLEREF 1 \s ">
        <w:r w:rsidR="00A46537">
          <w:rPr>
            <w:noProof/>
          </w:rPr>
          <w:t>3</w:t>
        </w:r>
      </w:fldSimple>
      <w:r w:rsidR="00A46537">
        <w:noBreakHyphen/>
      </w:r>
      <w:fldSimple w:instr=" SEQ Figure \* ARABIC \s 1 ">
        <w:r w:rsidR="00A46537">
          <w:rPr>
            <w:noProof/>
          </w:rPr>
          <w:t>10</w:t>
        </w:r>
      </w:fldSimple>
      <w:r>
        <w:t xml:space="preserve"> Open Bank Project </w:t>
      </w:r>
      <w:r w:rsidR="00957428">
        <w:t xml:space="preserve">diagram </w:t>
      </w:r>
      <w:r>
        <w:t xml:space="preserve">(reference: </w:t>
      </w:r>
      <w:sdt>
        <w:sdtPr>
          <w:id w:val="-1442064763"/>
          <w:citation/>
        </w:sdtPr>
        <w:sdtContent>
          <w:r>
            <w:fldChar w:fldCharType="begin"/>
          </w:r>
          <w:r>
            <w:instrText xml:space="preserve"> CITATION Ope201 \l 1033 </w:instrText>
          </w:r>
          <w:r>
            <w:fldChar w:fldCharType="separate"/>
          </w:r>
          <w:r>
            <w:rPr>
              <w:noProof/>
            </w:rPr>
            <w:t xml:space="preserve"> </w:t>
          </w:r>
          <w:r w:rsidRPr="00AC5F6C">
            <w:rPr>
              <w:noProof/>
            </w:rPr>
            <w:t>[47]</w:t>
          </w:r>
          <w:r>
            <w:fldChar w:fldCharType="end"/>
          </w:r>
        </w:sdtContent>
      </w:sdt>
      <w:r>
        <w:t>)</w:t>
      </w:r>
    </w:p>
    <w:p w14:paraId="5B804FC1" w14:textId="27B2BDD9" w:rsidR="00463CD4" w:rsidRPr="00463CD4" w:rsidRDefault="00AC5F6C" w:rsidP="00747494">
      <w:pPr>
        <w:pStyle w:val="NoSpacing"/>
      </w:pPr>
      <w:r>
        <w:lastRenderedPageBreak/>
        <w:t xml:space="preserve">Open Bank Project offer a sandbox with test data and test banks, which any person or fintech can use </w:t>
      </w:r>
      <w:proofErr w:type="gramStart"/>
      <w:r>
        <w:t>in order to</w:t>
      </w:r>
      <w:proofErr w:type="gramEnd"/>
      <w:r>
        <w:t xml:space="preserve"> develop financial applications. Having the implementation done on the sandbox, the movement to the real open banking system is easy to make. </w:t>
      </w:r>
      <w:proofErr w:type="gramStart"/>
      <w:r>
        <w:t>In order to</w:t>
      </w:r>
      <w:proofErr w:type="gramEnd"/>
      <w:r>
        <w:t xml:space="preserve"> have access to the real system and real bank data, the developer must have a company and to obtain </w:t>
      </w:r>
      <w:proofErr w:type="spellStart"/>
      <w:r>
        <w:t>eIDAS</w:t>
      </w:r>
      <w:proofErr w:type="spellEnd"/>
      <w:r>
        <w:t xml:space="preserve"> certifications.</w:t>
      </w:r>
    </w:p>
    <w:p w14:paraId="58BAD9E5" w14:textId="44158ECB" w:rsidR="00126F27" w:rsidRDefault="00FE27B8" w:rsidP="00126F27">
      <w:pPr>
        <w:pStyle w:val="Heading3"/>
      </w:pPr>
      <w:r>
        <w:t>Google Sign-In</w:t>
      </w:r>
    </w:p>
    <w:p w14:paraId="557B15F3" w14:textId="55211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backend server </w:t>
      </w:r>
      <w:proofErr w:type="gramStart"/>
      <w:r w:rsidR="00040176">
        <w:t>in order to</w:t>
      </w:r>
      <w:proofErr w:type="gramEnd"/>
      <w:r w:rsidR="00040176">
        <w:t xml:space="preserve">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70CA40AE" w:rsidR="004B2BE5" w:rsidRDefault="004B2BE5" w:rsidP="004B2BE5">
      <w:pPr>
        <w:pStyle w:val="Heading3"/>
      </w:pPr>
      <w:r>
        <w:t>Google Biometrics</w:t>
      </w:r>
    </w:p>
    <w:p w14:paraId="01DA894B" w14:textId="26A3E52C" w:rsidR="00126F27" w:rsidRDefault="004B2BE5" w:rsidP="00AC2B99">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w:t>
      </w:r>
      <w:proofErr w:type="gramStart"/>
      <w:r>
        <w:t>in order to</w:t>
      </w:r>
      <w:proofErr w:type="gramEnd"/>
      <w:r>
        <w:t xml:space="preserve"> validate the user. We can restrict the access to our application, </w:t>
      </w:r>
      <w:r w:rsidR="00AC2B99">
        <w:t>which significantly improves the security.</w:t>
      </w:r>
    </w:p>
    <w:p w14:paraId="61D4FB1A" w14:textId="470D79AC" w:rsidR="001D2DCD" w:rsidRDefault="00AC2B99" w:rsidP="00AC2B99">
      <w:pPr>
        <w:pStyle w:val="NoSpacing"/>
      </w:pPr>
      <w:r>
        <w:t xml:space="preserve">We can use </w:t>
      </w:r>
      <w:proofErr w:type="spellStart"/>
      <w:r>
        <w:t>BiometricManager</w:t>
      </w:r>
      <w:proofErr w:type="spellEnd"/>
      <w:r>
        <w:t xml:space="preserve"> class </w:t>
      </w:r>
      <w:proofErr w:type="gramStart"/>
      <w:r>
        <w:t>in order to</w:t>
      </w:r>
      <w:proofErr w:type="gramEnd"/>
      <w:r>
        <w:t xml:space="preserve"> find if there is any biometric available on the device. </w:t>
      </w:r>
      <w:proofErr w:type="spellStart"/>
      <w:r>
        <w:t>BiometricManager</w:t>
      </w:r>
      <w:proofErr w:type="spellEnd"/>
      <w:r>
        <w:t xml:space="preserve"> is the successor class of the </w:t>
      </w:r>
      <w:proofErr w:type="spellStart"/>
      <w: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542D71">
            <w:rPr>
              <w:noProof/>
            </w:rPr>
            <w:t xml:space="preserve"> </w:t>
          </w:r>
          <w:r w:rsidR="00542D71" w:rsidRPr="00542D71">
            <w:rPr>
              <w:noProof/>
            </w:rPr>
            <w:t>[46]</w:t>
          </w:r>
          <w:r w:rsidR="00614ABF">
            <w:fldChar w:fldCharType="end"/>
          </w:r>
        </w:sdtContent>
      </w:sdt>
      <w:r>
        <w:t xml:space="preserve">. </w:t>
      </w:r>
      <w:proofErr w:type="spellStart"/>
      <w:r>
        <w:t>FingerprintManager</w:t>
      </w:r>
      <w:proofErr w:type="spellEnd"/>
      <w:r>
        <w:t xml:space="preserve"> was released in Android 9, but it was replaced in Android 10 by </w:t>
      </w:r>
      <w:proofErr w:type="spellStart"/>
      <w: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t>BiometricPrompt</w:t>
      </w:r>
      <w:proofErr w:type="spellEnd"/>
      <w:r>
        <w:t xml:space="preserve"> class. </w:t>
      </w:r>
      <w:r w:rsidR="00161CD2">
        <w:t xml:space="preserve">With </w:t>
      </w:r>
      <w:proofErr w:type="spellStart"/>
      <w:r w:rsidR="00161CD2">
        <w:t>BiometricPrompt</w:t>
      </w:r>
      <w:proofErr w:type="spellEnd"/>
      <w:r w:rsidR="00161CD2">
        <w:t xml:space="preserve"> class, we can show the dialog screen which request biometrics </w:t>
      </w:r>
      <w:proofErr w:type="gramStart"/>
      <w:r w:rsidR="00161CD2">
        <w:t>in order to</w:t>
      </w:r>
      <w:proofErr w:type="gramEnd"/>
      <w:r w:rsidR="00161CD2">
        <w:t xml:space="preserve"> make the authentication, we can validate the authentication, and we can implement follow-ups in case of different authentication statuses.</w:t>
      </w:r>
      <w:r w:rsidR="001D2DCD">
        <w:t xml:space="preserve"> In the Figure 3-6 we can see the architecture of </w:t>
      </w:r>
      <w:proofErr w:type="spellStart"/>
      <w:r w:rsidR="001D2DCD">
        <w:t>BiometricPrompt</w:t>
      </w:r>
      <w:proofErr w:type="spellEnd"/>
      <w:r w:rsidR="001D2DCD">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542D71" w:rsidRPr="00542D71">
            <w:rPr>
              <w:noProof/>
            </w:rPr>
            <w:t>[47]</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789B7DA8" w14:textId="154D1C1F" w:rsidR="00AC2B99" w:rsidRDefault="001D2DCD" w:rsidP="001D2DCD">
      <w:pPr>
        <w:pStyle w:val="NoSpacing"/>
        <w:jc w:val="center"/>
      </w:pPr>
      <w:r w:rsidRPr="001D2DCD">
        <w:rPr>
          <w:noProof/>
        </w:rPr>
        <w:lastRenderedPageBreak/>
        <w:drawing>
          <wp:inline distT="0" distB="0" distL="0" distR="0" wp14:anchorId="52DC7F99" wp14:editId="5DEC9292">
            <wp:extent cx="3530009" cy="3494172"/>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30009" cy="3494172"/>
                    </a:xfrm>
                    <a:prstGeom prst="rect">
                      <a:avLst/>
                    </a:prstGeom>
                  </pic:spPr>
                </pic:pic>
              </a:graphicData>
            </a:graphic>
          </wp:inline>
        </w:drawing>
      </w:r>
    </w:p>
    <w:p w14:paraId="4A3C8F87" w14:textId="3B2B939F" w:rsidR="001D2DCD" w:rsidRPr="001D2DCD" w:rsidRDefault="001D2DCD" w:rsidP="001D2DCD">
      <w:pPr>
        <w:pStyle w:val="NoSpacing"/>
        <w:jc w:val="center"/>
      </w:pPr>
      <w:r>
        <w:t xml:space="preserve">Figure </w:t>
      </w:r>
      <w:fldSimple w:instr=" STYLEREF 1 \s ">
        <w:r w:rsidR="00A46537">
          <w:rPr>
            <w:noProof/>
          </w:rPr>
          <w:t>3</w:t>
        </w:r>
      </w:fldSimple>
      <w:r w:rsidR="00A46537">
        <w:noBreakHyphen/>
      </w:r>
      <w:fldSimple w:instr=" SEQ Figure \* ARABIC \s 1 ">
        <w:r w:rsidR="00A46537">
          <w:rPr>
            <w:noProof/>
          </w:rPr>
          <w:t>11</w:t>
        </w:r>
      </w:fldSimple>
      <w:r>
        <w:t xml:space="preserve"> </w:t>
      </w:r>
      <w:proofErr w:type="spellStart"/>
      <w:r>
        <w:t>BiometricPrompt</w:t>
      </w:r>
      <w:proofErr w:type="spellEnd"/>
      <w:r>
        <w:t xml:space="preserve"> architecture</w:t>
      </w:r>
      <w:r w:rsidR="003D763A">
        <w:t xml:space="preserve"> (reference: </w:t>
      </w:r>
      <w:sdt>
        <w:sdtPr>
          <w:id w:val="1109697862"/>
          <w:citation/>
        </w:sdtPr>
        <w:sdtContent>
          <w:r w:rsidR="003D763A">
            <w:fldChar w:fldCharType="begin"/>
          </w:r>
          <w:r w:rsidR="003D763A">
            <w:instrText xml:space="preserve"> CITATION Goo205 \l 1033 </w:instrText>
          </w:r>
          <w:r w:rsidR="003D763A">
            <w:fldChar w:fldCharType="separate"/>
          </w:r>
          <w:r w:rsidR="00542D71" w:rsidRPr="00542D71">
            <w:rPr>
              <w:noProof/>
            </w:rPr>
            <w:t>[47]</w:t>
          </w:r>
          <w:r w:rsidR="003D763A">
            <w:fldChar w:fldCharType="end"/>
          </w:r>
        </w:sdtContent>
      </w:sdt>
      <w:r w:rsidR="003D763A">
        <w:t>)</w:t>
      </w:r>
    </w:p>
    <w:p w14:paraId="4DE25A52" w14:textId="77777777" w:rsidR="00126F27" w:rsidRDefault="00126F27" w:rsidP="00126F27">
      <w:pPr>
        <w:pStyle w:val="Heading1"/>
      </w:pPr>
      <w:r>
        <w:lastRenderedPageBreak/>
        <w:t>Solution Development</w:t>
      </w:r>
    </w:p>
    <w:p w14:paraId="5DD48505" w14:textId="549FF0C6" w:rsidR="00C1084F" w:rsidRDefault="00126F27" w:rsidP="00C1084F">
      <w:pPr>
        <w:pStyle w:val="Heading2"/>
      </w:pPr>
      <w:r>
        <w:t>Requirement specifications</w:t>
      </w:r>
    </w:p>
    <w:p w14:paraId="60490AC9" w14:textId="5D045876" w:rsidR="00C17ED1" w:rsidRDefault="00C17ED1" w:rsidP="00C17ED1">
      <w:pPr>
        <w:pStyle w:val="Heading3"/>
      </w:pPr>
      <w:r>
        <w:t>Definitions</w:t>
      </w:r>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proofErr w:type="spellStart"/>
      <w:r w:rsidRPr="00C17ED1">
        <w:rPr>
          <w:i/>
          <w:iCs/>
        </w:rPr>
        <w:t>Budgetize</w:t>
      </w:r>
      <w:proofErr w:type="spellEnd"/>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 a date,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62C52626" w:rsidR="005057F2" w:rsidRDefault="005057F2" w:rsidP="005057F2">
      <w:pPr>
        <w:pStyle w:val="NoSpacing"/>
      </w:pPr>
      <w:r>
        <w:tab/>
        <w:t>From my perspective, this term refers to how much money a User currently has.</w:t>
      </w:r>
    </w:p>
    <w:p w14:paraId="6AD7BA25" w14:textId="2C3591BC" w:rsidR="005057F2" w:rsidRDefault="005057F2" w:rsidP="005057F2">
      <w:pPr>
        <w:pStyle w:val="NoSpacing"/>
        <w:rPr>
          <w:b/>
          <w:bCs/>
        </w:rPr>
      </w:pPr>
      <w:r>
        <w:rPr>
          <w:b/>
          <w:bCs/>
        </w:rPr>
        <w:t>Financial Goal:</w:t>
      </w:r>
    </w:p>
    <w:p w14:paraId="2898EB52" w14:textId="1FAE7E4B" w:rsidR="005057F2" w:rsidRDefault="005057F2" w:rsidP="005057F2">
      <w:pPr>
        <w:pStyle w:val="NoSpacing"/>
      </w:pPr>
      <w:r>
        <w:tab/>
        <w:t>From my perspective, this term refers to how much money a User wants to achieve.</w:t>
      </w:r>
    </w:p>
    <w:p w14:paraId="042FD49F" w14:textId="7C56A2F1" w:rsidR="00F47CDA" w:rsidRDefault="00F47CDA" w:rsidP="00F47CDA">
      <w:pPr>
        <w:pStyle w:val="NoSpacing"/>
        <w:rPr>
          <w:b/>
          <w:bCs/>
        </w:rPr>
      </w:pPr>
      <w:r>
        <w:rPr>
          <w:b/>
          <w:bCs/>
        </w:rPr>
        <w:t>Focused Wallet:</w:t>
      </w:r>
    </w:p>
    <w:p w14:paraId="22B602FF" w14:textId="67CCBBBB" w:rsidR="00F47CDA" w:rsidRDefault="00F47CDA" w:rsidP="00F47CDA">
      <w:pPr>
        <w:pStyle w:val="NoSpacing"/>
      </w:pPr>
      <w:r>
        <w:tab/>
        <w:t xml:space="preserve">As the wallets are displayed with a horizontal </w:t>
      </w:r>
      <w:proofErr w:type="spellStart"/>
      <w:r>
        <w:t>viewpager</w:t>
      </w:r>
      <w:proofErr w:type="spellEnd"/>
      <w:r>
        <w:t xml:space="preserve">, each wallet represents a page of the </w:t>
      </w:r>
      <w:proofErr w:type="spellStart"/>
      <w:r>
        <w:t>viewpager</w:t>
      </w:r>
      <w:proofErr w:type="spellEnd"/>
      <w:r>
        <w:t xml:space="preserve">.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lastRenderedPageBreak/>
        <w:t>Transaction Screen:</w:t>
      </w:r>
    </w:p>
    <w:p w14:paraId="5F4A9CB7" w14:textId="34A3E381" w:rsidR="00D86732" w:rsidRDefault="00D86732" w:rsidP="00D86732">
      <w:pPr>
        <w:pStyle w:val="NoSpacing"/>
      </w:pPr>
      <w:r>
        <w:tab/>
        <w:t>The screen which contains the categories and the transactions of a wallet.</w:t>
      </w:r>
    </w:p>
    <w:p w14:paraId="0E5B9825" w14:textId="43F3C529" w:rsidR="00081982" w:rsidRDefault="00081982" w:rsidP="00081982">
      <w:pPr>
        <w:pStyle w:val="Heading3"/>
      </w:pPr>
      <w:r>
        <w:t>General notes</w:t>
      </w:r>
    </w:p>
    <w:p w14:paraId="79DF9A12" w14:textId="61B108C3" w:rsidR="00081982" w:rsidRDefault="00ED5293" w:rsidP="00081982">
      <w:pPr>
        <w:pStyle w:val="NoSpacing"/>
      </w:pPr>
      <w:r>
        <w:t>[</w:t>
      </w:r>
      <w:proofErr w:type="spellStart"/>
      <w:r>
        <w:t>user_</w:t>
      </w:r>
      <w:proofErr w:type="gramStart"/>
      <w:r>
        <w:t>guide</w:t>
      </w:r>
      <w:proofErr w:type="spellEnd"/>
      <w:r>
        <w:t>]</w:t>
      </w:r>
      <w:r w:rsidR="00081982">
        <w:t>If</w:t>
      </w:r>
      <w:proofErr w:type="gramEnd"/>
      <w:r w:rsidR="00081982">
        <w:t xml:space="preserve"> any text cannot be displayed entirely, the first letters or words will be displayed followed by ellipsis.</w:t>
      </w:r>
      <w:r w:rsidR="00467B3A">
        <w:t xml:space="preserve"> </w:t>
      </w:r>
      <w:proofErr w:type="gramStart"/>
      <w:r w:rsidR="00467B3A">
        <w:t>In order to</w:t>
      </w:r>
      <w:proofErr w:type="gramEnd"/>
      <w:r w:rsidR="00467B3A">
        <w:t xml:space="preserve"> view the entire text, the User must long press on it, and a tooltip with the entire text will pop-up.</w:t>
      </w:r>
    </w:p>
    <w:p w14:paraId="1BB13A26" w14:textId="3354CF01" w:rsidR="00560464" w:rsidRDefault="00560464" w:rsidP="00560464">
      <w:pPr>
        <w:pStyle w:val="NoSpacing"/>
      </w:pPr>
      <w:r>
        <w:t xml:space="preserve">From a 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U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3C3D2C9C" w:rsidR="00C1084F" w:rsidRDefault="00C1084F" w:rsidP="00C1084F">
      <w:pPr>
        <w:pStyle w:val="Heading3"/>
      </w:pPr>
      <w:r>
        <w:t>Description</w:t>
      </w:r>
    </w:p>
    <w:p w14:paraId="3AE837C8" w14:textId="7D80005E" w:rsidR="00A605CA" w:rsidRDefault="00F734B8" w:rsidP="00A605CA">
      <w:pPr>
        <w:pStyle w:val="NoSpacing"/>
      </w:pPr>
      <w:proofErr w:type="spellStart"/>
      <w:r w:rsidRPr="00C17ED1">
        <w:rPr>
          <w:i/>
          <w:iCs/>
        </w:rPr>
        <w:t>Budgetize</w:t>
      </w:r>
      <w:proofErr w:type="spellEnd"/>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 xml:space="preserve">Also, the ability to import transactions from any bank in the world, is a must have </w:t>
      </w:r>
      <w:proofErr w:type="gramStart"/>
      <w:r w:rsidR="00A605CA">
        <w:t>in order to</w:t>
      </w:r>
      <w:proofErr w:type="gramEnd"/>
      <w:r w:rsidR="00A605CA">
        <w:t xml:space="preserve"> keep the tracking of the expenses, without having to waste a lot of time writing them down manually. It also offers the ability to manually add the transactions in the application, in the case of cash payments, or if the user </w:t>
      </w:r>
      <w:proofErr w:type="gramStart"/>
      <w:r w:rsidR="00A605CA">
        <w:t>doesn’t</w:t>
      </w:r>
      <w:proofErr w:type="gramEnd"/>
      <w:r w:rsidR="00A605CA">
        <w:t xml:space="preserve"> want to use the import transactions from bank account functionality.</w:t>
      </w:r>
    </w:p>
    <w:p w14:paraId="6DC9DF8A" w14:textId="29DDE777" w:rsidR="00944C06" w:rsidRDefault="00A605CA" w:rsidP="00C17ED1">
      <w:pPr>
        <w:pStyle w:val="NoSpacing"/>
      </w:pPr>
      <w:r>
        <w:t>The application has been developed using Android Studio, which i</w:t>
      </w:r>
      <w:r w:rsidR="006E467F">
        <w:t xml:space="preserve">s the perfect tool for realizing the backend and the frontend. The layout editor helps the developer to view and position each UI element on different screen configurations. For the backend, the IntelliJ functionalities increas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w:t>
      </w:r>
      <w:proofErr w:type="gramStart"/>
      <w:r w:rsidR="0087498F">
        <w:t>have the ability to</w:t>
      </w:r>
      <w:proofErr w:type="gramEnd"/>
      <w:r w:rsidR="0087498F">
        <w:t xml:space="preserve"> debug our application on them.</w:t>
      </w:r>
      <w:r w:rsidR="00944C06">
        <w:t xml:space="preserve"> </w:t>
      </w:r>
    </w:p>
    <w:p w14:paraId="41058D8F" w14:textId="0DFF6B0C" w:rsidR="00944C06" w:rsidRPr="00944C06" w:rsidRDefault="00944C06" w:rsidP="00944C06">
      <w:pPr>
        <w:pStyle w:val="NoSpacing"/>
      </w:pPr>
      <w:r>
        <w:t>The application communicates with a Spring Boot backend server. It uses</w:t>
      </w:r>
      <w:r w:rsidR="00F364C9">
        <w:t xml:space="preserve"> HTTP as a communication protocol, and </w:t>
      </w:r>
      <w:r w:rsidR="00B21FCC">
        <w:t>JSON</w:t>
      </w:r>
      <w:r w:rsidR="00F364C9">
        <w:t xml:space="preserve"> as communication data object</w:t>
      </w:r>
      <w:r w:rsidR="00B21FCC">
        <w:t xml:space="preserve">. We are using the backend server </w:t>
      </w:r>
      <w:proofErr w:type="gramStart"/>
      <w:r w:rsidR="00B21FCC">
        <w:t>in order to</w:t>
      </w:r>
      <w:proofErr w:type="gramEnd"/>
      <w:r w:rsidR="00B21FCC">
        <w:t xml:space="preserve">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Backend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7FA13CEB" w:rsidR="00C1084F" w:rsidRDefault="00A605CA" w:rsidP="00C1084F">
      <w:pPr>
        <w:pStyle w:val="Heading3"/>
      </w:pPr>
      <w:r>
        <w:lastRenderedPageBreak/>
        <w:t>Non-functional requirements</w:t>
      </w:r>
    </w:p>
    <w:p w14:paraId="71C79FE5" w14:textId="77777777" w:rsidR="003A6F7D" w:rsidRDefault="0087498F" w:rsidP="0087498F">
      <w:pPr>
        <w:pStyle w:val="NoSpacing"/>
      </w:pPr>
      <w:proofErr w:type="gramStart"/>
      <w:r>
        <w:t>In order to</w:t>
      </w:r>
      <w:proofErr w:type="gramEnd"/>
      <w:r>
        <w:t xml:space="preserve"> use </w:t>
      </w:r>
      <w:proofErr w:type="spellStart"/>
      <w:r>
        <w:t>Budgetize</w:t>
      </w:r>
      <w:proofErr w:type="spellEnd"/>
      <w:r>
        <w:t>, an Android Smartphone is needed, running Android version 9.0+ (PIE).</w:t>
      </w:r>
      <w:r w:rsidR="00C17ED1">
        <w:t xml:space="preserve"> </w:t>
      </w:r>
    </w:p>
    <w:p w14:paraId="37FBD203" w14:textId="5EBEFE64" w:rsidR="003A6F7D" w:rsidRDefault="00AE1A80" w:rsidP="0087498F">
      <w:pPr>
        <w:pStyle w:val="NoSpacing"/>
      </w:pPr>
      <w:r>
        <w:t>Internet access may b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proofErr w:type="spellStart"/>
      <w:r w:rsidRPr="00AE1A80">
        <w:rPr>
          <w:i/>
          <w:iCs/>
        </w:rPr>
        <w:t>Budgetize</w:t>
      </w:r>
      <w:proofErr w:type="spellEnd"/>
      <w:r>
        <w:t xml:space="preserve"> to access phone’s media files. This requirement is needed for downloading bank logos and save them internally, </w:t>
      </w:r>
      <w:proofErr w:type="gramStart"/>
      <w:r>
        <w:t>in order to</w:t>
      </w:r>
      <w:proofErr w:type="gramEnd"/>
      <w:r>
        <w:t xml:space="preserve">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 xml:space="preserve">phone must feature any biometric security hardware to allow the user to login in the application. This is to enforce the security of the application, </w:t>
      </w:r>
      <w:proofErr w:type="gramStart"/>
      <w:r w:rsidR="003A6F7D">
        <w:t>taking into account</w:t>
      </w:r>
      <w:proofErr w:type="gramEnd"/>
      <w:r w:rsidR="003A6F7D">
        <w: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39CD237E" w:rsidR="005057F2" w:rsidRPr="005057F2" w:rsidRDefault="005057F2" w:rsidP="005057F2">
      <w:pPr>
        <w:pStyle w:val="NoSpacing"/>
      </w:pPr>
      <w:r>
        <w:t xml:space="preserve">User consent is needed to allow </w:t>
      </w:r>
      <w:proofErr w:type="spellStart"/>
      <w:r>
        <w:t>Budgetize</w:t>
      </w:r>
      <w:proofErr w:type="spellEnd"/>
      <w:r>
        <w:t xml:space="preserve"> to access Bank Account </w:t>
      </w:r>
      <w:proofErr w:type="gramStart"/>
      <w:r>
        <w:t>data, when</w:t>
      </w:r>
      <w:proofErr w:type="gramEnd"/>
      <w:r>
        <w:t xml:space="preserve"> the link bank account functionality is used.</w:t>
      </w:r>
    </w:p>
    <w:p w14:paraId="5BA1FA46" w14:textId="6A0353D1" w:rsidR="00A605CA" w:rsidRPr="00A605CA" w:rsidRDefault="00A605CA" w:rsidP="00A605CA">
      <w:pPr>
        <w:pStyle w:val="Heading3"/>
      </w:pPr>
      <w:r>
        <w:t>Functional requir</w:t>
      </w:r>
      <w:r w:rsidR="00963E86">
        <w:t>e</w:t>
      </w:r>
      <w:r>
        <w:t>ments</w:t>
      </w:r>
    </w:p>
    <w:p w14:paraId="67AC3782" w14:textId="5B7151F8" w:rsidR="00CE2EF8" w:rsidRPr="00CE2EF8" w:rsidRDefault="00CE2EF8" w:rsidP="00CE2EF8">
      <w:pPr>
        <w:pStyle w:val="NoSpacing"/>
      </w:pPr>
      <w:r>
        <w:t>Users must be able to:</w:t>
      </w:r>
    </w:p>
    <w:p w14:paraId="5103B9F0" w14:textId="6F396DB5" w:rsidR="00CE2EF8" w:rsidRDefault="00CE2EF8" w:rsidP="00CE2EF8">
      <w:pPr>
        <w:pStyle w:val="NoSpacing"/>
        <w:numPr>
          <w:ilvl w:val="0"/>
          <w:numId w:val="5"/>
        </w:numPr>
      </w:pPr>
      <w:r>
        <w:t>A</w:t>
      </w:r>
      <w:r w:rsidR="00FE3368">
        <w:t>ccess the application only after a successful authentication.</w:t>
      </w:r>
      <w:r w:rsidR="001C2C99">
        <w:t xml:space="preserve"> </w:t>
      </w:r>
      <w:r w:rsidR="00FE3368">
        <w:t>Biometric authentication is the only accepted method of authentication. Other methods as pin, pattern, etc., are forbidden.</w:t>
      </w:r>
      <w:r w:rsidR="001C2C99">
        <w:t xml:space="preserve"> </w:t>
      </w:r>
      <w:r w:rsidR="00FE3368">
        <w:t>This is to enforce the security of the application and to maintain</w:t>
      </w:r>
      <w:r>
        <w:t>.</w:t>
      </w:r>
    </w:p>
    <w:p w14:paraId="3CD118D5" w14:textId="6B040453" w:rsidR="00CE2EF8" w:rsidRDefault="00CE2EF8" w:rsidP="00CE2EF8">
      <w:pPr>
        <w:pStyle w:val="NoSpacing"/>
        <w:numPr>
          <w:ilvl w:val="0"/>
          <w:numId w:val="5"/>
        </w:numPr>
      </w:pPr>
      <w:r>
        <w:t>Create</w:t>
      </w:r>
      <w:r w:rsidR="005D6474">
        <w:t xml:space="preserve"> multiple</w:t>
      </w:r>
      <w:r>
        <w:t xml:space="preserve"> Wallets, Categories and Transactions.</w:t>
      </w:r>
    </w:p>
    <w:p w14:paraId="5426B4EA" w14:textId="1733C76C" w:rsidR="005D6474" w:rsidRDefault="005D6474" w:rsidP="005D6474">
      <w:pPr>
        <w:pStyle w:val="NoSpacing"/>
        <w:numPr>
          <w:ilvl w:val="0"/>
          <w:numId w:val="5"/>
        </w:numPr>
      </w:pPr>
      <w:r>
        <w:t>Change the currency of a Wallet.</w:t>
      </w:r>
    </w:p>
    <w:p w14:paraId="38764A8F" w14:textId="40588361" w:rsidR="005D6474" w:rsidRPr="005D6474" w:rsidRDefault="005D6474" w:rsidP="005D6474">
      <w:pPr>
        <w:pStyle w:val="NoSpacing"/>
        <w:numPr>
          <w:ilvl w:val="0"/>
          <w:numId w:val="5"/>
        </w:numPr>
      </w:pPr>
      <w:r>
        <w:t>Edit any data of a Wallet, Category or Transaction.</w:t>
      </w:r>
    </w:p>
    <w:p w14:paraId="2E89FD0E" w14:textId="25AC1266" w:rsidR="005D6474" w:rsidRDefault="005D6474" w:rsidP="005D6474">
      <w:pPr>
        <w:pStyle w:val="NoSpacing"/>
        <w:numPr>
          <w:ilvl w:val="0"/>
          <w:numId w:val="5"/>
        </w:numPr>
      </w:pPr>
      <w:r>
        <w:t>Delete any Wallet, Category or Transaction.</w:t>
      </w:r>
    </w:p>
    <w:p w14:paraId="3F2E8DDA" w14:textId="7499C596" w:rsidR="00DF0B1B" w:rsidRPr="00DF0B1B" w:rsidRDefault="00865A62" w:rsidP="00DF0B1B">
      <w:pPr>
        <w:pStyle w:val="NoSpacing"/>
        <w:numPr>
          <w:ilvl w:val="0"/>
          <w:numId w:val="5"/>
        </w:numPr>
      </w:pPr>
      <w:r>
        <w:t>Link</w:t>
      </w:r>
      <w:r w:rsidR="00DF0B1B">
        <w:t>/unlink</w:t>
      </w:r>
      <w:r>
        <w:t xml:space="preserve"> any bank account from any bank in the world.</w:t>
      </w:r>
    </w:p>
    <w:p w14:paraId="3DA738FF" w14:textId="2DB74F35" w:rsidR="00865A62" w:rsidRDefault="00865A62" w:rsidP="00865A62">
      <w:pPr>
        <w:pStyle w:val="NoSpacing"/>
        <w:numPr>
          <w:ilvl w:val="0"/>
          <w:numId w:val="5"/>
        </w:numPr>
      </w:pPr>
      <w:r>
        <w:t>Provide consent to the application to access his bank account data without to provide any bank login credential to the application.</w:t>
      </w:r>
    </w:p>
    <w:p w14:paraId="6C6668F6" w14:textId="4A3E0BB2" w:rsidR="00865A62" w:rsidRDefault="00865A62" w:rsidP="00865A62">
      <w:pPr>
        <w:pStyle w:val="NoSpacing"/>
        <w:numPr>
          <w:ilvl w:val="0"/>
          <w:numId w:val="5"/>
        </w:numPr>
      </w:pPr>
      <w:r>
        <w:t>Synchronize a bank account to any wallet.</w:t>
      </w:r>
    </w:p>
    <w:p w14:paraId="49537D69" w14:textId="575838FE" w:rsidR="00DF0B1B" w:rsidRPr="00DF0B1B" w:rsidRDefault="00DF0B1B" w:rsidP="00DF0B1B">
      <w:pPr>
        <w:pStyle w:val="NoSpacing"/>
        <w:numPr>
          <w:ilvl w:val="0"/>
          <w:numId w:val="5"/>
        </w:numPr>
      </w:pPr>
      <w:r>
        <w:t>Stop the synchronization of a bank account to a wallet.</w:t>
      </w:r>
    </w:p>
    <w:p w14:paraId="67DC2408" w14:textId="0AA77B97" w:rsidR="00015118" w:rsidRPr="00015118" w:rsidRDefault="00015118" w:rsidP="00015118">
      <w:pPr>
        <w:pStyle w:val="NoSpacing"/>
        <w:numPr>
          <w:ilvl w:val="0"/>
          <w:numId w:val="5"/>
        </w:numPr>
      </w:pPr>
      <w:r>
        <w:t>Revoke</w:t>
      </w:r>
      <w:r w:rsidR="009118BC">
        <w:t xml:space="preserve"> the</w:t>
      </w:r>
      <w:r>
        <w:t xml:space="preserve"> consent on which the application can access any of his bank account.</w:t>
      </w:r>
    </w:p>
    <w:p w14:paraId="143FDE35" w14:textId="595B2FC6" w:rsidR="00015118" w:rsidRDefault="00015118" w:rsidP="00015118">
      <w:pPr>
        <w:pStyle w:val="NoSpacing"/>
        <w:numPr>
          <w:ilvl w:val="0"/>
          <w:numId w:val="5"/>
        </w:numPr>
      </w:pPr>
      <w:r>
        <w:t>Remove a bank account from the application.</w:t>
      </w:r>
    </w:p>
    <w:p w14:paraId="1A449E8A" w14:textId="11B75938" w:rsidR="006251AE" w:rsidRDefault="00AA56F5" w:rsidP="006251AE">
      <w:pPr>
        <w:pStyle w:val="NoSpacing"/>
        <w:numPr>
          <w:ilvl w:val="0"/>
          <w:numId w:val="5"/>
        </w:numPr>
      </w:pPr>
      <w:r>
        <w:t>Login with Googl</w:t>
      </w:r>
      <w:r w:rsidR="00282AC8">
        <w:t>e account</w:t>
      </w:r>
      <w:r>
        <w:t>.</w:t>
      </w:r>
    </w:p>
    <w:p w14:paraId="47BC29A4" w14:textId="09F2B97D" w:rsidR="00282AC8" w:rsidRPr="00282AC8" w:rsidRDefault="00282AC8" w:rsidP="00657A38">
      <w:pPr>
        <w:pStyle w:val="NoSpacing"/>
        <w:numPr>
          <w:ilvl w:val="0"/>
          <w:numId w:val="5"/>
        </w:numPr>
      </w:pPr>
      <w:r>
        <w:t>Logout from the Google account.</w:t>
      </w:r>
    </w:p>
    <w:p w14:paraId="1814764B" w14:textId="51483081" w:rsidR="00AA56F5" w:rsidRDefault="00AA56F5" w:rsidP="00AA56F5">
      <w:pPr>
        <w:pStyle w:val="NoSpacing"/>
        <w:numPr>
          <w:ilvl w:val="0"/>
          <w:numId w:val="5"/>
        </w:numPr>
      </w:pPr>
      <w:r>
        <w:t>Keep the application data synchronized to the cloud.</w:t>
      </w:r>
    </w:p>
    <w:p w14:paraId="59799B8E" w14:textId="42BD9479" w:rsidR="00AA56F5" w:rsidRDefault="00AA56F5" w:rsidP="00AA56F5">
      <w:pPr>
        <w:pStyle w:val="NoSpacing"/>
        <w:numPr>
          <w:ilvl w:val="0"/>
          <w:numId w:val="5"/>
        </w:numPr>
      </w:pPr>
      <w:r>
        <w:t>Access his data from multiple devices if the cloud functionality is used.</w:t>
      </w:r>
    </w:p>
    <w:p w14:paraId="7DF5CCFB" w14:textId="7D1505F9" w:rsidR="00AA56F5" w:rsidRDefault="00AA56F5" w:rsidP="00AA56F5">
      <w:pPr>
        <w:pStyle w:val="NoSpacing"/>
        <w:numPr>
          <w:ilvl w:val="0"/>
          <w:numId w:val="5"/>
        </w:numPr>
      </w:pPr>
      <w:r>
        <w:t>Allow other google accounts users to view or edit his application data.</w:t>
      </w:r>
    </w:p>
    <w:p w14:paraId="2A93299A" w14:textId="19D3CCE6" w:rsidR="00AA56F5" w:rsidRDefault="00AA56F5" w:rsidP="00AA56F5">
      <w:pPr>
        <w:pStyle w:val="NoSpacing"/>
        <w:numPr>
          <w:ilvl w:val="0"/>
          <w:numId w:val="5"/>
        </w:numPr>
      </w:pPr>
      <w:r>
        <w:t xml:space="preserve">Revoke </w:t>
      </w:r>
      <w:proofErr w:type="gramStart"/>
      <w:r>
        <w:t>other</w:t>
      </w:r>
      <w:proofErr w:type="gramEnd"/>
      <w:r>
        <w:t xml:space="preserve"> google accounts users to view or edit his application data.</w:t>
      </w:r>
    </w:p>
    <w:p w14:paraId="6D685DBB" w14:textId="1F2C0070" w:rsidR="00FB0CE2" w:rsidRPr="00FB0CE2" w:rsidRDefault="00FB0CE2" w:rsidP="00FB0CE2">
      <w:pPr>
        <w:pStyle w:val="NoSpacing"/>
        <w:numPr>
          <w:ilvl w:val="0"/>
          <w:numId w:val="5"/>
        </w:numPr>
      </w:pPr>
      <w:r>
        <w:lastRenderedPageBreak/>
        <w:t>Know if the data is synchronized to the cloud, in progress to synchronize or unable to synchronize.</w:t>
      </w:r>
    </w:p>
    <w:p w14:paraId="71F6D19D" w14:textId="77777777" w:rsidR="00C91C3E" w:rsidRPr="00C91C3E" w:rsidRDefault="00C91C3E" w:rsidP="00C91C3E"/>
    <w:p w14:paraId="25662C36" w14:textId="2EFA3A8F" w:rsidR="00AD6EE4" w:rsidRPr="00AD6EE4" w:rsidRDefault="00865A62" w:rsidP="00AD6EE4">
      <w:pPr>
        <w:pStyle w:val="NoSpacing"/>
      </w:pPr>
      <w:r>
        <w:t>Application functional requirements</w:t>
      </w:r>
      <w:r w:rsidR="00C91C3E">
        <w:t>:</w:t>
      </w:r>
    </w:p>
    <w:p w14:paraId="7B8FBFC2" w14:textId="3F1C729E" w:rsidR="00CE2EF8" w:rsidRDefault="00CC506F" w:rsidP="00CE2EF8">
      <w:pPr>
        <w:pStyle w:val="NoSpacing"/>
        <w:numPr>
          <w:ilvl w:val="0"/>
          <w:numId w:val="5"/>
        </w:numPr>
      </w:pPr>
      <w:r>
        <w:t>A Category is</w:t>
      </w:r>
      <w:r w:rsidR="00CE2EF8">
        <w:t xml:space="preserve"> </w:t>
      </w:r>
      <w:r>
        <w:t>an entity of a Wallet</w:t>
      </w:r>
      <w:r w:rsidR="00CE2EF8">
        <w:t>, which can contain unlimited number of transactions. Categories have, as persistent data,</w:t>
      </w:r>
      <w:r>
        <w:t xml:space="preserve"> a</w:t>
      </w:r>
      <w:r w:rsidR="00CE2EF8">
        <w:t xml:space="preserve"> name,</w:t>
      </w:r>
      <w:r>
        <w:t xml:space="preserve"> a</w:t>
      </w:r>
      <w:r w:rsidR="00CE2EF8">
        <w:t xml:space="preserve"> description, and</w:t>
      </w:r>
      <w:r>
        <w:t xml:space="preserve"> an</w:t>
      </w:r>
      <w:r w:rsidR="00CE2EF8">
        <w:t xml:space="preserve"> icon. At the runtime of the application, Categories must display, beside name, description, and icon, the sum of all the contained transactions.</w:t>
      </w:r>
    </w:p>
    <w:p w14:paraId="62D9C76C" w14:textId="6442B639" w:rsidR="009916C5" w:rsidRDefault="00CC506F" w:rsidP="005F5B12">
      <w:pPr>
        <w:pStyle w:val="NoSpacing"/>
        <w:numPr>
          <w:ilvl w:val="0"/>
          <w:numId w:val="5"/>
        </w:numPr>
      </w:pPr>
      <w:r>
        <w:t>A T</w:t>
      </w:r>
      <w:r w:rsidR="00D32C82">
        <w:t>ransaction</w:t>
      </w:r>
      <w:r>
        <w:t xml:space="preserve"> is an entity</w:t>
      </w:r>
      <w:r w:rsidR="00D32C82">
        <w:t xml:space="preserve"> </w:t>
      </w:r>
      <w:r>
        <w:t xml:space="preserve">of </w:t>
      </w:r>
      <w:r w:rsidR="00D32C82">
        <w:t xml:space="preserve">a Wallet, which can be assigned to a category or not. Persistent data of a transactions is: name, amount, </w:t>
      </w:r>
      <w:r w:rsidR="008E26B0">
        <w:t>category, date, occurrence, type, currency. Type of the transaction can be income or expense. Occurrence can be none, every day, every two days, every working day, every week, every two weeks, every month, every two months, every three months, every six months, or every year.</w:t>
      </w:r>
      <w:r w:rsidR="00DE1B06">
        <w:t xml:space="preserve"> Transactions must display all these data</w:t>
      </w:r>
      <w:r w:rsidR="005D6474">
        <w:t xml:space="preserve"> to</w:t>
      </w:r>
      <w:r w:rsidR="00DE1B06">
        <w:t xml:space="preserve"> the user.</w:t>
      </w:r>
      <w:r w:rsidR="005F5B12">
        <w:t xml:space="preserve"> Transactions can be created by the User </w:t>
      </w:r>
      <w:r w:rsidR="005A3148">
        <w:t>manually or</w:t>
      </w:r>
      <w:r w:rsidR="005F5B12">
        <w:t xml:space="preserve"> imported from the bank.</w:t>
      </w:r>
    </w:p>
    <w:p w14:paraId="1DB49F5A" w14:textId="4F883126" w:rsidR="005F5B12" w:rsidRDefault="00865A62" w:rsidP="00865A62">
      <w:pPr>
        <w:pStyle w:val="NoSpacing"/>
        <w:numPr>
          <w:ilvl w:val="0"/>
          <w:numId w:val="5"/>
        </w:numPr>
      </w:pPr>
      <w:r>
        <w:t>When a bank account is synchronized to a Wallet, at the synchronization time, all the transactions must be imported to the respective Wallet</w:t>
      </w:r>
      <w:r w:rsidR="000A4459">
        <w:t xml:space="preserve"> to</w:t>
      </w:r>
      <w:r>
        <w:t xml:space="preserve"> a new Category</w:t>
      </w:r>
      <w:r w:rsidR="000A4459">
        <w:t>,</w:t>
      </w:r>
      <w:r>
        <w:t xml:space="preserve"> where the name is the bank account name</w:t>
      </w:r>
      <w:r w:rsidR="000A4459">
        <w:t>,</w:t>
      </w:r>
      <w:r>
        <w:t xml:space="preserve"> the description is the </w:t>
      </w:r>
      <w:r w:rsidR="000A4459">
        <w:t xml:space="preserve">bank name, and the icon must represent a card. The color of that category must be different from the normal convention of positive, </w:t>
      </w:r>
      <w:proofErr w:type="gramStart"/>
      <w:r w:rsidR="000A4459">
        <w:t>negative</w:t>
      </w:r>
      <w:proofErr w:type="gramEnd"/>
      <w:r w:rsidR="000A4459">
        <w:t xml:space="preserve"> and neutral. It must be a color suggestive to a bank account like gold, silver, bronze.</w:t>
      </w:r>
      <w:r w:rsidR="00F670BE">
        <w:t xml:space="preserve"> Also, a synchronized bank account, must ensure that every new transaction from the respective bank account is added automatically to the respective Wallet and Category.</w:t>
      </w:r>
    </w:p>
    <w:p w14:paraId="733934A1" w14:textId="1E7D23F8" w:rsidR="00FB0CE2" w:rsidRDefault="00FB0CE2" w:rsidP="00FB0CE2">
      <w:pPr>
        <w:pStyle w:val="NoSpacing"/>
        <w:numPr>
          <w:ilvl w:val="0"/>
          <w:numId w:val="5"/>
        </w:numPr>
      </w:pPr>
      <w:r>
        <w:t>If a user has activated the cloud functionality, all the inserts, modifications, or deletions from the local database must be replicated to cloud database.</w:t>
      </w:r>
    </w:p>
    <w:p w14:paraId="41D9ACC6" w14:textId="3350CDA8" w:rsidR="00FB0CE2" w:rsidRDefault="00FB0CE2" w:rsidP="00FB0CE2">
      <w:pPr>
        <w:pStyle w:val="NoSpacing"/>
        <w:numPr>
          <w:ilvl w:val="0"/>
          <w:numId w:val="5"/>
        </w:numPr>
      </w:pPr>
      <w:r>
        <w:t>Requests to the server must be validated.</w:t>
      </w:r>
    </w:p>
    <w:p w14:paraId="21E9C183" w14:textId="7B2B1B2B" w:rsidR="007A5CD3" w:rsidRDefault="00FB0CE2" w:rsidP="007A5CD3">
      <w:pPr>
        <w:pStyle w:val="NoSpacing"/>
        <w:numPr>
          <w:ilvl w:val="0"/>
          <w:numId w:val="5"/>
        </w:numPr>
      </w:pPr>
      <w:r>
        <w:t>Communication between Android Client and the server must be done over a secured channel.</w:t>
      </w:r>
      <w:r w:rsidR="007A5CD3">
        <w:t xml:space="preserve"> Also, communication with </w:t>
      </w:r>
      <w:r w:rsidR="000B46C1">
        <w:t>sensitive data between the Android Application and other APIs must be done as well over a secured channel.</w:t>
      </w:r>
    </w:p>
    <w:p w14:paraId="3FBE3F40" w14:textId="7C2DD485" w:rsidR="00FF782A" w:rsidRPr="00FF782A" w:rsidRDefault="00FF782A" w:rsidP="00FF782A">
      <w:pPr>
        <w:pStyle w:val="NoSpacing"/>
      </w:pPr>
      <w:r>
        <w:t>Design requirements:</w:t>
      </w:r>
    </w:p>
    <w:p w14:paraId="1AF29502" w14:textId="35F6F447" w:rsidR="00C60CB9" w:rsidRDefault="008D6DAF" w:rsidP="00E45C3B">
      <w:pPr>
        <w:pStyle w:val="NoSpacing"/>
        <w:numPr>
          <w:ilvl w:val="0"/>
          <w:numId w:val="5"/>
        </w:numPr>
      </w:pPr>
      <w:r>
        <w:t>The design of the application must be simple</w:t>
      </w:r>
      <w:r w:rsidR="00E45C3B">
        <w:t xml:space="preserve">. Every screen must contain minimal important </w:t>
      </w:r>
      <w:r w:rsidR="008D74C5">
        <w:t>information and</w:t>
      </w:r>
      <w:r w:rsidR="00E45C3B">
        <w:t xml:space="preserve"> embedded more details in sub screens.</w:t>
      </w:r>
    </w:p>
    <w:p w14:paraId="4A6590E2" w14:textId="0C236F4F" w:rsidR="006A4C36" w:rsidRPr="006A4C36" w:rsidRDefault="008D74C5" w:rsidP="00743C42">
      <w:pPr>
        <w:pStyle w:val="NoSpacing"/>
        <w:numPr>
          <w:ilvl w:val="0"/>
          <w:numId w:val="5"/>
        </w:numPr>
      </w:pPr>
      <w:r>
        <w:t xml:space="preserve">Application must have a predefined color scheme, which are going to be used in each screen. We must have colors </w:t>
      </w:r>
      <w:r w:rsidR="00743C42">
        <w:t>which</w:t>
      </w:r>
      <w:r>
        <w:t xml:space="preserve"> reflect the positive, </w:t>
      </w:r>
      <w:proofErr w:type="gramStart"/>
      <w:r>
        <w:t>negative</w:t>
      </w:r>
      <w:proofErr w:type="gramEnd"/>
      <w:r>
        <w:t xml:space="preserve"> or neutral balance of each wallet, category, and transaction.</w:t>
      </w:r>
    </w:p>
    <w:p w14:paraId="78055458" w14:textId="3ACEFECF" w:rsidR="00126F27" w:rsidRDefault="00126F27" w:rsidP="00126F27">
      <w:pPr>
        <w:pStyle w:val="Heading2"/>
      </w:pPr>
      <w:r>
        <w:t>Solution architecture</w:t>
      </w:r>
    </w:p>
    <w:p w14:paraId="4ECD3978" w14:textId="3D6AB20F" w:rsidR="00433B06" w:rsidRDefault="00A46537" w:rsidP="00433B06">
      <w:pPr>
        <w:pStyle w:val="NoSpacing"/>
      </w:pPr>
      <w:r>
        <w:t>The architecture I designed for this project can be reviewed in Figure 4-1.</w:t>
      </w:r>
      <w:r w:rsidR="00385A18">
        <w:t xml:space="preserve"> We have the Android Application called </w:t>
      </w:r>
      <w:proofErr w:type="spellStart"/>
      <w:r w:rsidR="00385A18">
        <w:rPr>
          <w:i/>
          <w:iCs/>
        </w:rPr>
        <w:t>Budgetize</w:t>
      </w:r>
      <w:proofErr w:type="spellEnd"/>
      <w:r w:rsidR="00385A18">
        <w:t>, an SQLite Room Database, the Spring Boot Server, the MSSQL Database from the server and several third-party APIs.</w:t>
      </w:r>
    </w:p>
    <w:p w14:paraId="014AD858" w14:textId="77777777" w:rsidR="00000D95" w:rsidRDefault="00521F3D" w:rsidP="00521F3D">
      <w:pPr>
        <w:pStyle w:val="NoSpacing"/>
      </w:pPr>
      <w:r>
        <w:t xml:space="preserve">First, we have the brain of the architecture, the Android Application. All the calls and requests to the other components from Figure 4-1 are initiated from the Android Application. The smartphone of the user contains an SQLite database called Room Database which can be </w:t>
      </w:r>
      <w:r>
        <w:lastRenderedPageBreak/>
        <w:t xml:space="preserve">used by any application. Each application has access only to its database data. All the persistent data </w:t>
      </w:r>
      <w:r w:rsidR="00000D95">
        <w:t xml:space="preserve">of the </w:t>
      </w:r>
      <w:proofErr w:type="spellStart"/>
      <w:r w:rsidR="00000D95">
        <w:rPr>
          <w:i/>
          <w:iCs/>
        </w:rPr>
        <w:t>Budgetize</w:t>
      </w:r>
      <w:proofErr w:type="spellEnd"/>
      <w:r w:rsidR="00000D95">
        <w:t xml:space="preserve"> </w:t>
      </w:r>
      <w:r>
        <w:t>is</w:t>
      </w:r>
      <w:r w:rsidR="00000D95">
        <w:t xml:space="preserve"> saved in this database.</w:t>
      </w:r>
    </w:p>
    <w:p w14:paraId="270C3D7A" w14:textId="674EAA4B" w:rsidR="005B1371" w:rsidRDefault="00000D95" w:rsidP="009D76B4">
      <w:pPr>
        <w:pStyle w:val="NoSpacing"/>
      </w:pPr>
      <w:r>
        <w:t xml:space="preserve">The Android Application also communicates with several third-party APIs. The first one is Google Sign API. This API is used to provide the user a secured and easy way to authenticate to the application. The authentication enables new functionalities like cloud synchronization and bank account transactions synchronization. The second one is </w:t>
      </w:r>
      <w:r w:rsidR="00F11C25">
        <w:t>Google Biometrics. It allows us to validate user’s access to the Application based on his Android configured Biometrics</w:t>
      </w:r>
      <w:r w:rsidR="001C7C27">
        <w:t>.</w:t>
      </w:r>
      <w:r w:rsidR="001664AE">
        <w:t xml:space="preserve"> </w:t>
      </w:r>
      <w:proofErr w:type="gramStart"/>
      <w:r w:rsidR="005B1371">
        <w:t>In order to</w:t>
      </w:r>
      <w:proofErr w:type="gramEnd"/>
      <w:r w:rsidR="005B1371">
        <w:t xml:space="preserve"> access any Google API, we need to use the OAuth 2.0 protocol for authentication and authorization.</w:t>
      </w:r>
    </w:p>
    <w:p w14:paraId="26921905" w14:textId="5CDA2530" w:rsidR="00385A18" w:rsidRPr="005B1371" w:rsidRDefault="009D76B4" w:rsidP="009D76B4">
      <w:pPr>
        <w:pStyle w:val="NoSpacing"/>
      </w:pPr>
      <w:r>
        <w:t xml:space="preserve">The last one </w:t>
      </w:r>
      <w:r w:rsidR="001664AE">
        <w:t xml:space="preserve">is </w:t>
      </w:r>
      <w:r>
        <w:t xml:space="preserve">the Open Bank Project API, which provides to the user the opportunity to allow </w:t>
      </w:r>
      <w:proofErr w:type="spellStart"/>
      <w:r w:rsidRPr="001C7C27">
        <w:rPr>
          <w:i/>
          <w:iCs/>
        </w:rPr>
        <w:t>Budgetize</w:t>
      </w:r>
      <w:proofErr w:type="spellEnd"/>
      <w:r>
        <w:t xml:space="preserve"> to access his data on his behalf</w:t>
      </w:r>
      <w:r>
        <w:t>. The communication between</w:t>
      </w:r>
      <w:r w:rsidR="005B1371">
        <w:t xml:space="preserve"> </w:t>
      </w:r>
      <w:proofErr w:type="spellStart"/>
      <w:r w:rsidR="005B1371">
        <w:rPr>
          <w:i/>
          <w:iCs/>
        </w:rPr>
        <w:t>Budgetize</w:t>
      </w:r>
      <w:proofErr w:type="spellEnd"/>
      <w:r w:rsidR="005B1371">
        <w:t xml:space="preserve"> </w:t>
      </w:r>
      <w:r w:rsidR="005B1371">
        <w:t xml:space="preserve">and </w:t>
      </w:r>
      <w:r w:rsidR="005B1371">
        <w:t xml:space="preserve">Open Bank Project </w:t>
      </w:r>
      <w:r w:rsidR="005B1371">
        <w:t>is realized using HTTP, using as communication object JSON, and the authentication and authorization is done via OAuth 1.0 protocol.</w:t>
      </w:r>
    </w:p>
    <w:p w14:paraId="6078FFE1" w14:textId="10799D40" w:rsidR="00A46537" w:rsidRPr="00A46537" w:rsidRDefault="00C31E02" w:rsidP="009D76B4">
      <w:pPr>
        <w:pStyle w:val="NoSpacing"/>
      </w:pPr>
      <w:r>
        <w:rPr>
          <w:noProof/>
        </w:rPr>
        <w:drawing>
          <wp:anchor distT="0" distB="0" distL="114300" distR="114300" simplePos="0" relativeHeight="251665408" behindDoc="0" locked="0" layoutInCell="1" allowOverlap="1" wp14:anchorId="47BE48E9" wp14:editId="07927144">
            <wp:simplePos x="0" y="0"/>
            <wp:positionH relativeFrom="margin">
              <wp:posOffset>-635</wp:posOffset>
            </wp:positionH>
            <wp:positionV relativeFrom="paragraph">
              <wp:posOffset>1277620</wp:posOffset>
            </wp:positionV>
            <wp:extent cx="5933440" cy="3857625"/>
            <wp:effectExtent l="0" t="0" r="0"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33440" cy="3857625"/>
                    </a:xfrm>
                    <a:prstGeom prst="rect">
                      <a:avLst/>
                    </a:prstGeom>
                  </pic:spPr>
                </pic:pic>
              </a:graphicData>
            </a:graphic>
            <wp14:sizeRelH relativeFrom="page">
              <wp14:pctWidth>0</wp14:pctWidth>
            </wp14:sizeRelH>
            <wp14:sizeRelV relativeFrom="page">
              <wp14:pctHeight>0</wp14:pctHeight>
            </wp14:sizeRelV>
          </wp:anchor>
        </w:drawing>
      </w:r>
      <w:r w:rsidR="002E53F8">
        <w:rPr>
          <w:noProof/>
        </w:rPr>
        <mc:AlternateContent>
          <mc:Choice Requires="wps">
            <w:drawing>
              <wp:anchor distT="0" distB="0" distL="114300" distR="114300" simplePos="0" relativeHeight="251664384" behindDoc="0" locked="0" layoutInCell="1" allowOverlap="1" wp14:anchorId="46D0F189" wp14:editId="61E31387">
                <wp:simplePos x="0" y="0"/>
                <wp:positionH relativeFrom="margin">
                  <wp:align>center</wp:align>
                </wp:positionH>
                <wp:positionV relativeFrom="paragraph">
                  <wp:posOffset>5413375</wp:posOffset>
                </wp:positionV>
                <wp:extent cx="6632575"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632575" cy="635"/>
                        </a:xfrm>
                        <a:prstGeom prst="rect">
                          <a:avLst/>
                        </a:prstGeom>
                        <a:solidFill>
                          <a:prstClr val="white"/>
                        </a:solidFill>
                        <a:ln>
                          <a:noFill/>
                        </a:ln>
                      </wps:spPr>
                      <wps:txbx>
                        <w:txbxContent>
                          <w:p w14:paraId="7BEC9FF1" w14:textId="463AEB28" w:rsidR="009B634D" w:rsidRPr="00AE11DE" w:rsidRDefault="009B634D" w:rsidP="00A46537">
                            <w:pPr>
                              <w:pStyle w:val="NoSpacing"/>
                              <w:jc w:val="center"/>
                              <w:rPr>
                                <w:rFonts w:ascii="Times New Roman" w:hAnsi="Times New Roman" w:cs="Times New Roman"/>
                                <w:noProof/>
                              </w:rPr>
                            </w:pPr>
                            <w:r>
                              <w:t xml:space="preserve">Figure </w:t>
                            </w:r>
                            <w:fldSimple w:instr=" STYLEREF 1 \s ">
                              <w:r>
                                <w:rPr>
                                  <w:noProof/>
                                </w:rPr>
                                <w:t>4</w:t>
                              </w:r>
                            </w:fldSimple>
                            <w:r>
                              <w:noBreakHyphen/>
                            </w:r>
                            <w:fldSimple w:instr=" SEQ Figure \* ARABIC \s 1 ">
                              <w:r>
                                <w:rPr>
                                  <w:noProof/>
                                </w:rPr>
                                <w:t>1</w:t>
                              </w:r>
                            </w:fldSimple>
                            <w:r>
                              <w:rPr>
                                <w:noProof/>
                              </w:rPr>
                              <w:t xml:space="preserve"> 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D0F189" id="_x0000_t202" coordsize="21600,21600" o:spt="202" path="m,l,21600r21600,l21600,xe">
                <v:stroke joinstyle="miter"/>
                <v:path gradientshapeok="t" o:connecttype="rect"/>
              </v:shapetype>
              <v:shape id="Text Box 53" o:spid="_x0000_s1026" type="#_x0000_t202" style="position:absolute;left:0;text-align:left;margin-left:0;margin-top:426.25pt;width:522.25pt;height:.05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" stroked="f">
                <v:textbox style="mso-fit-shape-to-text:t" inset="0,0,0,0">
                  <w:txbxContent>
                    <w:p w14:paraId="7BEC9FF1" w14:textId="463AEB28" w:rsidR="009B634D" w:rsidRPr="00AE11DE" w:rsidRDefault="009B634D" w:rsidP="00A46537">
                      <w:pPr>
                        <w:pStyle w:val="NoSpacing"/>
                        <w:jc w:val="center"/>
                        <w:rPr>
                          <w:rFonts w:ascii="Times New Roman" w:hAnsi="Times New Roman" w:cs="Times New Roman"/>
                          <w:noProof/>
                        </w:rPr>
                      </w:pPr>
                      <w:r>
                        <w:t xml:space="preserve">Figure </w:t>
                      </w:r>
                      <w:fldSimple w:instr=" STYLEREF 1 \s ">
                        <w:r>
                          <w:rPr>
                            <w:noProof/>
                          </w:rPr>
                          <w:t>4</w:t>
                        </w:r>
                      </w:fldSimple>
                      <w:r>
                        <w:noBreakHyphen/>
                      </w:r>
                      <w:fldSimple w:instr=" SEQ Figure \* ARABIC \s 1 ">
                        <w:r>
                          <w:rPr>
                            <w:noProof/>
                          </w:rPr>
                          <w:t>1</w:t>
                        </w:r>
                      </w:fldSimple>
                      <w:r>
                        <w:rPr>
                          <w:noProof/>
                        </w:rPr>
                        <w:t xml:space="preserve"> 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v:textbox>
                <w10:wrap anchorx="margin"/>
              </v:shape>
            </w:pict>
          </mc:Fallback>
        </mc:AlternateContent>
      </w:r>
      <w:r w:rsidR="00DA341B">
        <w:t>If the user is logged in with his Google Account to the application, he will have access indirectly to the backend Spring Boot Server. This server is used to validate the Google Sign-in Token ID, and to provide the user a Session ID</w:t>
      </w:r>
      <w:r w:rsidR="003A5D83">
        <w:t xml:space="preserve">. Based on this Session ID, the server will validate the incoming requests in order to provide access to resources. </w:t>
      </w:r>
      <w:r w:rsidR="00DA341B">
        <w:t>The backend server communicates with an MSSQL Database</w:t>
      </w:r>
      <w:r w:rsidR="003A5D83">
        <w:t xml:space="preserve"> </w:t>
      </w:r>
      <w:proofErr w:type="gramStart"/>
      <w:r w:rsidR="003A5D83">
        <w:t>in order to</w:t>
      </w:r>
      <w:proofErr w:type="gramEnd"/>
      <w:r w:rsidR="003A5D83">
        <w:t xml:space="preserve"> store Users and their Android application data.</w:t>
      </w:r>
    </w:p>
    <w:p w14:paraId="31FE3C9B" w14:textId="24925E25" w:rsidR="00126F27" w:rsidRDefault="00126F27" w:rsidP="00126F27">
      <w:pPr>
        <w:pStyle w:val="Heading2"/>
      </w:pPr>
      <w:r>
        <w:lastRenderedPageBreak/>
        <w:t>Detailed design</w:t>
      </w:r>
    </w:p>
    <w:p w14:paraId="48FD207E" w14:textId="77777777" w:rsidR="00771889" w:rsidRPr="00771889" w:rsidRDefault="00771889" w:rsidP="003E6CE4">
      <w:pPr>
        <w:pStyle w:val="Heading3"/>
      </w:pPr>
    </w:p>
    <w:p w14:paraId="1AC68DB1" w14:textId="77777777" w:rsidR="00771889" w:rsidRPr="00BF6BCC" w:rsidRDefault="00771889" w:rsidP="00BF6BCC"/>
    <w:p w14:paraId="74784AB1" w14:textId="4F15E8E4" w:rsidR="00126F27" w:rsidRDefault="00126F27" w:rsidP="00126F27">
      <w:pPr>
        <w:pStyle w:val="Heading2"/>
      </w:pPr>
      <w:r>
        <w:t>Implementation</w:t>
      </w:r>
    </w:p>
    <w:p w14:paraId="06ECEAE1" w14:textId="524C80AB" w:rsidR="00126F27" w:rsidRDefault="00126F27" w:rsidP="00126F27">
      <w:pPr>
        <w:pStyle w:val="Heading2"/>
      </w:pPr>
      <w:r>
        <w:t>Testing</w:t>
      </w:r>
    </w:p>
    <w:p w14:paraId="4E4BE0A2" w14:textId="7D8E4978" w:rsidR="00126F27" w:rsidRDefault="00126F27" w:rsidP="00126F27"/>
    <w:p w14:paraId="0E4584B0" w14:textId="50F7519F" w:rsidR="00126F27" w:rsidRDefault="00126F27" w:rsidP="00126F27">
      <w:pPr>
        <w:pStyle w:val="Heading1"/>
      </w:pPr>
      <w:r>
        <w:lastRenderedPageBreak/>
        <w:t>User Guide and Experimental Results</w:t>
      </w:r>
    </w:p>
    <w:p w14:paraId="3B0312A9" w14:textId="6F9B3139" w:rsidR="00A95AA1" w:rsidRDefault="00A95AA1" w:rsidP="00A95AA1">
      <w:pPr>
        <w:pStyle w:val="Heading2"/>
      </w:pPr>
      <w:r>
        <w:t>Usage</w:t>
      </w:r>
    </w:p>
    <w:p w14:paraId="2FBC5477" w14:textId="777D1B3D" w:rsidR="00ED5BFE" w:rsidRPr="00ED5BFE" w:rsidRDefault="00ED5BFE" w:rsidP="00ED5BFE">
      <w:r>
        <w:t xml:space="preserve">[TODO: </w:t>
      </w:r>
      <w:proofErr w:type="spellStart"/>
      <w:r>
        <w:t>pune</w:t>
      </w:r>
      <w:proofErr w:type="spellEnd"/>
      <w:r>
        <w:t xml:space="preserve"> </w:t>
      </w:r>
      <w:proofErr w:type="spellStart"/>
      <w:r>
        <w:t>poze</w:t>
      </w:r>
      <w:proofErr w:type="spellEnd"/>
      <w:r>
        <w:t xml:space="preserve"> la </w:t>
      </w:r>
      <w:proofErr w:type="spellStart"/>
      <w:r>
        <w:t>ecrane</w:t>
      </w:r>
      <w:proofErr w:type="spellEnd"/>
      <w:r>
        <w:t xml:space="preserve"> </w:t>
      </w:r>
      <w:proofErr w:type="spellStart"/>
      <w:r>
        <w:t>si</w:t>
      </w:r>
      <w:proofErr w:type="spellEnd"/>
      <w:r>
        <w:t xml:space="preserve"> </w:t>
      </w:r>
      <w:proofErr w:type="spellStart"/>
      <w:r>
        <w:t>explica</w:t>
      </w:r>
      <w:proofErr w:type="spellEnd"/>
      <w:r>
        <w:t xml:space="preserve"> pe </w:t>
      </w:r>
      <w:proofErr w:type="spellStart"/>
      <w:r>
        <w:t>poze</w:t>
      </w:r>
      <w:proofErr w:type="spellEnd"/>
      <w:r>
        <w:t>]</w:t>
      </w:r>
    </w:p>
    <w:p w14:paraId="516DA059" w14:textId="77777777" w:rsidR="00A95AA1" w:rsidRDefault="00A95AA1" w:rsidP="00A95AA1">
      <w:pPr>
        <w:pStyle w:val="NoSpacing"/>
      </w:pPr>
      <w:r>
        <w:t>At the first start of the application the user is asked to give access to media files. Right after, the user must press on the biometric button and proceed the biometric login. Then the user has access to the application.</w:t>
      </w:r>
    </w:p>
    <w:p w14:paraId="75AD5F74" w14:textId="77777777" w:rsidR="00A95AA1" w:rsidRDefault="00A95AA1" w:rsidP="00A95AA1">
      <w:pPr>
        <w:pStyle w:val="NoSpacing"/>
      </w:pPr>
      <w:r>
        <w:t>At every restart of the application, the user must authenticate using the biometric credentials. On a successfully login, the user will have access to the application, otherwise he will be asked to try again.</w:t>
      </w:r>
    </w:p>
    <w:p w14:paraId="1733DF47" w14:textId="77777777" w:rsidR="00A95AA1" w:rsidRDefault="00A95AA1" w:rsidP="00A95AA1">
      <w:pPr>
        <w:pStyle w:val="NoSpacing"/>
      </w:pPr>
      <w:r>
        <w:t xml:space="preserve">When the user gets access to the application, the main screen pops-up. If there are no wallets created, a message indicates the user to create his first wallet. At the creation step, he must provide a Wallet name, his financial status, and a financial goal, that he wants to achieve. After the “Add” button is pressed, the user is redirected to the main screen, where he can see the first wallet created. A progress-bar will load, indicating how close the user is to achieve his budget goal. In the middle of the progress-bar is displayed with how much money the user remains at the end of the month, based on the </w:t>
      </w:r>
      <w:proofErr w:type="gramStart"/>
      <w:r>
        <w:t>incomes</w:t>
      </w:r>
      <w:proofErr w:type="gramEnd"/>
      <w:r>
        <w:t xml:space="preserve"> and expenses the user assigned to that wallet. Above the progress bar, we have the name of the displayed wallet. </w:t>
      </w:r>
    </w:p>
    <w:p w14:paraId="3C095D44" w14:textId="77777777" w:rsidR="00A95AA1" w:rsidRDefault="00A95AA1" w:rsidP="00A95AA1">
      <w:pPr>
        <w:pStyle w:val="NoSpacing"/>
      </w:pPr>
      <w:r>
        <w:t xml:space="preserve">The user can add multiple wallets and scroll to right and left through them. In the bottom left part of the screen, there is a wastebasket icon with which the user can delete the focused wallet. The deletion of the wallet implies the deletion of all the categories and transactions permanently. </w:t>
      </w:r>
    </w:p>
    <w:p w14:paraId="4E4BD591" w14:textId="77777777" w:rsidR="00A95AA1" w:rsidRDefault="00A95AA1" w:rsidP="00A95AA1">
      <w:pPr>
        <w:pStyle w:val="NoSpacing"/>
      </w:pPr>
      <w:r>
        <w:t xml:space="preserve">In the left upper part of the screen there is a settings button, which expands the settings buttons. For now, we have implemented only the sign off for google account button, in case the user is already logged in. </w:t>
      </w:r>
    </w:p>
    <w:p w14:paraId="4E4CE9AD" w14:textId="77777777" w:rsidR="00A95AA1" w:rsidRDefault="00A95AA1" w:rsidP="00A95AA1">
      <w:pPr>
        <w:pStyle w:val="NoSpacing"/>
      </w:pPr>
      <w:r>
        <w:t>In the right upper part of the screen is a crossed cloud icon which when is pressed, it starts the google sign in process which afterwards activates the Special Features of the application. We will cover that button, and the screens that it enables, after we finish with the Basic Functionalities.</w:t>
      </w:r>
    </w:p>
    <w:p w14:paraId="77AD6F0E" w14:textId="77777777" w:rsidR="00A95AA1" w:rsidRDefault="00A95AA1" w:rsidP="00A95AA1">
      <w:pPr>
        <w:pStyle w:val="NoSpacing"/>
      </w:pPr>
      <w:r>
        <w:t xml:space="preserve">If we press inside the progress-bar, more exactly on the displayed transaction calculation, we can enter inside the focused wallet. A new screen pops-up, in which we have in the top left corner the wallet name, in the top right corner the currency and </w:t>
      </w:r>
      <w:proofErr w:type="spellStart"/>
      <w:r>
        <w:t>bellow</w:t>
      </w:r>
      <w:proofErr w:type="spellEnd"/>
      <w:r>
        <w:t xml:space="preserve"> are the categories and the transactions. Also, in the bottom right part of the screen we have an “add” button which on press expands 3 sub-buttons. The first sub-button </w:t>
      </w:r>
      <w:proofErr w:type="gramStart"/>
      <w:r>
        <w:t>allow</w:t>
      </w:r>
      <w:proofErr w:type="gramEnd"/>
      <w:r>
        <w:t xml:space="preserve"> the user to create a new Category, the second one a new Transaction, and the last one to Import Transactions from the linked bank account. The last one </w:t>
      </w:r>
      <w:proofErr w:type="gramStart"/>
      <w:r>
        <w:t>is considered to be</w:t>
      </w:r>
      <w:proofErr w:type="gramEnd"/>
      <w:r>
        <w:t xml:space="preserve"> one of the Special Functionalities, and it is available only after the user has linked a bank account to the application. Each of this button redirect the user to a sub-screen, where he can very easily create the entity he needs.</w:t>
      </w:r>
    </w:p>
    <w:p w14:paraId="538A6ACA" w14:textId="77777777" w:rsidR="00A95AA1" w:rsidRDefault="00A95AA1" w:rsidP="00A95AA1">
      <w:pPr>
        <w:pStyle w:val="NoSpacing"/>
      </w:pPr>
      <w:r>
        <w:t xml:space="preserve">Returning to the Transaction Screen, after the uses added their transactions to this wallet, every transaction can be in any currency, the user can simply display all the transactions in the </w:t>
      </w:r>
      <w:r>
        <w:lastRenderedPageBreak/>
        <w:t>currency he wants, by using the upper right button from the screen. This simplifies the way of viewing the income of expenses.</w:t>
      </w:r>
    </w:p>
    <w:p w14:paraId="002FA738" w14:textId="77777777" w:rsidR="00A95AA1" w:rsidRDefault="00A95AA1" w:rsidP="00A95AA1">
      <w:pPr>
        <w:pStyle w:val="NoSpacing"/>
      </w:pPr>
      <w:r>
        <w:t xml:space="preserve">The Categories are differentiated from the Orphan Transactions by the icon they have in front of them. </w:t>
      </w:r>
      <w:proofErr w:type="gramStart"/>
      <w:r>
        <w:t>In order to</w:t>
      </w:r>
      <w:proofErr w:type="gramEnd"/>
      <w:r>
        <w:t xml:space="preserve"> view the transactions from a category, we can simply press the Category’s icon. The Category will expand and display all the attached transactions.</w:t>
      </w:r>
    </w:p>
    <w:p w14:paraId="3F2ECF08" w14:textId="77777777" w:rsidR="00A95AA1" w:rsidRDefault="00A95AA1" w:rsidP="00A95AA1">
      <w:pPr>
        <w:pStyle w:val="NoSpacing"/>
      </w:pPr>
      <w:r>
        <w:t>Finishing with the Basic Functionalities, I will move on to describe the Special Functionalities of the application.</w:t>
      </w:r>
    </w:p>
    <w:p w14:paraId="01C94EE3" w14:textId="77777777" w:rsidR="00A95AA1" w:rsidRDefault="00A95AA1" w:rsidP="00A95AA1">
      <w:pPr>
        <w:pStyle w:val="NoSpacing"/>
      </w:pPr>
      <w:r>
        <w:t xml:space="preserve">The first step the user is required to do </w:t>
      </w:r>
      <w:proofErr w:type="gramStart"/>
      <w:r>
        <w:t>in order to</w:t>
      </w:r>
      <w:proofErr w:type="gramEnd"/>
      <w:r>
        <w:t xml:space="preserve">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 After a successful login-in, two new icons will appear on the top of the screen. The first icon from left to right is an analytics button. By pressing this screen, we can enter the Analytics Screen, where we can see different graphics based on incomes and expenses. </w:t>
      </w:r>
    </w:p>
    <w:p w14:paraId="22E40853" w14:textId="77777777" w:rsidR="00A95AA1" w:rsidRDefault="00A95AA1" w:rsidP="00A95AA1">
      <w:pPr>
        <w:pStyle w:val="NoSpacing"/>
      </w:pPr>
      <w:r>
        <w:t xml:space="preserve">The next new button is positioned in the right of the analytics button and is called bank accounts button. Pressing it, the bank accounts screen will pop-up. At the beginning this screen will be empty, having only a button. Pressing that button, a new screen pops-up containing all the available banks. The user can search and select the bank where he has an account. This will redirect the user back to the bank account screen. The selected bank will be displayed in a card view, containing the bank name, the bank description and a button which indicates the link status. Initially, this button will have the text “Press to link”. Pressing it, the browser application will start, redirecting the User to the bank account website, in order to provide his credentials directly to the bank, and the consent that </w:t>
      </w:r>
      <w:proofErr w:type="spellStart"/>
      <w:r w:rsidRPr="00C9133F">
        <w:rPr>
          <w:i/>
          <w:iCs/>
        </w:rPr>
        <w:t>Budgetize</w:t>
      </w:r>
      <w:proofErr w:type="spellEnd"/>
      <w:r>
        <w:t xml:space="preserve"> will have the right to access his transaction history on his behalf. After the User validates his credentials to the bank and completes the link process, it will be redirected back to </w:t>
      </w:r>
      <w:proofErr w:type="spellStart"/>
      <w:r w:rsidRPr="00991716">
        <w:rPr>
          <w:i/>
          <w:iCs/>
        </w:rPr>
        <w:t>Budgetize</w:t>
      </w:r>
      <w:proofErr w:type="spellEnd"/>
      <w:r>
        <w:t>.</w:t>
      </w:r>
      <w:r>
        <w:rPr>
          <w:i/>
          <w:iCs/>
        </w:rPr>
        <w:t xml:space="preserve"> </w:t>
      </w:r>
      <w:r>
        <w:t xml:space="preserve">On the bank account screen, after a successfully bank account linkage, the button from the card view will have the “Press to unlink”. The user can add as many bank accounts as he wants and repeat the same link process. He can stop </w:t>
      </w:r>
      <w:proofErr w:type="spellStart"/>
      <w:proofErr w:type="gramStart"/>
      <w:r w:rsidRPr="004D1B22">
        <w:rPr>
          <w:i/>
          <w:iCs/>
        </w:rPr>
        <w:t>Budgetize</w:t>
      </w:r>
      <w:r>
        <w:t>‘</w:t>
      </w:r>
      <w:proofErr w:type="gramEnd"/>
      <w:r>
        <w:t>s</w:t>
      </w:r>
      <w:proofErr w:type="spellEnd"/>
      <w:r>
        <w:t xml:space="preserve"> access to any bank account by pressing the button “Press to unlink”. This will revoke the right of </w:t>
      </w:r>
      <w:proofErr w:type="spellStart"/>
      <w:r w:rsidRPr="008B667C">
        <w:rPr>
          <w:i/>
          <w:iCs/>
        </w:rPr>
        <w:t>Budgetize</w:t>
      </w:r>
      <w:proofErr w:type="spellEnd"/>
      <w:r>
        <w:t xml:space="preserve"> to further access any data from that bank account. The revoke request is sent automatically to the bank which will abrogate </w:t>
      </w:r>
      <w:proofErr w:type="spellStart"/>
      <w:r w:rsidRPr="008B667C">
        <w:rPr>
          <w:i/>
          <w:iCs/>
        </w:rPr>
        <w:t>Budgetize</w:t>
      </w:r>
      <w:r>
        <w:t>’s</w:t>
      </w:r>
      <w:proofErr w:type="spellEnd"/>
      <w:r>
        <w:t xml:space="preserve"> access.</w:t>
      </w:r>
    </w:p>
    <w:p w14:paraId="212011ED" w14:textId="77777777" w:rsidR="00A95AA1" w:rsidRPr="004C3320" w:rsidRDefault="00A95AA1" w:rsidP="00A95AA1">
      <w:pPr>
        <w:pStyle w:val="NoSpacing"/>
      </w:pPr>
      <w:r>
        <w:t>After the user has linked a bank account to the application, we can go inside of any wallet, and use the “Import Transaction” button. This button will pop-up a screen which contains all the linked banks. A linked bank can contain multiple bank accounts. The user can click on each linked bank in order to view all the bank accounts from that bank. The User has the ability to choose to link all the banks accounts from a linked bank, or just some of them. This can be done via the right buttons from each entity. Doing this, all the past and future transactions are added automatically to the respective wallet. More precisely, a new category will be created, having the color of gold, for each bank account, containing all the transactions. This has been done in order the user to easily differentiate the imported transactions from the manually added. This step can be repeated for any wallet.</w:t>
      </w:r>
    </w:p>
    <w:p w14:paraId="0F8A1F90" w14:textId="77777777" w:rsidR="00A95AA1" w:rsidRPr="00A95AA1" w:rsidRDefault="00A95AA1" w:rsidP="00A95AA1">
      <w:pPr>
        <w:pStyle w:val="NoSpacing"/>
      </w:pPr>
    </w:p>
    <w:p w14:paraId="0FD07A31" w14:textId="200D7688" w:rsidR="00126F27" w:rsidRDefault="00126F27" w:rsidP="00126F27">
      <w:pPr>
        <w:pStyle w:val="Heading2"/>
      </w:pPr>
      <w:r>
        <w:lastRenderedPageBreak/>
        <w:t>Screens</w:t>
      </w:r>
    </w:p>
    <w:p w14:paraId="3F88F3B5" w14:textId="071C9500" w:rsidR="00126F27" w:rsidRDefault="00126F27" w:rsidP="00126F27">
      <w:pPr>
        <w:pStyle w:val="Heading2"/>
      </w:pPr>
      <w:r>
        <w:t>Flows</w:t>
      </w:r>
    </w:p>
    <w:p w14:paraId="36DE61C2" w14:textId="104D9373" w:rsidR="00126F27" w:rsidRDefault="00126F27" w:rsidP="00126F27">
      <w:pPr>
        <w:pStyle w:val="Heading2"/>
      </w:pPr>
      <w:r>
        <w:t>Experimental Results</w:t>
      </w:r>
    </w:p>
    <w:p w14:paraId="0B1E6F95" w14:textId="2C040C72" w:rsidR="00126F27" w:rsidRDefault="00126F27" w:rsidP="00126F27">
      <w:pPr>
        <w:pStyle w:val="Heading1"/>
      </w:pPr>
      <w:r>
        <w:lastRenderedPageBreak/>
        <w:t>Conclusions</w:t>
      </w:r>
    </w:p>
    <w:p w14:paraId="325E2BB6" w14:textId="34E57BE9" w:rsidR="00126F27" w:rsidRPr="00126F27" w:rsidRDefault="00126F27" w:rsidP="00126F27">
      <w:pPr>
        <w:pStyle w:val="Heading1"/>
      </w:pPr>
      <w:r>
        <w:lastRenderedPageBreak/>
        <w:t>References</w:t>
      </w:r>
    </w:p>
    <w:p w14:paraId="31D50897" w14:textId="399543F1" w:rsidR="00126F27" w:rsidRPr="00126F27" w:rsidRDefault="00126F27" w:rsidP="002337C4">
      <w:pPr>
        <w:pStyle w:val="Heading1"/>
        <w:numPr>
          <w:ilvl w:val="0"/>
          <w:numId w:val="0"/>
        </w:numPr>
        <w:sectPr w:rsidR="00126F27" w:rsidRPr="00126F27" w:rsidSect="00790D8A">
          <w:headerReference w:type="first" r:id="rId25"/>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C2209A" w14:textId="77777777" w:rsidR="009D6F8D" w:rsidRDefault="009D6F8D" w:rsidP="00C81C0F">
      <w:pPr>
        <w:spacing w:after="0"/>
      </w:pPr>
      <w:r>
        <w:separator/>
      </w:r>
    </w:p>
  </w:endnote>
  <w:endnote w:type="continuationSeparator" w:id="0">
    <w:p w14:paraId="0D0445A1" w14:textId="77777777" w:rsidR="009D6F8D" w:rsidRDefault="009D6F8D"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9B634D" w:rsidRDefault="009B634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9B634D" w:rsidRDefault="009B63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9490CC" w14:textId="77777777" w:rsidR="009D6F8D" w:rsidRDefault="009D6F8D" w:rsidP="00C81C0F">
      <w:pPr>
        <w:spacing w:after="0"/>
      </w:pPr>
      <w:r>
        <w:separator/>
      </w:r>
    </w:p>
  </w:footnote>
  <w:footnote w:type="continuationSeparator" w:id="0">
    <w:p w14:paraId="3EA595BD" w14:textId="77777777" w:rsidR="009D6F8D" w:rsidRDefault="009D6F8D"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9B634D" w:rsidRDefault="009B634D"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9B634D" w:rsidRDefault="009B634D"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9B634D" w:rsidRDefault="009B634D"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9B634D" w:rsidRDefault="009B634D" w:rsidP="00FA371E">
    <w:pPr>
      <w:pStyle w:val="NoSpacing"/>
      <w:ind w:left="2160" w:firstLine="0"/>
      <w:rPr>
        <w:noProof/>
      </w:rPr>
    </w:pPr>
    <w:r w:rsidRPr="006C7091">
      <w:t>Bachelor Program:</w:t>
    </w:r>
    <w:r>
      <w:t xml:space="preserve"> Computers and Information Technology</w:t>
    </w:r>
  </w:p>
  <w:p w14:paraId="0D5E235C" w14:textId="65653ED4" w:rsidR="009B634D" w:rsidRDefault="009B634D"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9B634D" w:rsidRDefault="009B634D"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9B634D" w:rsidRDefault="009B634D" w:rsidP="00790D8A">
    <w:pPr>
      <w:pStyle w:val="NoSpacing"/>
      <w:ind w:firstLine="0"/>
      <w:rPr>
        <w:noProof/>
      </w:rPr>
    </w:pPr>
    <w:r w:rsidRPr="006C7091">
      <w:t>Bachelor Program:</w:t>
    </w:r>
    <w:r>
      <w:t xml:space="preserve"> Computers and Information Technology</w:t>
    </w:r>
  </w:p>
  <w:p w14:paraId="6AFA8D82" w14:textId="77777777" w:rsidR="009B634D" w:rsidRDefault="009B634D"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65855BB6"/>
    <w:multiLevelType w:val="hybridMultilevel"/>
    <w:tmpl w:val="D480EDFC"/>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4"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MqoFAA3kYuUtAAAA"/>
  </w:docVars>
  <w:rsids>
    <w:rsidRoot w:val="0082681F"/>
    <w:rsid w:val="00000D95"/>
    <w:rsid w:val="000035A5"/>
    <w:rsid w:val="00015118"/>
    <w:rsid w:val="000202C8"/>
    <w:rsid w:val="00021E91"/>
    <w:rsid w:val="000347F2"/>
    <w:rsid w:val="00034BC5"/>
    <w:rsid w:val="00034BE6"/>
    <w:rsid w:val="00040176"/>
    <w:rsid w:val="00043226"/>
    <w:rsid w:val="0005144B"/>
    <w:rsid w:val="000548A5"/>
    <w:rsid w:val="000568DB"/>
    <w:rsid w:val="00064534"/>
    <w:rsid w:val="00067563"/>
    <w:rsid w:val="0008153F"/>
    <w:rsid w:val="00081982"/>
    <w:rsid w:val="00095CAF"/>
    <w:rsid w:val="000A4459"/>
    <w:rsid w:val="000A511D"/>
    <w:rsid w:val="000B00E2"/>
    <w:rsid w:val="000B04D2"/>
    <w:rsid w:val="000B2214"/>
    <w:rsid w:val="000B3AC8"/>
    <w:rsid w:val="000B46C1"/>
    <w:rsid w:val="000C17B1"/>
    <w:rsid w:val="000C419C"/>
    <w:rsid w:val="000E6E20"/>
    <w:rsid w:val="000F0678"/>
    <w:rsid w:val="001013A2"/>
    <w:rsid w:val="00101B4B"/>
    <w:rsid w:val="0011061F"/>
    <w:rsid w:val="00110679"/>
    <w:rsid w:val="00117652"/>
    <w:rsid w:val="00117AC5"/>
    <w:rsid w:val="00117C59"/>
    <w:rsid w:val="00117DDD"/>
    <w:rsid w:val="00121655"/>
    <w:rsid w:val="00124CA4"/>
    <w:rsid w:val="00126F27"/>
    <w:rsid w:val="0013434F"/>
    <w:rsid w:val="00135FB0"/>
    <w:rsid w:val="00142BBD"/>
    <w:rsid w:val="00143D51"/>
    <w:rsid w:val="001523E4"/>
    <w:rsid w:val="00152E48"/>
    <w:rsid w:val="00155CB4"/>
    <w:rsid w:val="00157BF4"/>
    <w:rsid w:val="00161CD2"/>
    <w:rsid w:val="001664AE"/>
    <w:rsid w:val="001769AF"/>
    <w:rsid w:val="00177807"/>
    <w:rsid w:val="001851D2"/>
    <w:rsid w:val="0018566D"/>
    <w:rsid w:val="00190BC1"/>
    <w:rsid w:val="00192934"/>
    <w:rsid w:val="00192D34"/>
    <w:rsid w:val="00192F7D"/>
    <w:rsid w:val="00192F8D"/>
    <w:rsid w:val="00196479"/>
    <w:rsid w:val="001A1E43"/>
    <w:rsid w:val="001B4623"/>
    <w:rsid w:val="001B4BFA"/>
    <w:rsid w:val="001C183D"/>
    <w:rsid w:val="001C19DD"/>
    <w:rsid w:val="001C2C99"/>
    <w:rsid w:val="001C2DF9"/>
    <w:rsid w:val="001C3D45"/>
    <w:rsid w:val="001C7C27"/>
    <w:rsid w:val="001D2DCD"/>
    <w:rsid w:val="001E324F"/>
    <w:rsid w:val="001E4C65"/>
    <w:rsid w:val="001F208F"/>
    <w:rsid w:val="001F6C18"/>
    <w:rsid w:val="00202C56"/>
    <w:rsid w:val="00215756"/>
    <w:rsid w:val="00215DD9"/>
    <w:rsid w:val="002163CC"/>
    <w:rsid w:val="00224DA8"/>
    <w:rsid w:val="002326EF"/>
    <w:rsid w:val="00232B91"/>
    <w:rsid w:val="002337C4"/>
    <w:rsid w:val="002364E7"/>
    <w:rsid w:val="002411B9"/>
    <w:rsid w:val="002443F6"/>
    <w:rsid w:val="002471DE"/>
    <w:rsid w:val="00247EDB"/>
    <w:rsid w:val="00250E43"/>
    <w:rsid w:val="002548AB"/>
    <w:rsid w:val="00254BE2"/>
    <w:rsid w:val="00265784"/>
    <w:rsid w:val="0027262B"/>
    <w:rsid w:val="00272876"/>
    <w:rsid w:val="00273331"/>
    <w:rsid w:val="002757B5"/>
    <w:rsid w:val="00276B8B"/>
    <w:rsid w:val="00281EC9"/>
    <w:rsid w:val="00282674"/>
    <w:rsid w:val="00282847"/>
    <w:rsid w:val="0028289C"/>
    <w:rsid w:val="00282AC8"/>
    <w:rsid w:val="00283843"/>
    <w:rsid w:val="002840AF"/>
    <w:rsid w:val="00285D19"/>
    <w:rsid w:val="002928F7"/>
    <w:rsid w:val="002A2B9B"/>
    <w:rsid w:val="002A324D"/>
    <w:rsid w:val="002A50DB"/>
    <w:rsid w:val="002A63BD"/>
    <w:rsid w:val="002B1210"/>
    <w:rsid w:val="002B73DB"/>
    <w:rsid w:val="002C0DE8"/>
    <w:rsid w:val="002D4DE8"/>
    <w:rsid w:val="002D51CD"/>
    <w:rsid w:val="002E141C"/>
    <w:rsid w:val="002E53F8"/>
    <w:rsid w:val="002E5F11"/>
    <w:rsid w:val="002E7DED"/>
    <w:rsid w:val="002E7DFF"/>
    <w:rsid w:val="002F1B28"/>
    <w:rsid w:val="002F2E8C"/>
    <w:rsid w:val="002F5C7F"/>
    <w:rsid w:val="002F7380"/>
    <w:rsid w:val="00301122"/>
    <w:rsid w:val="00310E21"/>
    <w:rsid w:val="00315907"/>
    <w:rsid w:val="00320DA0"/>
    <w:rsid w:val="003211F6"/>
    <w:rsid w:val="0032465F"/>
    <w:rsid w:val="00327928"/>
    <w:rsid w:val="0033273E"/>
    <w:rsid w:val="00337448"/>
    <w:rsid w:val="0034193A"/>
    <w:rsid w:val="0034319D"/>
    <w:rsid w:val="00343DCE"/>
    <w:rsid w:val="00344F4C"/>
    <w:rsid w:val="00350308"/>
    <w:rsid w:val="00357E2C"/>
    <w:rsid w:val="00360418"/>
    <w:rsid w:val="003604ED"/>
    <w:rsid w:val="0036202B"/>
    <w:rsid w:val="00362FA5"/>
    <w:rsid w:val="003654C7"/>
    <w:rsid w:val="0036653E"/>
    <w:rsid w:val="00384B6D"/>
    <w:rsid w:val="00385A18"/>
    <w:rsid w:val="003A5D83"/>
    <w:rsid w:val="003A6F7D"/>
    <w:rsid w:val="003B4BDA"/>
    <w:rsid w:val="003B7C78"/>
    <w:rsid w:val="003C2365"/>
    <w:rsid w:val="003D5C29"/>
    <w:rsid w:val="003D763A"/>
    <w:rsid w:val="003E1DB2"/>
    <w:rsid w:val="003E37B8"/>
    <w:rsid w:val="003E4BD1"/>
    <w:rsid w:val="003E6CE4"/>
    <w:rsid w:val="003E6E1F"/>
    <w:rsid w:val="003F1BCB"/>
    <w:rsid w:val="003F66B4"/>
    <w:rsid w:val="003F7BCB"/>
    <w:rsid w:val="00400958"/>
    <w:rsid w:val="00402173"/>
    <w:rsid w:val="0041500C"/>
    <w:rsid w:val="004152AD"/>
    <w:rsid w:val="004179AA"/>
    <w:rsid w:val="004233B6"/>
    <w:rsid w:val="00430C14"/>
    <w:rsid w:val="00430CD6"/>
    <w:rsid w:val="004315AB"/>
    <w:rsid w:val="00433B06"/>
    <w:rsid w:val="00462AF4"/>
    <w:rsid w:val="00463006"/>
    <w:rsid w:val="00463CD4"/>
    <w:rsid w:val="00467B3A"/>
    <w:rsid w:val="0047459C"/>
    <w:rsid w:val="00474B8D"/>
    <w:rsid w:val="00475C34"/>
    <w:rsid w:val="00477247"/>
    <w:rsid w:val="004776A1"/>
    <w:rsid w:val="00477ECF"/>
    <w:rsid w:val="0048165D"/>
    <w:rsid w:val="00482886"/>
    <w:rsid w:val="00482D4C"/>
    <w:rsid w:val="00485D3E"/>
    <w:rsid w:val="00491E11"/>
    <w:rsid w:val="00496165"/>
    <w:rsid w:val="00497F2F"/>
    <w:rsid w:val="004A06EA"/>
    <w:rsid w:val="004A315B"/>
    <w:rsid w:val="004B2BE5"/>
    <w:rsid w:val="004B5EA0"/>
    <w:rsid w:val="004C3320"/>
    <w:rsid w:val="004C35E3"/>
    <w:rsid w:val="004C75B8"/>
    <w:rsid w:val="004D081C"/>
    <w:rsid w:val="004D1B22"/>
    <w:rsid w:val="004F0BD8"/>
    <w:rsid w:val="004F1F4D"/>
    <w:rsid w:val="004F47BD"/>
    <w:rsid w:val="00501003"/>
    <w:rsid w:val="00502F5B"/>
    <w:rsid w:val="005057F2"/>
    <w:rsid w:val="005104C2"/>
    <w:rsid w:val="00514B52"/>
    <w:rsid w:val="00516660"/>
    <w:rsid w:val="00521F3D"/>
    <w:rsid w:val="0052207D"/>
    <w:rsid w:val="00522E42"/>
    <w:rsid w:val="005246CC"/>
    <w:rsid w:val="00525C38"/>
    <w:rsid w:val="005269B3"/>
    <w:rsid w:val="00530A51"/>
    <w:rsid w:val="00541B88"/>
    <w:rsid w:val="00542D71"/>
    <w:rsid w:val="00547076"/>
    <w:rsid w:val="005522DD"/>
    <w:rsid w:val="00560464"/>
    <w:rsid w:val="00564385"/>
    <w:rsid w:val="00565301"/>
    <w:rsid w:val="005662A8"/>
    <w:rsid w:val="00567C21"/>
    <w:rsid w:val="00571BD3"/>
    <w:rsid w:val="005742C4"/>
    <w:rsid w:val="0057510B"/>
    <w:rsid w:val="005779D5"/>
    <w:rsid w:val="00584C03"/>
    <w:rsid w:val="00584F4F"/>
    <w:rsid w:val="005855BB"/>
    <w:rsid w:val="005869AE"/>
    <w:rsid w:val="00594DBF"/>
    <w:rsid w:val="005A3148"/>
    <w:rsid w:val="005A4496"/>
    <w:rsid w:val="005A5592"/>
    <w:rsid w:val="005A7B72"/>
    <w:rsid w:val="005B1371"/>
    <w:rsid w:val="005B2C72"/>
    <w:rsid w:val="005C2018"/>
    <w:rsid w:val="005C3B52"/>
    <w:rsid w:val="005D00B5"/>
    <w:rsid w:val="005D2B1E"/>
    <w:rsid w:val="005D42CB"/>
    <w:rsid w:val="005D6474"/>
    <w:rsid w:val="005D64EF"/>
    <w:rsid w:val="005E03B9"/>
    <w:rsid w:val="005E7A7B"/>
    <w:rsid w:val="005F4056"/>
    <w:rsid w:val="005F5B12"/>
    <w:rsid w:val="005F6D48"/>
    <w:rsid w:val="005F77FA"/>
    <w:rsid w:val="00605656"/>
    <w:rsid w:val="00607495"/>
    <w:rsid w:val="006074AC"/>
    <w:rsid w:val="006114CC"/>
    <w:rsid w:val="006118DC"/>
    <w:rsid w:val="00613DAB"/>
    <w:rsid w:val="00614816"/>
    <w:rsid w:val="00614ABF"/>
    <w:rsid w:val="0061664F"/>
    <w:rsid w:val="006241CB"/>
    <w:rsid w:val="006251AE"/>
    <w:rsid w:val="0062770F"/>
    <w:rsid w:val="00630080"/>
    <w:rsid w:val="006475BA"/>
    <w:rsid w:val="00655F78"/>
    <w:rsid w:val="00657A38"/>
    <w:rsid w:val="00661AF0"/>
    <w:rsid w:val="00666616"/>
    <w:rsid w:val="006720B1"/>
    <w:rsid w:val="00672DE7"/>
    <w:rsid w:val="006A1B04"/>
    <w:rsid w:val="006A4C36"/>
    <w:rsid w:val="006A51A3"/>
    <w:rsid w:val="006B4513"/>
    <w:rsid w:val="006C2914"/>
    <w:rsid w:val="006C4581"/>
    <w:rsid w:val="006C4628"/>
    <w:rsid w:val="006C7091"/>
    <w:rsid w:val="006E467F"/>
    <w:rsid w:val="006E53F4"/>
    <w:rsid w:val="006F70CD"/>
    <w:rsid w:val="00700273"/>
    <w:rsid w:val="00705573"/>
    <w:rsid w:val="00707E86"/>
    <w:rsid w:val="00710D0D"/>
    <w:rsid w:val="00710D7F"/>
    <w:rsid w:val="00710FD4"/>
    <w:rsid w:val="007230F7"/>
    <w:rsid w:val="00733F32"/>
    <w:rsid w:val="00735930"/>
    <w:rsid w:val="00743C42"/>
    <w:rsid w:val="007458CB"/>
    <w:rsid w:val="00747494"/>
    <w:rsid w:val="00752E8A"/>
    <w:rsid w:val="00753A79"/>
    <w:rsid w:val="00757015"/>
    <w:rsid w:val="00760755"/>
    <w:rsid w:val="00763615"/>
    <w:rsid w:val="00763819"/>
    <w:rsid w:val="00771889"/>
    <w:rsid w:val="00790D8A"/>
    <w:rsid w:val="00796A08"/>
    <w:rsid w:val="007A12FB"/>
    <w:rsid w:val="007A3CD2"/>
    <w:rsid w:val="007A5CD3"/>
    <w:rsid w:val="007A6084"/>
    <w:rsid w:val="007A6C7B"/>
    <w:rsid w:val="007A6FEA"/>
    <w:rsid w:val="007B5023"/>
    <w:rsid w:val="007B6D92"/>
    <w:rsid w:val="007B7781"/>
    <w:rsid w:val="007D1C83"/>
    <w:rsid w:val="007D4CC1"/>
    <w:rsid w:val="007D5F40"/>
    <w:rsid w:val="007D5F6B"/>
    <w:rsid w:val="007E60DA"/>
    <w:rsid w:val="007E7E48"/>
    <w:rsid w:val="007F3B58"/>
    <w:rsid w:val="007F5808"/>
    <w:rsid w:val="007F5CCA"/>
    <w:rsid w:val="00804461"/>
    <w:rsid w:val="00816F97"/>
    <w:rsid w:val="0082214B"/>
    <w:rsid w:val="0082681F"/>
    <w:rsid w:val="00830206"/>
    <w:rsid w:val="00831261"/>
    <w:rsid w:val="00831883"/>
    <w:rsid w:val="00832D21"/>
    <w:rsid w:val="00835950"/>
    <w:rsid w:val="00837229"/>
    <w:rsid w:val="00842388"/>
    <w:rsid w:val="0084387C"/>
    <w:rsid w:val="0084524A"/>
    <w:rsid w:val="00852256"/>
    <w:rsid w:val="00854875"/>
    <w:rsid w:val="00855182"/>
    <w:rsid w:val="0085792A"/>
    <w:rsid w:val="008579B7"/>
    <w:rsid w:val="008614DC"/>
    <w:rsid w:val="00862DF1"/>
    <w:rsid w:val="0086548B"/>
    <w:rsid w:val="00865A62"/>
    <w:rsid w:val="0087498F"/>
    <w:rsid w:val="0087560E"/>
    <w:rsid w:val="0087571D"/>
    <w:rsid w:val="00886EB6"/>
    <w:rsid w:val="00893370"/>
    <w:rsid w:val="00893DCC"/>
    <w:rsid w:val="00894D92"/>
    <w:rsid w:val="008A45CD"/>
    <w:rsid w:val="008B667C"/>
    <w:rsid w:val="008B74A4"/>
    <w:rsid w:val="008C0C94"/>
    <w:rsid w:val="008C5665"/>
    <w:rsid w:val="008D6DAF"/>
    <w:rsid w:val="008D74C5"/>
    <w:rsid w:val="008E26B0"/>
    <w:rsid w:val="008F50AC"/>
    <w:rsid w:val="008F69F3"/>
    <w:rsid w:val="0090179C"/>
    <w:rsid w:val="00902F30"/>
    <w:rsid w:val="0090524F"/>
    <w:rsid w:val="009118BC"/>
    <w:rsid w:val="00922D93"/>
    <w:rsid w:val="00934B03"/>
    <w:rsid w:val="009354C7"/>
    <w:rsid w:val="00941080"/>
    <w:rsid w:val="00941A99"/>
    <w:rsid w:val="00943026"/>
    <w:rsid w:val="00944C06"/>
    <w:rsid w:val="00945E2B"/>
    <w:rsid w:val="00946521"/>
    <w:rsid w:val="009478C9"/>
    <w:rsid w:val="00953D1E"/>
    <w:rsid w:val="009558DD"/>
    <w:rsid w:val="00957428"/>
    <w:rsid w:val="00963E86"/>
    <w:rsid w:val="00973185"/>
    <w:rsid w:val="009836E4"/>
    <w:rsid w:val="00986A3F"/>
    <w:rsid w:val="00987918"/>
    <w:rsid w:val="009916C5"/>
    <w:rsid w:val="00991716"/>
    <w:rsid w:val="00996FCB"/>
    <w:rsid w:val="009A0F4A"/>
    <w:rsid w:val="009A18C6"/>
    <w:rsid w:val="009B634D"/>
    <w:rsid w:val="009C72CD"/>
    <w:rsid w:val="009D46E8"/>
    <w:rsid w:val="009D4F5F"/>
    <w:rsid w:val="009D5CD0"/>
    <w:rsid w:val="009D6906"/>
    <w:rsid w:val="009D6F8D"/>
    <w:rsid w:val="009D76B4"/>
    <w:rsid w:val="009E0141"/>
    <w:rsid w:val="009E027B"/>
    <w:rsid w:val="009E40EC"/>
    <w:rsid w:val="00A00FEB"/>
    <w:rsid w:val="00A01481"/>
    <w:rsid w:val="00A015D7"/>
    <w:rsid w:val="00A06328"/>
    <w:rsid w:val="00A1017F"/>
    <w:rsid w:val="00A11917"/>
    <w:rsid w:val="00A137DF"/>
    <w:rsid w:val="00A21CA7"/>
    <w:rsid w:val="00A21CCF"/>
    <w:rsid w:val="00A22D3A"/>
    <w:rsid w:val="00A270D5"/>
    <w:rsid w:val="00A30189"/>
    <w:rsid w:val="00A35A3C"/>
    <w:rsid w:val="00A40DD4"/>
    <w:rsid w:val="00A41934"/>
    <w:rsid w:val="00A41EDE"/>
    <w:rsid w:val="00A457A2"/>
    <w:rsid w:val="00A46537"/>
    <w:rsid w:val="00A54610"/>
    <w:rsid w:val="00A55A2D"/>
    <w:rsid w:val="00A568A1"/>
    <w:rsid w:val="00A605CA"/>
    <w:rsid w:val="00A61825"/>
    <w:rsid w:val="00A645AF"/>
    <w:rsid w:val="00A656CA"/>
    <w:rsid w:val="00A71162"/>
    <w:rsid w:val="00A777AC"/>
    <w:rsid w:val="00A91D88"/>
    <w:rsid w:val="00A95AA1"/>
    <w:rsid w:val="00A972E5"/>
    <w:rsid w:val="00AA00B9"/>
    <w:rsid w:val="00AA3AEB"/>
    <w:rsid w:val="00AA56F5"/>
    <w:rsid w:val="00AA6563"/>
    <w:rsid w:val="00AB5C59"/>
    <w:rsid w:val="00AC1486"/>
    <w:rsid w:val="00AC2B99"/>
    <w:rsid w:val="00AC5F6C"/>
    <w:rsid w:val="00AD1396"/>
    <w:rsid w:val="00AD6EE4"/>
    <w:rsid w:val="00AD78C1"/>
    <w:rsid w:val="00AE1A80"/>
    <w:rsid w:val="00AF53A7"/>
    <w:rsid w:val="00B0028F"/>
    <w:rsid w:val="00B01201"/>
    <w:rsid w:val="00B02D37"/>
    <w:rsid w:val="00B0446F"/>
    <w:rsid w:val="00B04C88"/>
    <w:rsid w:val="00B15160"/>
    <w:rsid w:val="00B179FF"/>
    <w:rsid w:val="00B210E7"/>
    <w:rsid w:val="00B21FCC"/>
    <w:rsid w:val="00B236BE"/>
    <w:rsid w:val="00B3134D"/>
    <w:rsid w:val="00B3570D"/>
    <w:rsid w:val="00B402FD"/>
    <w:rsid w:val="00B43D3B"/>
    <w:rsid w:val="00B45459"/>
    <w:rsid w:val="00B52056"/>
    <w:rsid w:val="00B55F8B"/>
    <w:rsid w:val="00B63A0E"/>
    <w:rsid w:val="00B65523"/>
    <w:rsid w:val="00B6691D"/>
    <w:rsid w:val="00B66C91"/>
    <w:rsid w:val="00B716B3"/>
    <w:rsid w:val="00B766C6"/>
    <w:rsid w:val="00B7685B"/>
    <w:rsid w:val="00B82C02"/>
    <w:rsid w:val="00B84E77"/>
    <w:rsid w:val="00B9034E"/>
    <w:rsid w:val="00B938C6"/>
    <w:rsid w:val="00B979D9"/>
    <w:rsid w:val="00BA1695"/>
    <w:rsid w:val="00BB0103"/>
    <w:rsid w:val="00BB076D"/>
    <w:rsid w:val="00BB391C"/>
    <w:rsid w:val="00BB7914"/>
    <w:rsid w:val="00BC14C1"/>
    <w:rsid w:val="00BC4790"/>
    <w:rsid w:val="00BE03A0"/>
    <w:rsid w:val="00BE621A"/>
    <w:rsid w:val="00BF1766"/>
    <w:rsid w:val="00BF47EE"/>
    <w:rsid w:val="00BF4AD4"/>
    <w:rsid w:val="00BF6BCC"/>
    <w:rsid w:val="00C01160"/>
    <w:rsid w:val="00C0415B"/>
    <w:rsid w:val="00C05450"/>
    <w:rsid w:val="00C078AD"/>
    <w:rsid w:val="00C10141"/>
    <w:rsid w:val="00C1058D"/>
    <w:rsid w:val="00C1084F"/>
    <w:rsid w:val="00C1166F"/>
    <w:rsid w:val="00C1600C"/>
    <w:rsid w:val="00C17ED1"/>
    <w:rsid w:val="00C23C79"/>
    <w:rsid w:val="00C268D3"/>
    <w:rsid w:val="00C27D1C"/>
    <w:rsid w:val="00C31E02"/>
    <w:rsid w:val="00C32DED"/>
    <w:rsid w:val="00C34A75"/>
    <w:rsid w:val="00C35A9F"/>
    <w:rsid w:val="00C3697A"/>
    <w:rsid w:val="00C37F97"/>
    <w:rsid w:val="00C4023A"/>
    <w:rsid w:val="00C43E53"/>
    <w:rsid w:val="00C4723E"/>
    <w:rsid w:val="00C4731F"/>
    <w:rsid w:val="00C47D22"/>
    <w:rsid w:val="00C511F9"/>
    <w:rsid w:val="00C55C57"/>
    <w:rsid w:val="00C57B20"/>
    <w:rsid w:val="00C60CB9"/>
    <w:rsid w:val="00C622D4"/>
    <w:rsid w:val="00C755D9"/>
    <w:rsid w:val="00C7561E"/>
    <w:rsid w:val="00C760B7"/>
    <w:rsid w:val="00C801DA"/>
    <w:rsid w:val="00C81499"/>
    <w:rsid w:val="00C81C0F"/>
    <w:rsid w:val="00C869F8"/>
    <w:rsid w:val="00C9133F"/>
    <w:rsid w:val="00C91C3E"/>
    <w:rsid w:val="00CB1C41"/>
    <w:rsid w:val="00CB6FFE"/>
    <w:rsid w:val="00CC2F47"/>
    <w:rsid w:val="00CC4932"/>
    <w:rsid w:val="00CC506F"/>
    <w:rsid w:val="00CD0B42"/>
    <w:rsid w:val="00CD385C"/>
    <w:rsid w:val="00CD430A"/>
    <w:rsid w:val="00CE1164"/>
    <w:rsid w:val="00CE2EF8"/>
    <w:rsid w:val="00CE58E1"/>
    <w:rsid w:val="00CE7B15"/>
    <w:rsid w:val="00CF28BD"/>
    <w:rsid w:val="00CF3B27"/>
    <w:rsid w:val="00CF6DF0"/>
    <w:rsid w:val="00D02391"/>
    <w:rsid w:val="00D04DD1"/>
    <w:rsid w:val="00D11D82"/>
    <w:rsid w:val="00D122F6"/>
    <w:rsid w:val="00D13C57"/>
    <w:rsid w:val="00D16FA0"/>
    <w:rsid w:val="00D200DE"/>
    <w:rsid w:val="00D20946"/>
    <w:rsid w:val="00D23665"/>
    <w:rsid w:val="00D30717"/>
    <w:rsid w:val="00D32C82"/>
    <w:rsid w:val="00D433DD"/>
    <w:rsid w:val="00D440D2"/>
    <w:rsid w:val="00D50051"/>
    <w:rsid w:val="00D54DD0"/>
    <w:rsid w:val="00D64F3C"/>
    <w:rsid w:val="00D66F30"/>
    <w:rsid w:val="00D74830"/>
    <w:rsid w:val="00D76933"/>
    <w:rsid w:val="00D82DE7"/>
    <w:rsid w:val="00D8302F"/>
    <w:rsid w:val="00D86732"/>
    <w:rsid w:val="00D959FF"/>
    <w:rsid w:val="00D95BBF"/>
    <w:rsid w:val="00DA30BB"/>
    <w:rsid w:val="00DA341B"/>
    <w:rsid w:val="00DA6C17"/>
    <w:rsid w:val="00DB74AD"/>
    <w:rsid w:val="00DC7B16"/>
    <w:rsid w:val="00DD6B92"/>
    <w:rsid w:val="00DE1B06"/>
    <w:rsid w:val="00DE5C09"/>
    <w:rsid w:val="00DE67E5"/>
    <w:rsid w:val="00DF0B1B"/>
    <w:rsid w:val="00E15A90"/>
    <w:rsid w:val="00E2205F"/>
    <w:rsid w:val="00E226D9"/>
    <w:rsid w:val="00E248A0"/>
    <w:rsid w:val="00E25753"/>
    <w:rsid w:val="00E32095"/>
    <w:rsid w:val="00E3442A"/>
    <w:rsid w:val="00E35EB9"/>
    <w:rsid w:val="00E44ED6"/>
    <w:rsid w:val="00E453E1"/>
    <w:rsid w:val="00E45C3B"/>
    <w:rsid w:val="00E51DCB"/>
    <w:rsid w:val="00E537D3"/>
    <w:rsid w:val="00E54097"/>
    <w:rsid w:val="00E55422"/>
    <w:rsid w:val="00E607B4"/>
    <w:rsid w:val="00E608E8"/>
    <w:rsid w:val="00E74A12"/>
    <w:rsid w:val="00E83024"/>
    <w:rsid w:val="00E96CB7"/>
    <w:rsid w:val="00E979F2"/>
    <w:rsid w:val="00EA26FA"/>
    <w:rsid w:val="00EB0905"/>
    <w:rsid w:val="00EB3A08"/>
    <w:rsid w:val="00EB57F8"/>
    <w:rsid w:val="00EB5888"/>
    <w:rsid w:val="00EB6963"/>
    <w:rsid w:val="00EB6DB0"/>
    <w:rsid w:val="00EB740D"/>
    <w:rsid w:val="00EB75F7"/>
    <w:rsid w:val="00EB7873"/>
    <w:rsid w:val="00EC6CCC"/>
    <w:rsid w:val="00ED07E3"/>
    <w:rsid w:val="00ED34B1"/>
    <w:rsid w:val="00ED5293"/>
    <w:rsid w:val="00ED5BFE"/>
    <w:rsid w:val="00EE1C07"/>
    <w:rsid w:val="00EE4F01"/>
    <w:rsid w:val="00F0600D"/>
    <w:rsid w:val="00F06A12"/>
    <w:rsid w:val="00F11C25"/>
    <w:rsid w:val="00F12B87"/>
    <w:rsid w:val="00F259A8"/>
    <w:rsid w:val="00F345D7"/>
    <w:rsid w:val="00F364C9"/>
    <w:rsid w:val="00F37294"/>
    <w:rsid w:val="00F40C8A"/>
    <w:rsid w:val="00F43F0B"/>
    <w:rsid w:val="00F47CDA"/>
    <w:rsid w:val="00F57F95"/>
    <w:rsid w:val="00F670BE"/>
    <w:rsid w:val="00F72037"/>
    <w:rsid w:val="00F734B8"/>
    <w:rsid w:val="00F9017C"/>
    <w:rsid w:val="00F92257"/>
    <w:rsid w:val="00F92846"/>
    <w:rsid w:val="00F92D21"/>
    <w:rsid w:val="00F97161"/>
    <w:rsid w:val="00FA20C6"/>
    <w:rsid w:val="00FA229A"/>
    <w:rsid w:val="00FA371E"/>
    <w:rsid w:val="00FA4CE4"/>
    <w:rsid w:val="00FB0CE2"/>
    <w:rsid w:val="00FB2592"/>
    <w:rsid w:val="00FB5224"/>
    <w:rsid w:val="00FB54B5"/>
    <w:rsid w:val="00FC0508"/>
    <w:rsid w:val="00FC4B81"/>
    <w:rsid w:val="00FC672F"/>
    <w:rsid w:val="00FD1918"/>
    <w:rsid w:val="00FD3A43"/>
    <w:rsid w:val="00FD3C6A"/>
    <w:rsid w:val="00FD657A"/>
    <w:rsid w:val="00FD772D"/>
    <w:rsid w:val="00FD7D36"/>
    <w:rsid w:val="00FE27B8"/>
    <w:rsid w:val="00FE3368"/>
    <w:rsid w:val="00FE71AC"/>
    <w:rsid w:val="00FF3CE3"/>
    <w:rsid w:val="00FF7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89886474">
      <w:bodyDiv w:val="1"/>
      <w:marLeft w:val="0"/>
      <w:marRight w:val="0"/>
      <w:marTop w:val="0"/>
      <w:marBottom w:val="0"/>
      <w:divBdr>
        <w:top w:val="none" w:sz="0" w:space="0" w:color="auto"/>
        <w:left w:val="none" w:sz="0" w:space="0" w:color="auto"/>
        <w:bottom w:val="none" w:sz="0" w:space="0" w:color="auto"/>
        <w:right w:val="none" w:sz="0" w:space="0" w:color="auto"/>
      </w:divBdr>
      <w:divsChild>
        <w:div w:id="952203306">
          <w:marLeft w:val="0"/>
          <w:marRight w:val="0"/>
          <w:marTop w:val="0"/>
          <w:marBottom w:val="0"/>
          <w:divBdr>
            <w:top w:val="none" w:sz="0" w:space="0" w:color="auto"/>
            <w:left w:val="none" w:sz="0" w:space="0" w:color="auto"/>
            <w:bottom w:val="none" w:sz="0" w:space="0" w:color="auto"/>
            <w:right w:val="none" w:sz="0" w:space="0" w:color="auto"/>
          </w:divBdr>
          <w:divsChild>
            <w:div w:id="1273513693">
              <w:marLeft w:val="0"/>
              <w:marRight w:val="0"/>
              <w:marTop w:val="0"/>
              <w:marBottom w:val="0"/>
              <w:divBdr>
                <w:top w:val="none" w:sz="0" w:space="0" w:color="auto"/>
                <w:left w:val="none" w:sz="0" w:space="0" w:color="auto"/>
                <w:bottom w:val="none" w:sz="0" w:space="0" w:color="auto"/>
                <w:right w:val="none" w:sz="0" w:space="0" w:color="auto"/>
              </w:divBdr>
              <w:divsChild>
                <w:div w:id="1088499092">
                  <w:marLeft w:val="3600"/>
                  <w:marRight w:val="0"/>
                  <w:marTop w:val="0"/>
                  <w:marBottom w:val="0"/>
                  <w:divBdr>
                    <w:top w:val="none" w:sz="0" w:space="0" w:color="auto"/>
                    <w:left w:val="none" w:sz="0" w:space="0" w:color="auto"/>
                    <w:bottom w:val="none" w:sz="0" w:space="0" w:color="auto"/>
                    <w:right w:val="none" w:sz="0" w:space="0" w:color="auto"/>
                  </w:divBdr>
                </w:div>
                <w:div w:id="697006964">
                  <w:marLeft w:val="0"/>
                  <w:marRight w:val="0"/>
                  <w:marTop w:val="233"/>
                  <w:marBottom w:val="0"/>
                  <w:divBdr>
                    <w:top w:val="none" w:sz="0" w:space="0" w:color="auto"/>
                    <w:left w:val="none" w:sz="0" w:space="0" w:color="auto"/>
                    <w:bottom w:val="none" w:sz="0" w:space="0" w:color="auto"/>
                    <w:right w:val="none" w:sz="0" w:space="0" w:color="auto"/>
                  </w:divBdr>
                </w:div>
                <w:div w:id="112342494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87964295">
      <w:bodyDiv w:val="1"/>
      <w:marLeft w:val="0"/>
      <w:marRight w:val="0"/>
      <w:marTop w:val="0"/>
      <w:marBottom w:val="0"/>
      <w:divBdr>
        <w:top w:val="none" w:sz="0" w:space="0" w:color="auto"/>
        <w:left w:val="none" w:sz="0" w:space="0" w:color="auto"/>
        <w:bottom w:val="none" w:sz="0" w:space="0" w:color="auto"/>
        <w:right w:val="none" w:sz="0" w:space="0" w:color="auto"/>
      </w:divBdr>
      <w:divsChild>
        <w:div w:id="453869173">
          <w:marLeft w:val="0"/>
          <w:marRight w:val="0"/>
          <w:marTop w:val="0"/>
          <w:marBottom w:val="0"/>
          <w:divBdr>
            <w:top w:val="none" w:sz="0" w:space="0" w:color="auto"/>
            <w:left w:val="none" w:sz="0" w:space="0" w:color="auto"/>
            <w:bottom w:val="none" w:sz="0" w:space="0" w:color="auto"/>
            <w:right w:val="none" w:sz="0" w:space="0" w:color="auto"/>
          </w:divBdr>
          <w:divsChild>
            <w:div w:id="680592675">
              <w:marLeft w:val="0"/>
              <w:marRight w:val="0"/>
              <w:marTop w:val="0"/>
              <w:marBottom w:val="0"/>
              <w:divBdr>
                <w:top w:val="none" w:sz="0" w:space="0" w:color="auto"/>
                <w:left w:val="none" w:sz="0" w:space="0" w:color="auto"/>
                <w:bottom w:val="none" w:sz="0" w:space="0" w:color="auto"/>
                <w:right w:val="none" w:sz="0" w:space="0" w:color="auto"/>
              </w:divBdr>
              <w:divsChild>
                <w:div w:id="1883441356">
                  <w:marLeft w:val="3600"/>
                  <w:marRight w:val="0"/>
                  <w:marTop w:val="0"/>
                  <w:marBottom w:val="0"/>
                  <w:divBdr>
                    <w:top w:val="none" w:sz="0" w:space="0" w:color="auto"/>
                    <w:left w:val="none" w:sz="0" w:space="0" w:color="auto"/>
                    <w:bottom w:val="none" w:sz="0" w:space="0" w:color="auto"/>
                    <w:right w:val="none" w:sz="0" w:space="0" w:color="auto"/>
                  </w:divBdr>
                </w:div>
                <w:div w:id="200679385">
                  <w:marLeft w:val="0"/>
                  <w:marRight w:val="0"/>
                  <w:marTop w:val="233"/>
                  <w:marBottom w:val="0"/>
                  <w:divBdr>
                    <w:top w:val="none" w:sz="0" w:space="0" w:color="auto"/>
                    <w:left w:val="none" w:sz="0" w:space="0" w:color="auto"/>
                    <w:bottom w:val="none" w:sz="0" w:space="0" w:color="auto"/>
                    <w:right w:val="none" w:sz="0" w:space="0" w:color="auto"/>
                  </w:divBdr>
                </w:div>
                <w:div w:id="134547471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6586486">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5</b:RefOrder>
  </b:Source>
  <b:Source>
    <b:Tag>Goo201</b:Tag>
    <b:SourceType>InternetSite</b:SourceType>
    <b:Guid>{0050FB23-73EE-4CD5-9638-89F4A577A733}</b:Guid>
    <b:Title>Google Developers</b:Title>
    <b:ProductionCompany>Google</b:ProductionCompany>
    <b:Year>2020</b:Year>
    <b:Month>May</b:Month>
    <b:Day>07</b:Day>
    <b:YearAccessed>2020</b:YearAccessed>
    <b:MonthAccessed>May</b:MonthAccessed>
    <b:DayAccessed>27</b:DayAccessed>
    <b:URL>https://developer.android.com/guide/platform</b:URL>
    <b:RefOrder>28</b:RefOrder>
  </b:Source>
  <b:Source>
    <b:Tag>And201</b:Tag>
    <b:SourceType>InternetSite</b:SourceType>
    <b:Guid>{95F554A4-1994-45BA-BE4D-4E755B3CAFAE}</b:Guid>
    <b:Title>Android Developers</b:Title>
    <b:ProductionCompany>Google</b:ProductionCompany>
    <b:Year>2020</b:Year>
    <b:Month>January</b:Month>
    <b:Day>06</b:Day>
    <b:YearAccessed>2020</b:YearAccessed>
    <b:MonthAccessed>May</b:MonthAccessed>
    <b:DayAccessed>27</b:DayAccessed>
    <b:URL>https://source.android.com/devices/tech/dalvik/jit-compiler</b:URL>
    <b:RefOrder>27</b:RefOrder>
  </b:Source>
  <b:Source>
    <b:Tag>Goo202</b:Tag>
    <b:SourceType>InternetSite</b:SourceType>
    <b:Guid>{7BD5BD26-3953-4782-A49F-57987AD6CF85}</b:Guid>
    <b:Title>Google Developers</b:Title>
    <b:ProductionCompany>Android</b:ProductionCompany>
    <b:Year>2020</b:Year>
    <b:Month>January</b:Month>
    <b:Day>06</b:Day>
    <b:YearAccessed>2020</b:YearAccessed>
    <b:MonthAccessed>May</b:MonthAccessed>
    <b:DayAccessed>27</b:DayAccessed>
    <b:URL>https://source.android.com/devices/tech/dalvik/index.html</b:URL>
    <b:RefOrder>26</b:RefOrder>
  </b:Source>
  <b:Source>
    <b:Tag>Goo203</b:Tag>
    <b:SourceType>InternetSite</b:SourceType>
    <b:Guid>{7D1AE9AD-567C-4C62-96F1-E6E66BBC9F30}</b:Guid>
    <b:Title>Google Developers</b:Title>
    <b:ProductionCompany>Google</b:ProductionCompany>
    <b:YearAccessed>2020</b:YearAccessed>
    <b:MonthAccessed>May</b:MonthAccessed>
    <b:DayAccessed>27</b:DayAccessed>
    <b:URL>https://developer.android.com/ndk</b:URL>
    <b:RefOrder>29</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4</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3</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2</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31</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5</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6</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30</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7</b:RefOrder>
  </b:Source>
  <b:Source>
    <b:Tag>Goo204</b:Tag>
    <b:SourceType>InternetSite</b:SourceType>
    <b:Guid>{B8518AB3-C091-458C-8FBD-B8D85ED0C7C1}</b:Guid>
    <b:Title>Google Developers</b:Title>
    <b:ProductionCompany>Google Developers</b:ProductionCompany>
    <b:YearAccessed>2020</b:YearAccessed>
    <b:MonthAccessed>May</b:MonthAccessed>
    <b:DayAccessed>28</b:DayAccessed>
    <b:URL>https://developer.android.com/reference/android/hardware/fingerprint/FingerprintManager</b:URL>
    <b:RefOrder>48</b:RefOrder>
  </b:Source>
  <b:Source>
    <b:Tag>Goo205</b:Tag>
    <b:SourceType>InternetSite</b:SourceType>
    <b:Guid>{FB6D1B49-447E-4E97-BDAB-1D7CA2D8F25A}</b:Guid>
    <b:Title>Google Developers</b:Title>
    <b:ProductionCompany>Google Developers</b:ProductionCompany>
    <b:YearAccessed>2020</b:YearAccessed>
    <b:MonthAccessed>May</b:MonthAccessed>
    <b:DayAccessed>28</b:DayAccessed>
    <b:URL>https://source.android.com/security/biometric</b:URL>
    <b:RefOrder>49</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8</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9</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41</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40</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43</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42</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45</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44</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6</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7</b:RefOrder>
  </b:Source>
  <b:Source>
    <b:Tag>Ico20</b:Tag>
    <b:SourceType>InternetSite</b:SourceType>
    <b:Guid>{FB87F44F-3822-4C17-8BE2-347B797E958C}</b:Guid>
    <b:Title>Icons8</b:Title>
    <b:ProductionCompany>Icons8 LLC.</b:ProductionCompany>
    <b:YearAccessed>2020</b:YearAccessed>
    <b:MonthAccessed>June</b:MonthAccessed>
    <b:DayAccessed>04</b:DayAccessed>
    <b:URL>https://icons8.com/</b:URL>
    <b:RefOrder>50</b:RefOrder>
  </b:Source>
</b:Sources>
</file>

<file path=customXml/itemProps1.xml><?xml version="1.0" encoding="utf-8"?>
<ds:datastoreItem xmlns:ds="http://schemas.openxmlformats.org/officeDocument/2006/customXml" ds:itemID="{0CDB4EE3-6E7F-4BEF-A097-8A2FFD060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6</TotalTime>
  <Pages>34</Pages>
  <Words>9804</Words>
  <Characters>55884</Characters>
  <Application>Microsoft Office Word</Application>
  <DocSecurity>0</DocSecurity>
  <Lines>465</Lines>
  <Paragraphs>13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65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3335</cp:revision>
  <dcterms:created xsi:type="dcterms:W3CDTF">2020-05-19T12:17:00Z</dcterms:created>
  <dcterms:modified xsi:type="dcterms:W3CDTF">2020-06-05T16:30:00Z</dcterms:modified>
</cp:coreProperties>
</file>